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E5F64" w14:textId="75DF449F" w:rsidR="00B64DC2" w:rsidRPr="00B64DC2" w:rsidRDefault="00B64DC2">
      <w:pPr>
        <w:rPr>
          <w:rFonts w:ascii="Times New Roman" w:hAnsi="Times New Roman" w:cs="Times New Roman"/>
          <w:sz w:val="28"/>
          <w:szCs w:val="28"/>
        </w:rPr>
      </w:pPr>
      <w:r w:rsidRPr="00B64DC2">
        <w:rPr>
          <w:rFonts w:ascii="Times New Roman" w:hAnsi="Times New Roman" w:cs="Times New Roman"/>
          <w:sz w:val="28"/>
          <w:szCs w:val="28"/>
        </w:rPr>
        <w:t>Supplementary material</w:t>
      </w:r>
    </w:p>
    <w:p w14:paraId="4B29CB74" w14:textId="18B92A46" w:rsidR="005E2734" w:rsidRPr="00D17EF5" w:rsidRDefault="00AD43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2</w:t>
      </w:r>
      <w:r w:rsidR="00D17EF5" w:rsidRPr="00D17EF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Overview of the genes within the antimicrobial resistance classes.</w:t>
      </w:r>
    </w:p>
    <w:p w14:paraId="25215656" w14:textId="12977DB3" w:rsidR="005E2734" w:rsidRDefault="005E2734" w:rsidP="00B339CE">
      <w:pPr>
        <w:rPr>
          <w:rFonts w:ascii="Times New Roman" w:hAnsi="Times New Roman" w:cs="Times New Roman"/>
        </w:rPr>
      </w:pPr>
    </w:p>
    <w:tbl>
      <w:tblPr>
        <w:tblW w:w="5615" w:type="dxa"/>
        <w:tblLook w:val="04A0" w:firstRow="1" w:lastRow="0" w:firstColumn="1" w:lastColumn="0" w:noHBand="0" w:noVBand="1"/>
      </w:tblPr>
      <w:tblGrid>
        <w:gridCol w:w="2340"/>
        <w:gridCol w:w="3275"/>
      </w:tblGrid>
      <w:tr w:rsidR="00AD43C0" w:rsidRPr="00AD43C0" w14:paraId="32B022FB" w14:textId="77777777" w:rsidTr="00AD43C0">
        <w:trPr>
          <w:trHeight w:val="300"/>
        </w:trPr>
        <w:tc>
          <w:tcPr>
            <w:tcW w:w="2340" w:type="dxa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85B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val="en-GB" w:eastAsia="en-GB" w:bidi="ar-SA"/>
              </w:rPr>
              <w:t>Phenotype</w:t>
            </w:r>
          </w:p>
        </w:tc>
        <w:tc>
          <w:tcPr>
            <w:tcW w:w="3275" w:type="dxa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0E3F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val="en-GB" w:eastAsia="en-GB" w:bidi="ar-SA"/>
              </w:rPr>
              <w:t>Reference_name</w:t>
            </w:r>
            <w:proofErr w:type="spellEnd"/>
          </w:p>
        </w:tc>
      </w:tr>
      <w:tr w:rsidR="00AD43C0" w:rsidRPr="00AD43C0" w14:paraId="6E0167B5" w14:textId="77777777" w:rsidTr="00AD43C0">
        <w:trPr>
          <w:trHeight w:val="300"/>
        </w:trPr>
        <w:tc>
          <w:tcPr>
            <w:tcW w:w="2340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D1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Aminoglycoside</w:t>
            </w:r>
          </w:p>
        </w:tc>
        <w:tc>
          <w:tcPr>
            <w:tcW w:w="3275" w:type="dxa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88A3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)-Ib_1_U41471</w:t>
            </w:r>
          </w:p>
        </w:tc>
      </w:tr>
      <w:tr w:rsidR="00AD43C0" w:rsidRPr="00AD43C0" w14:paraId="0295F6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82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3919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)-Id_1_U72743</w:t>
            </w:r>
          </w:p>
        </w:tc>
      </w:tr>
      <w:tr w:rsidR="00AD43C0" w:rsidRPr="00AD43C0" w14:paraId="45628E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53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C194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)-Ia_1_L06156</w:t>
            </w:r>
          </w:p>
        </w:tc>
      </w:tr>
      <w:tr w:rsidR="00AD43C0" w:rsidRPr="00AD43C0" w14:paraId="600AD4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4D0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C77C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)-Ib_1_U41471</w:t>
            </w:r>
          </w:p>
        </w:tc>
      </w:tr>
      <w:tr w:rsidR="00AD43C0" w:rsidRPr="00AD43C0" w14:paraId="3D27EF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11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E018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)-Ic_1_U72714</w:t>
            </w:r>
          </w:p>
        </w:tc>
      </w:tr>
      <w:tr w:rsidR="00AD43C0" w:rsidRPr="00AD43C0" w14:paraId="5E4BDD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345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369D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)-Id_1_U72743</w:t>
            </w:r>
          </w:p>
        </w:tc>
      </w:tr>
      <w:tr w:rsidR="00AD43C0" w:rsidRPr="00AD43C0" w14:paraId="21098E2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B0D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F52E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)-Ie_1_NC_011896</w:t>
            </w:r>
          </w:p>
        </w:tc>
      </w:tr>
      <w:tr w:rsidR="00AD43C0" w:rsidRPr="00AD43C0" w14:paraId="34D6EBE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6D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bookmarkStart w:id="0" w:name="_GoBack"/>
            <w:bookmarkEnd w:id="0"/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CB00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_1_AJ877225</w:t>
            </w:r>
          </w:p>
        </w:tc>
      </w:tr>
      <w:tr w:rsidR="00AD43C0" w:rsidRPr="00AD43C0" w14:paraId="0BD76A3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5C3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BCAA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a_1_X15852</w:t>
            </w:r>
          </w:p>
        </w:tc>
      </w:tr>
      <w:tr w:rsidR="00AD43C0" w:rsidRPr="00AD43C0" w14:paraId="2F53D0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36D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4DF2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b_1_L06157</w:t>
            </w:r>
          </w:p>
        </w:tc>
      </w:tr>
      <w:tr w:rsidR="00AD43C0" w:rsidRPr="00AD43C0" w14:paraId="36BF98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C8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6BCD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3)-Ib-</w:t>
            </w: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6')-Ib_1_AF355189</w:t>
            </w:r>
          </w:p>
        </w:tc>
      </w:tr>
      <w:tr w:rsidR="00AD43C0" w:rsidRPr="00AD43C0" w14:paraId="14DC0F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61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9B74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3)-Ib-</w:t>
            </w: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6_)-Ib_1_AF355189</w:t>
            </w:r>
          </w:p>
        </w:tc>
      </w:tr>
      <w:tr w:rsidR="00AD43C0" w:rsidRPr="00AD43C0" w14:paraId="7CB147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68C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972D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c_1_AJ511268</w:t>
            </w:r>
          </w:p>
        </w:tc>
      </w:tr>
      <w:tr w:rsidR="00AD43C0" w:rsidRPr="00AD43C0" w14:paraId="53EBF6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F3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F548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d_1_AB114632</w:t>
            </w:r>
          </w:p>
        </w:tc>
      </w:tr>
      <w:tr w:rsidR="00AD43C0" w:rsidRPr="00AD43C0" w14:paraId="29858CC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1D5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8125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f_1_AY884051</w:t>
            </w:r>
          </w:p>
        </w:tc>
      </w:tr>
      <w:tr w:rsidR="00AD43C0" w:rsidRPr="00AD43C0" w14:paraId="2756C8A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9C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B1D5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g_1_CP000282</w:t>
            </w:r>
          </w:p>
        </w:tc>
      </w:tr>
      <w:tr w:rsidR="00AD43C0" w:rsidRPr="00AD43C0" w14:paraId="6F2E0AB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CEF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5B43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h_1_CP000490</w:t>
            </w:r>
          </w:p>
        </w:tc>
      </w:tr>
      <w:tr w:rsidR="00AD43C0" w:rsidRPr="00AD43C0" w14:paraId="4182A6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DEC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4FFB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_1_CP000356</w:t>
            </w:r>
          </w:p>
        </w:tc>
      </w:tr>
      <w:tr w:rsidR="00AD43C0" w:rsidRPr="00AD43C0" w14:paraId="65775B2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C24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623A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a_1_X51534</w:t>
            </w:r>
          </w:p>
        </w:tc>
      </w:tr>
      <w:tr w:rsidR="00AD43C0" w:rsidRPr="00AD43C0" w14:paraId="1F295F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27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1BE4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b_1_M97172</w:t>
            </w:r>
          </w:p>
        </w:tc>
      </w:tr>
      <w:tr w:rsidR="00AD43C0" w:rsidRPr="00AD43C0" w14:paraId="35418CE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160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EA86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c_1_X54723</w:t>
            </w:r>
          </w:p>
        </w:tc>
      </w:tr>
      <w:tr w:rsidR="00AD43C0" w:rsidRPr="00AD43C0" w14:paraId="7B4761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84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8CBD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d_1_EU022314</w:t>
            </w:r>
          </w:p>
        </w:tc>
      </w:tr>
      <w:tr w:rsidR="00AD43C0" w:rsidRPr="00AD43C0" w14:paraId="257B610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946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9F68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e_1_EU022315</w:t>
            </w:r>
          </w:p>
        </w:tc>
      </w:tr>
      <w:tr w:rsidR="00AD43C0" w:rsidRPr="00AD43C0" w14:paraId="288BF6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57D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FA75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Ia_1_X55652</w:t>
            </w:r>
          </w:p>
        </w:tc>
      </w:tr>
      <w:tr w:rsidR="00AD43C0" w:rsidRPr="00AD43C0" w14:paraId="297B5A6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66C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3139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Ib_1_L06160</w:t>
            </w:r>
          </w:p>
        </w:tc>
      </w:tr>
      <w:tr w:rsidR="00AD43C0" w:rsidRPr="00AD43C0" w14:paraId="6278CD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807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592F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IIc_1_L06161</w:t>
            </w:r>
          </w:p>
        </w:tc>
      </w:tr>
      <w:tr w:rsidR="00AD43C0" w:rsidRPr="00AD43C0" w14:paraId="6CDBE2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945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6417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Va_1_X01385</w:t>
            </w:r>
          </w:p>
        </w:tc>
      </w:tr>
      <w:tr w:rsidR="00AD43C0" w:rsidRPr="00AD43C0" w14:paraId="10E5E2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32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8596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IXa_1_M55427</w:t>
            </w:r>
          </w:p>
        </w:tc>
      </w:tr>
      <w:tr w:rsidR="00AD43C0" w:rsidRPr="00AD43C0" w14:paraId="33C65FC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25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4B17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VIa_1_M88012</w:t>
            </w:r>
          </w:p>
        </w:tc>
      </w:tr>
      <w:tr w:rsidR="00AD43C0" w:rsidRPr="00AD43C0" w14:paraId="181FF6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94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3AAD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VIIa_1_M22999</w:t>
            </w:r>
          </w:p>
        </w:tc>
      </w:tr>
      <w:tr w:rsidR="00AD43C0" w:rsidRPr="00AD43C0" w14:paraId="580237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DA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AC17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VIIIa_1_M55426</w:t>
            </w:r>
          </w:p>
        </w:tc>
      </w:tr>
      <w:tr w:rsidR="00AD43C0" w:rsidRPr="00AD43C0" w14:paraId="04A2347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D4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9029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)-Xa_1_AB028210</w:t>
            </w:r>
          </w:p>
        </w:tc>
      </w:tr>
      <w:tr w:rsidR="00AD43C0" w:rsidRPr="00AD43C0" w14:paraId="6B7754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369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AFB3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_3_EU912537</w:t>
            </w:r>
          </w:p>
        </w:tc>
      </w:tr>
      <w:tr w:rsidR="00AD43C0" w:rsidRPr="00AD43C0" w14:paraId="158F04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FA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17DD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31_1_AJ640197</w:t>
            </w:r>
          </w:p>
        </w:tc>
      </w:tr>
      <w:tr w:rsidR="00AD43C0" w:rsidRPr="00AD43C0" w14:paraId="4FA05B2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AF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523A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32_1_EF614235</w:t>
            </w:r>
          </w:p>
        </w:tc>
      </w:tr>
      <w:tr w:rsidR="00AD43C0" w:rsidRPr="00AD43C0" w14:paraId="14C4AE8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5BC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9F63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</w:t>
            </w: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_1_KF652095</w:t>
            </w:r>
          </w:p>
        </w:tc>
      </w:tr>
      <w:tr w:rsidR="00AD43C0" w:rsidRPr="00AD43C0" w14:paraId="1D621E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933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E800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</w:t>
            </w: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_1_M13771</w:t>
            </w:r>
          </w:p>
        </w:tc>
      </w:tr>
      <w:tr w:rsidR="00AD43C0" w:rsidRPr="00AD43C0" w14:paraId="6C6E7D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9B7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0DB8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Iad_1_AB119105</w:t>
            </w:r>
          </w:p>
        </w:tc>
      </w:tr>
      <w:tr w:rsidR="00AD43C0" w:rsidRPr="00AD43C0" w14:paraId="53C7B8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DD7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AAC1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Ib_1_M21682</w:t>
            </w:r>
          </w:p>
        </w:tc>
      </w:tr>
      <w:tr w:rsidR="00AD43C0" w:rsidRPr="00AD43C0" w14:paraId="21B51C3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CC2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920A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Ib-cr_1_DQ303918</w:t>
            </w:r>
          </w:p>
        </w:tc>
      </w:tr>
      <w:tr w:rsidR="00AD43C0" w:rsidRPr="00AD43C0" w14:paraId="35CF49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71C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DB5E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Ib-cr_2_EF636461</w:t>
            </w:r>
          </w:p>
        </w:tc>
      </w:tr>
      <w:tr w:rsidR="00AD43C0" w:rsidRPr="00AD43C0" w14:paraId="05291F4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9F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EBB2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Ib-cr_3_EF210035</w:t>
            </w:r>
          </w:p>
        </w:tc>
      </w:tr>
      <w:tr w:rsidR="00AD43C0" w:rsidRPr="00AD43C0" w14:paraId="414361A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176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5B57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Ic_1_M94066</w:t>
            </w:r>
          </w:p>
        </w:tc>
      </w:tr>
      <w:tr w:rsidR="00AD43C0" w:rsidRPr="00AD43C0" w14:paraId="62E380E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647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EACD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IIa_1_M29695</w:t>
            </w:r>
          </w:p>
        </w:tc>
      </w:tr>
      <w:tr w:rsidR="00AD43C0" w:rsidRPr="00AD43C0" w14:paraId="2B38FE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30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0A03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IIc_1_AF162771</w:t>
            </w:r>
          </w:p>
        </w:tc>
      </w:tr>
      <w:tr w:rsidR="00AD43C0" w:rsidRPr="00AD43C0" w14:paraId="6EDE294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6B0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5779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')-Im_1_AF337947</w:t>
            </w:r>
          </w:p>
        </w:tc>
      </w:tr>
      <w:tr w:rsidR="00AD43C0" w:rsidRPr="00AD43C0" w14:paraId="1B6C21D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25E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5379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_1_AY553333</w:t>
            </w:r>
          </w:p>
        </w:tc>
      </w:tr>
      <w:tr w:rsidR="00AD43C0" w:rsidRPr="00AD43C0" w14:paraId="1B8AF76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B37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74E5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_2_DQ302723</w:t>
            </w:r>
          </w:p>
        </w:tc>
      </w:tr>
      <w:tr w:rsidR="00AD43C0" w:rsidRPr="00AD43C0" w14:paraId="4A6CB02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204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B889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_3_EU912537</w:t>
            </w:r>
          </w:p>
        </w:tc>
      </w:tr>
      <w:tr w:rsidR="00AD43C0" w:rsidRPr="00AD43C0" w14:paraId="1F75AC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E71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548B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31_1_AJ640197</w:t>
            </w:r>
          </w:p>
        </w:tc>
      </w:tr>
      <w:tr w:rsidR="00AD43C0" w:rsidRPr="00AD43C0" w14:paraId="1AE99EE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D3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F945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32_1_EF614235</w:t>
            </w:r>
          </w:p>
        </w:tc>
      </w:tr>
      <w:tr w:rsidR="00AD43C0" w:rsidRPr="00AD43C0" w14:paraId="1A5F56C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A2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AA39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33_1_GQ337064</w:t>
            </w:r>
          </w:p>
        </w:tc>
      </w:tr>
      <w:tr w:rsidR="00AD43C0" w:rsidRPr="00AD43C0" w14:paraId="1579D2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C5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9725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</w:t>
            </w: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_)_1_M13771</w:t>
            </w:r>
          </w:p>
        </w:tc>
      </w:tr>
      <w:tr w:rsidR="00AD43C0" w:rsidRPr="00AD43C0" w14:paraId="0A48D6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2A6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0113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30_1_AY289608</w:t>
            </w:r>
          </w:p>
        </w:tc>
      </w:tr>
      <w:tr w:rsidR="00AD43C0" w:rsidRPr="00AD43C0" w14:paraId="60B5379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68A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30BC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a_1_M18967</w:t>
            </w:r>
          </w:p>
        </w:tc>
      </w:tr>
      <w:tr w:rsidR="00AD43C0" w:rsidRPr="00AD43C0" w14:paraId="63A6DA1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225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14A9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ad_1_AB119105</w:t>
            </w:r>
          </w:p>
        </w:tc>
      </w:tr>
      <w:tr w:rsidR="00AD43C0" w:rsidRPr="00AD43C0" w14:paraId="32414B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8F0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F10B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ae_1_AB104852</w:t>
            </w:r>
          </w:p>
        </w:tc>
      </w:tr>
      <w:tr w:rsidR="00AD43C0" w:rsidRPr="00AD43C0" w14:paraId="386EFA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7C2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DF5F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af_1_AB462903</w:t>
            </w:r>
          </w:p>
        </w:tc>
      </w:tr>
      <w:tr w:rsidR="00AD43C0" w:rsidRPr="00AD43C0" w14:paraId="436634F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D6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95FF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ai_1_EU886977</w:t>
            </w:r>
          </w:p>
        </w:tc>
      </w:tr>
      <w:tr w:rsidR="00AD43C0" w:rsidRPr="00AD43C0" w14:paraId="4EE8EAD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ADE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F7FE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b_1_M21682</w:t>
            </w:r>
          </w:p>
        </w:tc>
      </w:tr>
      <w:tr w:rsidR="00AD43C0" w:rsidRPr="00AD43C0" w14:paraId="37E5F48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670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9E9C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c_1_M94066</w:t>
            </w:r>
          </w:p>
        </w:tc>
      </w:tr>
      <w:tr w:rsidR="00AD43C0" w:rsidRPr="00AD43C0" w14:paraId="6725B23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28A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E278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d_1_X12618</w:t>
            </w:r>
          </w:p>
        </w:tc>
      </w:tr>
      <w:tr w:rsidR="00AD43C0" w:rsidRPr="00AD43C0" w14:paraId="4992C9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2DA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E5BD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f_1_X55353</w:t>
            </w:r>
          </w:p>
        </w:tc>
      </w:tr>
      <w:tr w:rsidR="00AD43C0" w:rsidRPr="00AD43C0" w14:paraId="3ED84A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296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909C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g_1_L09246</w:t>
            </w:r>
          </w:p>
        </w:tc>
      </w:tr>
      <w:tr w:rsidR="00AD43C0" w:rsidRPr="00AD43C0" w14:paraId="3314AFF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FC7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C0BC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h_1_L29044</w:t>
            </w:r>
          </w:p>
        </w:tc>
      </w:tr>
      <w:tr w:rsidR="00AD43C0" w:rsidRPr="00AD43C0" w14:paraId="738637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72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1BC5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Ia_1_M29695</w:t>
            </w:r>
          </w:p>
        </w:tc>
      </w:tr>
      <w:tr w:rsidR="00AD43C0" w:rsidRPr="00AD43C0" w14:paraId="206E0F5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BE7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C721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Ib_1_L06163</w:t>
            </w:r>
          </w:p>
        </w:tc>
      </w:tr>
      <w:tr w:rsidR="00AD43C0" w:rsidRPr="00AD43C0" w14:paraId="20FDEA8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43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382C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Ic_1_AF162771</w:t>
            </w:r>
          </w:p>
        </w:tc>
      </w:tr>
      <w:tr w:rsidR="00AD43C0" w:rsidRPr="00AD43C0" w14:paraId="6A435D9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BED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66BB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j_1_L29045</w:t>
            </w:r>
          </w:p>
        </w:tc>
      </w:tr>
      <w:tr w:rsidR="00AD43C0" w:rsidRPr="00AD43C0" w14:paraId="3793FE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42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CFDE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k_1_L29510</w:t>
            </w:r>
          </w:p>
        </w:tc>
      </w:tr>
      <w:tr w:rsidR="00AD43C0" w:rsidRPr="00AD43C0" w14:paraId="5978CB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EE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FC63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l_1_Z54241</w:t>
            </w:r>
          </w:p>
        </w:tc>
      </w:tr>
      <w:tr w:rsidR="00AD43C0" w:rsidRPr="00AD43C0" w14:paraId="0DE4681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621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FF15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m_1_AF337947</w:t>
            </w:r>
          </w:p>
        </w:tc>
      </w:tr>
      <w:tr w:rsidR="00AD43C0" w:rsidRPr="00AD43C0" w14:paraId="3E432E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AB8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FCB8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q_1_AF047556</w:t>
            </w:r>
          </w:p>
        </w:tc>
      </w:tr>
      <w:tr w:rsidR="00AD43C0" w:rsidRPr="00AD43C0" w14:paraId="3201BC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2CC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5153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r_1_AF031326</w:t>
            </w:r>
          </w:p>
        </w:tc>
      </w:tr>
      <w:tr w:rsidR="00AD43C0" w:rsidRPr="00AD43C0" w14:paraId="07F3811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73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4891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s_1_AF031327</w:t>
            </w:r>
          </w:p>
        </w:tc>
      </w:tr>
      <w:tr w:rsidR="00AD43C0" w:rsidRPr="00AD43C0" w14:paraId="59D7E3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1A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D754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sa_1_AB116646</w:t>
            </w:r>
          </w:p>
        </w:tc>
      </w:tr>
      <w:tr w:rsidR="00AD43C0" w:rsidRPr="00AD43C0" w14:paraId="196FD9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746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884F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t_1_AF031328</w:t>
            </w:r>
          </w:p>
        </w:tc>
      </w:tr>
      <w:tr w:rsidR="00AD43C0" w:rsidRPr="00AD43C0" w14:paraId="40357E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1F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D1AF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u_1_AF031329</w:t>
            </w:r>
          </w:p>
        </w:tc>
      </w:tr>
      <w:tr w:rsidR="00AD43C0" w:rsidRPr="00AD43C0" w14:paraId="1C61AC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033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0C4F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v_1_AF031330</w:t>
            </w:r>
          </w:p>
        </w:tc>
      </w:tr>
      <w:tr w:rsidR="00AD43C0" w:rsidRPr="00AD43C0" w14:paraId="49E39C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DF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66DA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w_1_AF031331</w:t>
            </w:r>
          </w:p>
        </w:tc>
      </w:tr>
      <w:tr w:rsidR="00AD43C0" w:rsidRPr="00AD43C0" w14:paraId="45D891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C0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CF32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_)-Iz_1_AF140221</w:t>
            </w:r>
          </w:p>
        </w:tc>
      </w:tr>
      <w:tr w:rsidR="00AD43C0" w:rsidRPr="00AD43C0" w14:paraId="3EB4533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06B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0631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_1_AJ628983</w:t>
            </w:r>
          </w:p>
        </w:tc>
      </w:tr>
      <w:tr w:rsidR="00AD43C0" w:rsidRPr="00AD43C0" w14:paraId="684315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39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E333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A29_1_AY139599</w:t>
            </w:r>
          </w:p>
        </w:tc>
      </w:tr>
      <w:tr w:rsidR="00AD43C0" w:rsidRPr="00AD43C0" w14:paraId="56DA6D5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331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AC7A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A4_1_KM278199</w:t>
            </w:r>
          </w:p>
        </w:tc>
      </w:tr>
      <w:tr w:rsidR="00AD43C0" w:rsidRPr="00AD43C0" w14:paraId="13CB9B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2AE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1F82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cA43_1_HQ247816</w:t>
            </w:r>
          </w:p>
        </w:tc>
      </w:tr>
      <w:tr w:rsidR="00AD43C0" w:rsidRPr="00AD43C0" w14:paraId="0FEB14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967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CE78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_1_X02340</w:t>
            </w:r>
          </w:p>
        </w:tc>
      </w:tr>
      <w:tr w:rsidR="00AD43C0" w:rsidRPr="00AD43C0" w14:paraId="0EC87F0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987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16F5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_2_FJ591054</w:t>
            </w:r>
          </w:p>
        </w:tc>
      </w:tr>
      <w:tr w:rsidR="00AD43C0" w:rsidRPr="00AD43C0" w14:paraId="5B4C62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E65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3EE7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_2_JN815078</w:t>
            </w:r>
          </w:p>
        </w:tc>
      </w:tr>
      <w:tr w:rsidR="00AD43C0" w:rsidRPr="00AD43C0" w14:paraId="12CD71E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613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CAAF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_3_JQ414041</w:t>
            </w:r>
          </w:p>
        </w:tc>
      </w:tr>
      <w:tr w:rsidR="00AD43C0" w:rsidRPr="00AD43C0" w14:paraId="7E1C8BF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820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220B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_4_M95287</w:t>
            </w:r>
          </w:p>
        </w:tc>
      </w:tr>
      <w:tr w:rsidR="00AD43C0" w:rsidRPr="00AD43C0" w14:paraId="31152BE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68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45F0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_5_JQ480156</w:t>
            </w:r>
          </w:p>
        </w:tc>
      </w:tr>
      <w:tr w:rsidR="00AD43C0" w:rsidRPr="00AD43C0" w14:paraId="481DF10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33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2C35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_5_JX185132</w:t>
            </w:r>
          </w:p>
        </w:tc>
      </w:tr>
      <w:tr w:rsidR="00AD43C0" w:rsidRPr="00AD43C0" w14:paraId="2FBA9E6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5A1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F5BF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0_1_U37105</w:t>
            </w:r>
          </w:p>
        </w:tc>
      </w:tr>
      <w:tr w:rsidR="00AD43C0" w:rsidRPr="00AD43C0" w14:paraId="53C779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BFD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0FA2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1_1_AY144590</w:t>
            </w:r>
          </w:p>
        </w:tc>
      </w:tr>
      <w:tr w:rsidR="00AD43C0" w:rsidRPr="00AD43C0" w14:paraId="10A3BEB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5A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FDB8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2_1_AY665771</w:t>
            </w:r>
          </w:p>
        </w:tc>
      </w:tr>
      <w:tr w:rsidR="00AD43C0" w:rsidRPr="00AD43C0" w14:paraId="464820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826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4918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3_1_AY713504</w:t>
            </w:r>
          </w:p>
        </w:tc>
      </w:tr>
      <w:tr w:rsidR="00AD43C0" w:rsidRPr="00AD43C0" w14:paraId="44F5295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572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DD2C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4_1_AJ884726</w:t>
            </w:r>
          </w:p>
        </w:tc>
      </w:tr>
      <w:tr w:rsidR="00AD43C0" w:rsidRPr="00AD43C0" w14:paraId="4CCD64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0E5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B5E2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5_1_DQ393783</w:t>
            </w:r>
          </w:p>
        </w:tc>
      </w:tr>
      <w:tr w:rsidR="00AD43C0" w:rsidRPr="00AD43C0" w14:paraId="1B6EF48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B99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8EC0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6_1_EU675686</w:t>
            </w:r>
          </w:p>
        </w:tc>
      </w:tr>
      <w:tr w:rsidR="00AD43C0" w:rsidRPr="00AD43C0" w14:paraId="2956C6D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7E7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5A17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17_1_FJ460181</w:t>
            </w:r>
          </w:p>
        </w:tc>
      </w:tr>
      <w:tr w:rsidR="00AD43C0" w:rsidRPr="00AD43C0" w14:paraId="707B57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7B5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8C3F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2_1_X68227</w:t>
            </w:r>
          </w:p>
        </w:tc>
      </w:tr>
      <w:tr w:rsidR="00AD43C0" w:rsidRPr="00AD43C0" w14:paraId="1A5191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8E1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40E9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2_2_JQ364967</w:t>
            </w:r>
          </w:p>
        </w:tc>
      </w:tr>
      <w:tr w:rsidR="00AD43C0" w:rsidRPr="00AD43C0" w14:paraId="72E76C0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2EF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ED19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21_1_AY171244</w:t>
            </w:r>
          </w:p>
        </w:tc>
      </w:tr>
      <w:tr w:rsidR="00AD43C0" w:rsidRPr="00AD43C0" w14:paraId="6D80D9D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833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5F5D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22_1_AM261837</w:t>
            </w:r>
          </w:p>
        </w:tc>
      </w:tr>
      <w:tr w:rsidR="00AD43C0" w:rsidRPr="00AD43C0" w14:paraId="7683BB5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2EA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6C22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23_1_AJ809407</w:t>
            </w:r>
          </w:p>
        </w:tc>
      </w:tr>
      <w:tr w:rsidR="00AD43C0" w:rsidRPr="00AD43C0" w14:paraId="01DAF3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76E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2343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24_1_AM711129</w:t>
            </w:r>
          </w:p>
        </w:tc>
      </w:tr>
      <w:tr w:rsidR="00AD43C0" w:rsidRPr="00AD43C0" w14:paraId="0991B80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12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565F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3_1_AF047479</w:t>
            </w:r>
          </w:p>
        </w:tc>
      </w:tr>
      <w:tr w:rsidR="00AD43C0" w:rsidRPr="00AD43C0" w14:paraId="38303A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B5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45D6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4_1_Z50802</w:t>
            </w:r>
          </w:p>
        </w:tc>
      </w:tr>
      <w:tr w:rsidR="00AD43C0" w:rsidRPr="00AD43C0" w14:paraId="463762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CC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0642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5_1_AF137361</w:t>
            </w:r>
          </w:p>
        </w:tc>
      </w:tr>
      <w:tr w:rsidR="00AD43C0" w:rsidRPr="00AD43C0" w14:paraId="6245DB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AE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1608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6_1_AF140629</w:t>
            </w:r>
          </w:p>
        </w:tc>
      </w:tr>
      <w:tr w:rsidR="00AD43C0" w:rsidRPr="00AD43C0" w14:paraId="536BC7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6C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8FC4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7_1_AF224733</w:t>
            </w:r>
          </w:p>
        </w:tc>
      </w:tr>
      <w:tr w:rsidR="00AD43C0" w:rsidRPr="00AD43C0" w14:paraId="4EE5D8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B6C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07F2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8_1_AF326210</w:t>
            </w:r>
          </w:p>
        </w:tc>
      </w:tr>
      <w:tr w:rsidR="00AD43C0" w:rsidRPr="00AD43C0" w14:paraId="35018D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EFB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1BFE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8b_1_AM040708</w:t>
            </w:r>
          </w:p>
        </w:tc>
      </w:tr>
      <w:tr w:rsidR="00AD43C0" w:rsidRPr="00AD43C0" w14:paraId="54629F2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30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841D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A9_1_AJ420072</w:t>
            </w:r>
          </w:p>
        </w:tc>
      </w:tr>
      <w:tr w:rsidR="00AD43C0" w:rsidRPr="00AD43C0" w14:paraId="608EBFE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F73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6CBC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B_1_JN119852</w:t>
            </w:r>
          </w:p>
        </w:tc>
      </w:tr>
      <w:tr w:rsidR="00AD43C0" w:rsidRPr="00AD43C0" w14:paraId="6A3BE8F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6A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5717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D_1_AF181950</w:t>
            </w:r>
          </w:p>
        </w:tc>
      </w:tr>
      <w:tr w:rsidR="00AD43C0" w:rsidRPr="00AD43C0" w14:paraId="09D970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5C1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C2B6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E_1_KF421157</w:t>
            </w:r>
          </w:p>
        </w:tc>
      </w:tr>
      <w:tr w:rsidR="00AD43C0" w:rsidRPr="00AD43C0" w14:paraId="00E55B7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79D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FE1E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E_1_KF864551</w:t>
            </w:r>
          </w:p>
        </w:tc>
      </w:tr>
      <w:tr w:rsidR="00AD43C0" w:rsidRPr="00AD43C0" w14:paraId="7C970E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194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ED2A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adK_1_M26879</w:t>
            </w:r>
          </w:p>
        </w:tc>
      </w:tr>
      <w:tr w:rsidR="00AD43C0" w:rsidRPr="00AD43C0" w14:paraId="70472E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59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B524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n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3'')-Ih-</w:t>
            </w: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6')-IId_1_AF453998</w:t>
            </w:r>
          </w:p>
        </w:tc>
      </w:tr>
      <w:tr w:rsidR="00AD43C0" w:rsidRPr="00AD43C0" w14:paraId="4AE40B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B4D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40ED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n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3__)-Ih-</w:t>
            </w: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aac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  <w:t>(6_)-IId_1_AF453998</w:t>
            </w:r>
          </w:p>
        </w:tc>
      </w:tr>
      <w:tr w:rsidR="00AD43C0" w:rsidRPr="00AD43C0" w14:paraId="4DCF09C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3FD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da-DK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44B4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nt(4')-Ib_1_AJ506108</w:t>
            </w:r>
          </w:p>
        </w:tc>
      </w:tr>
      <w:tr w:rsidR="00AD43C0" w:rsidRPr="00AD43C0" w14:paraId="4E72102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8D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C248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nt(4_)-Ib_1_AJ506108</w:t>
            </w:r>
          </w:p>
        </w:tc>
      </w:tr>
      <w:tr w:rsidR="00AD43C0" w:rsidRPr="00AD43C0" w14:paraId="4362210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2F8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714B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nt(4_)-IIa_1_M98270</w:t>
            </w:r>
          </w:p>
        </w:tc>
      </w:tr>
      <w:tr w:rsidR="00AD43C0" w:rsidRPr="00AD43C0" w14:paraId="576E4A7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37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4587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nt(4_)-IIb_1_AY114142</w:t>
            </w:r>
          </w:p>
        </w:tc>
      </w:tr>
      <w:tr w:rsidR="00AD43C0" w:rsidRPr="00AD43C0" w14:paraId="0269E3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BCF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C0C5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nt(6)-Ia_1_AF330699</w:t>
            </w:r>
          </w:p>
        </w:tc>
      </w:tr>
      <w:tr w:rsidR="00AD43C0" w:rsidRPr="00AD43C0" w14:paraId="75D003D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C9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3FEF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nt(6)-Ib_1_FN594949</w:t>
            </w:r>
          </w:p>
        </w:tc>
      </w:tr>
      <w:tr w:rsidR="00AD43C0" w:rsidRPr="00AD43C0" w14:paraId="56D280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FCB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AD7E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-Ib_1_AF337947</w:t>
            </w:r>
          </w:p>
        </w:tc>
      </w:tr>
      <w:tr w:rsidR="00AD43C0" w:rsidRPr="00AD43C0" w14:paraId="1CFFD29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666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568A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-Ib_1_KF652098</w:t>
            </w:r>
          </w:p>
        </w:tc>
      </w:tr>
      <w:tr w:rsidR="00AD43C0" w:rsidRPr="00AD43C0" w14:paraId="195F80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FAA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8E04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-Ic_1_U51479</w:t>
            </w:r>
          </w:p>
        </w:tc>
      </w:tr>
      <w:tr w:rsidR="00AD43C0" w:rsidRPr="00AD43C0" w14:paraId="7F6FE94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6E2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AFC6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-Id_1_AF016483</w:t>
            </w:r>
          </w:p>
        </w:tc>
      </w:tr>
      <w:tr w:rsidR="00AD43C0" w:rsidRPr="00AD43C0" w14:paraId="19C86AD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578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F6DE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-Ie_1_AY743255</w:t>
            </w:r>
          </w:p>
        </w:tc>
      </w:tr>
      <w:tr w:rsidR="00AD43C0" w:rsidRPr="00AD43C0" w14:paraId="360D0D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84A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138C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-If_1_KF652097</w:t>
            </w:r>
          </w:p>
        </w:tc>
      </w:tr>
      <w:tr w:rsidR="00AD43C0" w:rsidRPr="00AD43C0" w14:paraId="661DCC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90B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DC65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'')-Ih_1_KF652096</w:t>
            </w:r>
          </w:p>
        </w:tc>
      </w:tr>
      <w:tr w:rsidR="00AD43C0" w:rsidRPr="00AD43C0" w14:paraId="448546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C5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ADE7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_)-Ib_1_AF337947</w:t>
            </w:r>
          </w:p>
        </w:tc>
      </w:tr>
      <w:tr w:rsidR="00AD43C0" w:rsidRPr="00AD43C0" w14:paraId="3874EF0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884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2BFC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_)-Ic_1_U51479</w:t>
            </w:r>
          </w:p>
        </w:tc>
      </w:tr>
      <w:tr w:rsidR="00AD43C0" w:rsidRPr="00AD43C0" w14:paraId="285CCC0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EC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3FBD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_)-Id_1_AF016483</w:t>
            </w:r>
          </w:p>
        </w:tc>
      </w:tr>
      <w:tr w:rsidR="00AD43C0" w:rsidRPr="00AD43C0" w14:paraId="06B6CB0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E5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0AD5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2__)-Ie_1_AY743255</w:t>
            </w:r>
          </w:p>
        </w:tc>
      </w:tr>
      <w:tr w:rsidR="00AD43C0" w:rsidRPr="00AD43C0" w14:paraId="4A8735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72E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F2BE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Ia_1_V00359</w:t>
            </w:r>
          </w:p>
        </w:tc>
      </w:tr>
      <w:tr w:rsidR="00AD43C0" w:rsidRPr="00AD43C0" w14:paraId="63AB188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F06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3B86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Ib_1_M20305</w:t>
            </w:r>
          </w:p>
        </w:tc>
      </w:tr>
      <w:tr w:rsidR="00AD43C0" w:rsidRPr="00AD43C0" w14:paraId="0F63FA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9DA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AAC5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Ic_1_X62115</w:t>
            </w:r>
          </w:p>
        </w:tc>
      </w:tr>
      <w:tr w:rsidR="00AD43C0" w:rsidRPr="00AD43C0" w14:paraId="39902E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8F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B4D6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Id_1_Z48231</w:t>
            </w:r>
          </w:p>
        </w:tc>
      </w:tr>
      <w:tr w:rsidR="00AD43C0" w:rsidRPr="00AD43C0" w14:paraId="6B2E420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74F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6CD4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IIa_1_X57709</w:t>
            </w:r>
          </w:p>
        </w:tc>
      </w:tr>
      <w:tr w:rsidR="00AD43C0" w:rsidRPr="00AD43C0" w14:paraId="5F403A5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6EA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8389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IIb_1_X90856</w:t>
            </w:r>
          </w:p>
        </w:tc>
      </w:tr>
      <w:tr w:rsidR="00AD43C0" w:rsidRPr="00AD43C0" w14:paraId="569241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FE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6ED2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III_1_M26832</w:t>
            </w:r>
          </w:p>
        </w:tc>
      </w:tr>
      <w:tr w:rsidR="00AD43C0" w:rsidRPr="00AD43C0" w14:paraId="69D2F6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9DA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30FF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Va_1_K00432</w:t>
            </w:r>
          </w:p>
        </w:tc>
      </w:tr>
      <w:tr w:rsidR="00AD43C0" w:rsidRPr="00AD43C0" w14:paraId="77E0DFE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822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A2C1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Vb_1_M22126</w:t>
            </w:r>
          </w:p>
        </w:tc>
      </w:tr>
      <w:tr w:rsidR="00AD43C0" w:rsidRPr="00AD43C0" w14:paraId="4ECA8A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A5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4C86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VIa_1_X07753</w:t>
            </w:r>
          </w:p>
        </w:tc>
      </w:tr>
      <w:tr w:rsidR="00AD43C0" w:rsidRPr="00AD43C0" w14:paraId="048CD3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F40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C131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VIb_1_AJ627643</w:t>
            </w:r>
          </w:p>
        </w:tc>
      </w:tr>
      <w:tr w:rsidR="00AD43C0" w:rsidRPr="00AD43C0" w14:paraId="248AFD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44D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4E93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')-VIIa_1_M29953</w:t>
            </w:r>
          </w:p>
        </w:tc>
      </w:tr>
      <w:tr w:rsidR="00AD43C0" w:rsidRPr="00AD43C0" w14:paraId="170FCF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448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CB23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a_1_V00359</w:t>
            </w:r>
          </w:p>
        </w:tc>
      </w:tr>
      <w:tr w:rsidR="00AD43C0" w:rsidRPr="00AD43C0" w14:paraId="11A214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D43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24DF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b_1_M20305</w:t>
            </w:r>
          </w:p>
        </w:tc>
      </w:tr>
      <w:tr w:rsidR="00AD43C0" w:rsidRPr="00AD43C0" w14:paraId="059FD4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1BC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AA26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c_1_X62115</w:t>
            </w:r>
          </w:p>
        </w:tc>
      </w:tr>
      <w:tr w:rsidR="00AD43C0" w:rsidRPr="00AD43C0" w14:paraId="7BBC563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4E7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70E2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d_1_Z48231</w:t>
            </w:r>
          </w:p>
        </w:tc>
      </w:tr>
      <w:tr w:rsidR="00AD43C0" w:rsidRPr="00AD43C0" w14:paraId="555E3E6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511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C666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Ia_1_X57709</w:t>
            </w:r>
          </w:p>
        </w:tc>
      </w:tr>
      <w:tr w:rsidR="00AD43C0" w:rsidRPr="00AD43C0" w14:paraId="3A810C6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D36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623B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Ib_1_X90856</w:t>
            </w:r>
          </w:p>
        </w:tc>
      </w:tr>
      <w:tr w:rsidR="00AD43C0" w:rsidRPr="00AD43C0" w14:paraId="68B40A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50C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7F6E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Ic_1_AM743169</w:t>
            </w:r>
          </w:p>
        </w:tc>
      </w:tr>
      <w:tr w:rsidR="00AD43C0" w:rsidRPr="00AD43C0" w14:paraId="3775C7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88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FB3D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II_1_M26832</w:t>
            </w:r>
          </w:p>
        </w:tc>
      </w:tr>
      <w:tr w:rsidR="00AD43C0" w:rsidRPr="00AD43C0" w14:paraId="0F2BFA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10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5B78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IV_1_X03364</w:t>
            </w:r>
          </w:p>
        </w:tc>
      </w:tr>
      <w:tr w:rsidR="00AD43C0" w:rsidRPr="00AD43C0" w14:paraId="43FC9F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65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FB26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Va_1_K00432</w:t>
            </w:r>
          </w:p>
        </w:tc>
      </w:tr>
      <w:tr w:rsidR="00AD43C0" w:rsidRPr="00AD43C0" w14:paraId="076EAB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7FF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994E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Vb_1_M22126</w:t>
            </w:r>
          </w:p>
        </w:tc>
      </w:tr>
      <w:tr w:rsidR="00AD43C0" w:rsidRPr="00AD43C0" w14:paraId="62F436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CF3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1287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Vc_1_S81599</w:t>
            </w:r>
          </w:p>
        </w:tc>
      </w:tr>
      <w:tr w:rsidR="00AD43C0" w:rsidRPr="00AD43C0" w14:paraId="083E1A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801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CEF2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VIa_1_X07753</w:t>
            </w:r>
          </w:p>
        </w:tc>
      </w:tr>
      <w:tr w:rsidR="00AD43C0" w:rsidRPr="00AD43C0" w14:paraId="0968F9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5D8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9208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VIb_1_AJ627643</w:t>
            </w:r>
          </w:p>
        </w:tc>
      </w:tr>
      <w:tr w:rsidR="00AD43C0" w:rsidRPr="00AD43C0" w14:paraId="09C121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FC4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73B3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VIIa_1_M29953</w:t>
            </w:r>
          </w:p>
        </w:tc>
      </w:tr>
      <w:tr w:rsidR="00AD43C0" w:rsidRPr="00AD43C0" w14:paraId="5270AD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8D9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FFF5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VIII_1_AF182845</w:t>
            </w:r>
          </w:p>
        </w:tc>
      </w:tr>
      <w:tr w:rsidR="00AD43C0" w:rsidRPr="00AD43C0" w14:paraId="1C8E8EA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A47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59B5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)-XV_1_Y18050</w:t>
            </w:r>
          </w:p>
        </w:tc>
      </w:tr>
      <w:tr w:rsidR="00AD43C0" w:rsidRPr="00AD43C0" w14:paraId="77A656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300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3F76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_)-Ia_1_M16482</w:t>
            </w:r>
          </w:p>
        </w:tc>
      </w:tr>
      <w:tr w:rsidR="00AD43C0" w:rsidRPr="00AD43C0" w14:paraId="3A014A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9D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6BDC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__)-Ic_1_DQ336355</w:t>
            </w:r>
          </w:p>
        </w:tc>
      </w:tr>
      <w:tr w:rsidR="00AD43C0" w:rsidRPr="00AD43C0" w14:paraId="3381B5C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48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8EE8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)-Ia_1_V01499</w:t>
            </w:r>
          </w:p>
        </w:tc>
      </w:tr>
      <w:tr w:rsidR="00AD43C0" w:rsidRPr="00AD43C0" w14:paraId="40FEA93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67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AF6D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)-Ib_1_X03615</w:t>
            </w:r>
          </w:p>
        </w:tc>
      </w:tr>
      <w:tr w:rsidR="00AD43C0" w:rsidRPr="00AD43C0" w14:paraId="178E4F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E2D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0A9F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)-Ia_1_AY971801</w:t>
            </w:r>
          </w:p>
        </w:tc>
      </w:tr>
      <w:tr w:rsidR="00AD43C0" w:rsidRPr="00AD43C0" w14:paraId="27122C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B04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0342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)-Ib_1_X05648</w:t>
            </w:r>
          </w:p>
        </w:tc>
      </w:tr>
      <w:tr w:rsidR="00AD43C0" w:rsidRPr="00AD43C0" w14:paraId="5AB927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CB4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BDDC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6)-Ic_1_X01702</w:t>
            </w:r>
          </w:p>
        </w:tc>
      </w:tr>
      <w:tr w:rsidR="00AD43C0" w:rsidRPr="00AD43C0" w14:paraId="759D1D2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76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E96A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9)-Ia_1_U94857</w:t>
            </w:r>
          </w:p>
        </w:tc>
      </w:tr>
      <w:tr w:rsidR="00AD43C0" w:rsidRPr="00AD43C0" w14:paraId="301260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DC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3277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ph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9)-Ib_1_U70376</w:t>
            </w:r>
          </w:p>
        </w:tc>
      </w:tr>
      <w:tr w:rsidR="00AD43C0" w:rsidRPr="00AD43C0" w14:paraId="7EEB53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A90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950B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rmA_1_AY220558</w:t>
            </w:r>
          </w:p>
        </w:tc>
      </w:tr>
      <w:tr w:rsidR="00AD43C0" w:rsidRPr="00AD43C0" w14:paraId="29A0BA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DFA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8905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pmA_1_AB261016</w:t>
            </w:r>
          </w:p>
        </w:tc>
      </w:tr>
      <w:tr w:rsidR="00AD43C0" w:rsidRPr="00AD43C0" w14:paraId="3E5EFB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6ED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9B06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A_1_AB120321</w:t>
            </w:r>
          </w:p>
        </w:tc>
      </w:tr>
      <w:tr w:rsidR="00AD43C0" w:rsidRPr="00AD43C0" w14:paraId="7B58B2D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59C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F0F0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B_1_AB103506</w:t>
            </w:r>
          </w:p>
        </w:tc>
      </w:tr>
      <w:tr w:rsidR="00AD43C0" w:rsidRPr="00AD43C0" w14:paraId="3EDE09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168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9C14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B2_1_JN968578</w:t>
            </w:r>
          </w:p>
        </w:tc>
      </w:tr>
      <w:tr w:rsidR="00AD43C0" w:rsidRPr="00AD43C0" w14:paraId="42DDD7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9BE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8E8D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C_1_AB194779</w:t>
            </w:r>
          </w:p>
        </w:tc>
      </w:tr>
      <w:tr w:rsidR="00AD43C0" w:rsidRPr="00AD43C0" w14:paraId="37BE0E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99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E330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D_1_DQ914960</w:t>
            </w:r>
          </w:p>
        </w:tc>
      </w:tr>
      <w:tr w:rsidR="00AD43C0" w:rsidRPr="00AD43C0" w14:paraId="6290AE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4D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C3E0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D2_1_HQ401565</w:t>
            </w:r>
          </w:p>
        </w:tc>
      </w:tr>
      <w:tr w:rsidR="00AD43C0" w:rsidRPr="00AD43C0" w14:paraId="101FC0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A1B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8785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E_1_GU201947</w:t>
            </w:r>
          </w:p>
        </w:tc>
      </w:tr>
      <w:tr w:rsidR="00AD43C0" w:rsidRPr="00AD43C0" w14:paraId="0A4776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042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7DDB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f_1_JQ808129</w:t>
            </w:r>
          </w:p>
        </w:tc>
      </w:tr>
      <w:tr w:rsidR="00AD43C0" w:rsidRPr="00AD43C0" w14:paraId="2F88E5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EB9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51B4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F_1_JQ955744</w:t>
            </w:r>
          </w:p>
        </w:tc>
      </w:tr>
      <w:tr w:rsidR="00AD43C0" w:rsidRPr="00AD43C0" w14:paraId="77E461D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D12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5E68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G_1_444327362</w:t>
            </w:r>
          </w:p>
        </w:tc>
      </w:tr>
      <w:tr w:rsidR="00AD43C0" w:rsidRPr="00AD43C0" w14:paraId="5BCBC52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41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5389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G_1_KJ004567</w:t>
            </w:r>
          </w:p>
        </w:tc>
      </w:tr>
      <w:tr w:rsidR="00AD43C0" w:rsidRPr="00AD43C0" w14:paraId="0F56D1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76F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6F27C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rmtH_1_KC544262</w:t>
            </w:r>
          </w:p>
        </w:tc>
      </w:tr>
      <w:tr w:rsidR="00AD43C0" w:rsidRPr="00AD43C0" w14:paraId="376345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14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C096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pc_1_X02588</w:t>
            </w:r>
          </w:p>
        </w:tc>
      </w:tr>
      <w:tr w:rsidR="00AD43C0" w:rsidRPr="00AD43C0" w14:paraId="7BE22F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690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8394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ph_1_HQ424461</w:t>
            </w:r>
          </w:p>
        </w:tc>
      </w:tr>
      <w:tr w:rsidR="00AD43C0" w:rsidRPr="00AD43C0" w14:paraId="7B96DEB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79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9148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_1_X92946</w:t>
            </w:r>
          </w:p>
        </w:tc>
      </w:tr>
      <w:tr w:rsidR="00AD43C0" w:rsidRPr="00AD43C0" w14:paraId="41FBD8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BF8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9A49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_2_FN435330</w:t>
            </w:r>
          </w:p>
        </w:tc>
      </w:tr>
      <w:tr w:rsidR="00AD43C0" w:rsidRPr="00AD43C0" w14:paraId="796BE0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07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3F4C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_3_AM932524</w:t>
            </w:r>
          </w:p>
        </w:tc>
      </w:tr>
      <w:tr w:rsidR="00AD43C0" w:rsidRPr="00AD43C0" w14:paraId="474ED2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F66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9C9D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A_1_M96392</w:t>
            </w:r>
          </w:p>
        </w:tc>
      </w:tr>
      <w:tr w:rsidR="00AD43C0" w:rsidRPr="00AD43C0" w14:paraId="20213D2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7C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1D9D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A_2_M28829</w:t>
            </w:r>
          </w:p>
        </w:tc>
      </w:tr>
      <w:tr w:rsidR="00AD43C0" w:rsidRPr="00AD43C0" w14:paraId="2C7DE9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4A0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FBF8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A_3_AF024602</w:t>
            </w:r>
          </w:p>
        </w:tc>
      </w:tr>
      <w:tr w:rsidR="00AD43C0" w:rsidRPr="00AD43C0" w14:paraId="3221D8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D98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90B2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A_4_AF321551</w:t>
            </w:r>
          </w:p>
        </w:tc>
      </w:tr>
      <w:tr w:rsidR="00AD43C0" w:rsidRPr="00AD43C0" w14:paraId="71ED1E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AA2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AC7A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A_5_AF321550</w:t>
            </w:r>
          </w:p>
        </w:tc>
      </w:tr>
      <w:tr w:rsidR="00AD43C0" w:rsidRPr="00AD43C0" w14:paraId="56B19F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2CC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4CAD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B_1_M96392</w:t>
            </w:r>
          </w:p>
        </w:tc>
      </w:tr>
      <w:tr w:rsidR="00AD43C0" w:rsidRPr="00AD43C0" w14:paraId="28EE33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4D20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 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B10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trB_3_AF024602</w:t>
            </w:r>
          </w:p>
        </w:tc>
      </w:tr>
      <w:tr w:rsidR="00AD43C0" w:rsidRPr="00AD43C0" w14:paraId="362F0026" w14:textId="77777777" w:rsidTr="00AD43C0">
        <w:trPr>
          <w:trHeight w:val="300"/>
        </w:trPr>
        <w:tc>
          <w:tcPr>
            <w:tcW w:w="23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BAC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Beta-lactam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2464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mpH_1_AJ276031</w:t>
            </w:r>
          </w:p>
        </w:tc>
      </w:tr>
      <w:tr w:rsidR="00AD43C0" w:rsidRPr="00AD43C0" w14:paraId="7EB4230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580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B61E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mpH_2_HQ586946</w:t>
            </w:r>
          </w:p>
        </w:tc>
      </w:tr>
      <w:tr w:rsidR="00AD43C0" w:rsidRPr="00AD43C0" w14:paraId="4762F8B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13F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CDB3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ampS_1_X80276</w:t>
            </w:r>
          </w:p>
        </w:tc>
      </w:tr>
      <w:tr w:rsidR="00AD43C0" w:rsidRPr="00AD43C0" w14:paraId="56B678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5D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3B08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_1_DQ424965</w:t>
            </w:r>
          </w:p>
        </w:tc>
      </w:tr>
      <w:tr w:rsidR="00AD43C0" w:rsidRPr="00AD43C0" w14:paraId="60233B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E17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36C4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_2_AY954728</w:t>
            </w:r>
          </w:p>
        </w:tc>
      </w:tr>
      <w:tr w:rsidR="00AD43C0" w:rsidRPr="00AD43C0" w14:paraId="5AF00C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5ED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5BF5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C-1_2_AM939420</w:t>
            </w:r>
          </w:p>
        </w:tc>
      </w:tr>
      <w:tr w:rsidR="00AD43C0" w:rsidRPr="00AD43C0" w14:paraId="42D839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058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2C19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C-2_1_AF180952</w:t>
            </w:r>
          </w:p>
        </w:tc>
      </w:tr>
      <w:tr w:rsidR="00AD43C0" w:rsidRPr="00AD43C0" w14:paraId="6A8D44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40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63D2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C-3_1_AF180958</w:t>
            </w:r>
          </w:p>
        </w:tc>
      </w:tr>
      <w:tr w:rsidR="00AD43C0" w:rsidRPr="00AD43C0" w14:paraId="7EBE01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AB0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6304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C-4_1_GU256641</w:t>
            </w:r>
          </w:p>
        </w:tc>
      </w:tr>
      <w:tr w:rsidR="00AD43C0" w:rsidRPr="00AD43C0" w14:paraId="5D8F678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C71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A477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I-1_1_AJ007350</w:t>
            </w:r>
          </w:p>
        </w:tc>
      </w:tr>
      <w:tr w:rsidR="00AD43C0" w:rsidRPr="00AD43C0" w14:paraId="4F2E52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4B8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ABF6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1_1_U58495</w:t>
            </w:r>
          </w:p>
        </w:tc>
      </w:tr>
      <w:tr w:rsidR="00AD43C0" w:rsidRPr="00AD43C0" w14:paraId="76F634B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0F9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DB2A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10_1_JN848330</w:t>
            </w:r>
          </w:p>
        </w:tc>
      </w:tr>
      <w:tr w:rsidR="00AD43C0" w:rsidRPr="00AD43C0" w14:paraId="43E4899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12A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C5DE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12_1_JX440355</w:t>
            </w:r>
          </w:p>
        </w:tc>
      </w:tr>
      <w:tr w:rsidR="00AD43C0" w:rsidRPr="00AD43C0" w14:paraId="20E4FA7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48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AD8C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14_1_JX440354</w:t>
            </w:r>
          </w:p>
        </w:tc>
      </w:tr>
      <w:tr w:rsidR="00AD43C0" w:rsidRPr="00AD43C0" w14:paraId="59B62D8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AC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BFAF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15_1_JX440356</w:t>
            </w:r>
          </w:p>
        </w:tc>
      </w:tr>
      <w:tr w:rsidR="00AD43C0" w:rsidRPr="00AD43C0" w14:paraId="122FC68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DE2E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F73E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16_1_AB737978</w:t>
            </w:r>
          </w:p>
        </w:tc>
      </w:tr>
      <w:tr w:rsidR="00AD43C0" w:rsidRPr="00AD43C0" w14:paraId="30834C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04D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15E8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2_1_AM076977</w:t>
            </w:r>
          </w:p>
        </w:tc>
      </w:tr>
      <w:tr w:rsidR="00AD43C0" w:rsidRPr="00AD43C0" w14:paraId="1EEDF2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D24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E8E0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3_1_EF125013</w:t>
            </w:r>
          </w:p>
        </w:tc>
      </w:tr>
      <w:tr w:rsidR="00AD43C0" w:rsidRPr="00AD43C0" w14:paraId="73CEEA6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8A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6FA3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4_2_AJ311172</w:t>
            </w:r>
          </w:p>
        </w:tc>
      </w:tr>
      <w:tr w:rsidR="00AD43C0" w:rsidRPr="00AD43C0" w14:paraId="2F8D490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2A8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04AD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5_1_FJ237369</w:t>
            </w:r>
          </w:p>
        </w:tc>
      </w:tr>
      <w:tr w:rsidR="00AD43C0" w:rsidRPr="00AD43C0" w14:paraId="49C4DC2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74F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E0D1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6_1_FJ237366</w:t>
            </w:r>
          </w:p>
        </w:tc>
      </w:tr>
      <w:tr w:rsidR="00AD43C0" w:rsidRPr="00AD43C0" w14:paraId="0D238C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E77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8966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7_1_FJ237368</w:t>
            </w:r>
          </w:p>
        </w:tc>
      </w:tr>
      <w:tr w:rsidR="00AD43C0" w:rsidRPr="00AD43C0" w14:paraId="2766AD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26A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79E5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CT-9_1_HQ693810</w:t>
            </w:r>
          </w:p>
        </w:tc>
      </w:tr>
      <w:tr w:rsidR="00AD43C0" w:rsidRPr="00AD43C0" w14:paraId="46BAEC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A07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AAEF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DC-25_1_EF016355</w:t>
            </w:r>
          </w:p>
        </w:tc>
      </w:tr>
      <w:tr w:rsidR="00AD43C0" w:rsidRPr="00AD43C0" w14:paraId="693BC12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31D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6607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ER-1_1_U14748</w:t>
            </w:r>
          </w:p>
        </w:tc>
      </w:tr>
      <w:tr w:rsidR="00AD43C0" w:rsidRPr="00AD43C0" w14:paraId="10E105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DB9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6C96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AST-1_1_AF279904</w:t>
            </w:r>
          </w:p>
        </w:tc>
      </w:tr>
      <w:tr w:rsidR="00AD43C0" w:rsidRPr="00AD43C0" w14:paraId="04F489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B4C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F0FB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10_1_AY348325</w:t>
            </w:r>
          </w:p>
        </w:tc>
      </w:tr>
      <w:tr w:rsidR="00AD43C0" w:rsidRPr="00AD43C0" w14:paraId="4296391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AF2C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218F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11_1_AY348326</w:t>
            </w:r>
          </w:p>
        </w:tc>
      </w:tr>
      <w:tr w:rsidR="00AD43C0" w:rsidRPr="00AD43C0" w14:paraId="4209B7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9C3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649D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12_1_EF595958</w:t>
            </w:r>
          </w:p>
        </w:tc>
      </w:tr>
      <w:tr w:rsidR="00AD43C0" w:rsidRPr="00AD43C0" w14:paraId="05F7AFF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2BE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BC54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13_1_EF595959</w:t>
            </w:r>
          </w:p>
        </w:tc>
      </w:tr>
      <w:tr w:rsidR="00AD43C0" w:rsidRPr="00AD43C0" w14:paraId="23059D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D6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F333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14_1_JN635697</w:t>
            </w:r>
          </w:p>
        </w:tc>
      </w:tr>
      <w:tr w:rsidR="00AD43C0" w:rsidRPr="00AD43C0" w14:paraId="1083C94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E51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35BC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2_1_AF189300</w:t>
            </w:r>
          </w:p>
        </w:tc>
      </w:tr>
      <w:tr w:rsidR="00AD43C0" w:rsidRPr="00AD43C0" w14:paraId="1C05F6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E77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DC6B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3_1_AF189301</w:t>
            </w:r>
          </w:p>
        </w:tc>
      </w:tr>
      <w:tr w:rsidR="00AD43C0" w:rsidRPr="00AD43C0" w14:paraId="417C88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10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ED81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3_2_AF189299</w:t>
            </w:r>
          </w:p>
        </w:tc>
      </w:tr>
      <w:tr w:rsidR="00AD43C0" w:rsidRPr="00AD43C0" w14:paraId="5BE782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3E3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9568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5_1_AF189303</w:t>
            </w:r>
          </w:p>
        </w:tc>
      </w:tr>
      <w:tr w:rsidR="00AD43C0" w:rsidRPr="00AD43C0" w14:paraId="23B6DFB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25A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CDFE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6_1_AF189302</w:t>
            </w:r>
          </w:p>
        </w:tc>
      </w:tr>
      <w:tr w:rsidR="00AD43C0" w:rsidRPr="00AD43C0" w14:paraId="2A0FB2B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46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E0C5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7_1_AF189304</w:t>
            </w:r>
          </w:p>
        </w:tc>
      </w:tr>
      <w:tr w:rsidR="00AD43C0" w:rsidRPr="00AD43C0" w14:paraId="07B056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E1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0EAA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8_1_AF189305</w:t>
            </w:r>
          </w:p>
        </w:tc>
      </w:tr>
      <w:tr w:rsidR="00AD43C0" w:rsidRPr="00AD43C0" w14:paraId="547A5F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D0A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98E4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-9_1_AY348324</w:t>
            </w:r>
          </w:p>
        </w:tc>
      </w:tr>
      <w:tr w:rsidR="00AD43C0" w:rsidRPr="00AD43C0" w14:paraId="13F741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29D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4D63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EL-1_1_DQ089809</w:t>
            </w:r>
          </w:p>
        </w:tc>
      </w:tr>
      <w:tr w:rsidR="00AD43C0" w:rsidRPr="00AD43C0" w14:paraId="7D31098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3D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CE66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EL-2_1_FJ666063</w:t>
            </w:r>
          </w:p>
        </w:tc>
      </w:tr>
      <w:tr w:rsidR="00AD43C0" w:rsidRPr="00AD43C0" w14:paraId="20F18DC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79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6294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EL-3_1_GQ202694</w:t>
            </w:r>
          </w:p>
        </w:tc>
      </w:tr>
      <w:tr w:rsidR="00AD43C0" w:rsidRPr="00AD43C0" w14:paraId="7AFB87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C0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6619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ES-1_1_AF234999</w:t>
            </w:r>
          </w:p>
        </w:tc>
      </w:tr>
      <w:tr w:rsidR="00AD43C0" w:rsidRPr="00AD43C0" w14:paraId="446BC8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202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7F30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IC-1_1_GQ260093</w:t>
            </w:r>
          </w:p>
        </w:tc>
      </w:tr>
      <w:tr w:rsidR="00AD43C0" w:rsidRPr="00AD43C0" w14:paraId="187EFBC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F11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46CE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IL-1_1_X74512</w:t>
            </w:r>
          </w:p>
        </w:tc>
      </w:tr>
      <w:tr w:rsidR="00AD43C0" w:rsidRPr="00AD43C0" w14:paraId="11A4D0E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EBD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F713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KC-1_1_KP689347</w:t>
            </w:r>
          </w:p>
        </w:tc>
      </w:tr>
      <w:tr w:rsidR="00AD43C0" w:rsidRPr="00AD43C0" w14:paraId="1F16C68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FA6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D75C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BRO-2_1_Z54181</w:t>
            </w:r>
          </w:p>
        </w:tc>
      </w:tr>
      <w:tr w:rsidR="00AD43C0" w:rsidRPr="00AD43C0" w14:paraId="53A74DA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BDF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5D0C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1_1_AF313471</w:t>
            </w:r>
          </w:p>
        </w:tc>
      </w:tr>
      <w:tr w:rsidR="00AD43C0" w:rsidRPr="00AD43C0" w14:paraId="54D4D9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B606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8D39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10_1_EU850412</w:t>
            </w:r>
          </w:p>
        </w:tc>
      </w:tr>
      <w:tr w:rsidR="00AD43C0" w:rsidRPr="00AD43C0" w14:paraId="149539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AF8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2D80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11_1_AY008290</w:t>
            </w:r>
          </w:p>
        </w:tc>
      </w:tr>
      <w:tr w:rsidR="00AD43C0" w:rsidRPr="00AD43C0" w14:paraId="4C15034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CFB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BB00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12_1_D13210</w:t>
            </w:r>
          </w:p>
        </w:tc>
      </w:tr>
      <w:tr w:rsidR="00AD43C0" w:rsidRPr="00AD43C0" w14:paraId="3F728C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B70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96BA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2_1_M69058</w:t>
            </w:r>
          </w:p>
        </w:tc>
      </w:tr>
      <w:tr w:rsidR="00AD43C0" w:rsidRPr="00AD43C0" w14:paraId="616CDC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A42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4489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3_1_S46063</w:t>
            </w:r>
          </w:p>
        </w:tc>
      </w:tr>
      <w:tr w:rsidR="00AD43C0" w:rsidRPr="00AD43C0" w14:paraId="1F5C2A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822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2F08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4_1_U14749</w:t>
            </w:r>
          </w:p>
        </w:tc>
      </w:tr>
      <w:tr w:rsidR="00AD43C0" w:rsidRPr="00AD43C0" w14:paraId="1DB7B3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C69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BD06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5_1_AF135373</w:t>
            </w:r>
          </w:p>
        </w:tc>
      </w:tr>
      <w:tr w:rsidR="00AD43C0" w:rsidRPr="00AD43C0" w14:paraId="4AEC0B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B2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3F49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6_1_AF030945</w:t>
            </w:r>
          </w:p>
        </w:tc>
      </w:tr>
      <w:tr w:rsidR="00AD43C0" w:rsidRPr="00AD43C0" w14:paraId="3F05462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AC8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4CA9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7_1_AF409092</w:t>
            </w:r>
          </w:p>
        </w:tc>
      </w:tr>
      <w:tr w:rsidR="00AD43C0" w:rsidRPr="00AD43C0" w14:paraId="69DB8C8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11A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4107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8_1_AY178993</w:t>
            </w:r>
          </w:p>
        </w:tc>
      </w:tr>
      <w:tr w:rsidR="00AD43C0" w:rsidRPr="00AD43C0" w14:paraId="0894B7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B3C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41FD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ARB-9_1_AY248038</w:t>
            </w:r>
          </w:p>
        </w:tc>
      </w:tr>
      <w:tr w:rsidR="00AD43C0" w:rsidRPr="00AD43C0" w14:paraId="39F928A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B3D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406F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EPH-A3_1_AY112998</w:t>
            </w:r>
          </w:p>
        </w:tc>
      </w:tr>
      <w:tr w:rsidR="00AD43C0" w:rsidRPr="00AD43C0" w14:paraId="4E3C782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0A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3397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FE-1_1_AB107899</w:t>
            </w:r>
          </w:p>
        </w:tc>
      </w:tr>
      <w:tr w:rsidR="00AD43C0" w:rsidRPr="00AD43C0" w14:paraId="5F2B2D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A7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5F1E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GB-1_1_EF672680</w:t>
            </w:r>
          </w:p>
        </w:tc>
      </w:tr>
      <w:tr w:rsidR="00AD43C0" w:rsidRPr="00AD43C0" w14:paraId="308FEB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7E6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A4EF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KO-1_1_AF477396</w:t>
            </w:r>
          </w:p>
        </w:tc>
      </w:tr>
      <w:tr w:rsidR="00AD43C0" w:rsidRPr="00AD43C0" w14:paraId="477575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12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5CCE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E-1_1_AJ006275</w:t>
            </w:r>
          </w:p>
        </w:tc>
      </w:tr>
      <w:tr w:rsidR="00AD43C0" w:rsidRPr="00AD43C0" w14:paraId="3914B4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B39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5355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G_1_AY265892</w:t>
            </w:r>
          </w:p>
        </w:tc>
      </w:tr>
      <w:tr w:rsidR="00AD43C0" w:rsidRPr="00AD43C0" w14:paraId="2752CC1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1F2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DDAD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_1_X92508</w:t>
            </w:r>
          </w:p>
        </w:tc>
      </w:tr>
      <w:tr w:rsidR="00AD43C0" w:rsidRPr="00AD43C0" w14:paraId="4EBBB28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D8A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65E2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0_1_AF373218</w:t>
            </w:r>
          </w:p>
        </w:tc>
      </w:tr>
      <w:tr w:rsidR="00AD43C0" w:rsidRPr="00AD43C0" w14:paraId="13B99ED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06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FCA1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04_1_KF150216</w:t>
            </w:r>
          </w:p>
        </w:tc>
      </w:tr>
      <w:tr w:rsidR="00AD43C0" w:rsidRPr="00AD43C0" w14:paraId="0D51F8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AB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32F7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1_1_AF381626</w:t>
            </w:r>
          </w:p>
        </w:tc>
      </w:tr>
      <w:tr w:rsidR="00AD43C0" w:rsidRPr="00AD43C0" w14:paraId="2A1387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2E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BA67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10_1_AB872957</w:t>
            </w:r>
          </w:p>
        </w:tc>
      </w:tr>
      <w:tr w:rsidR="00AD43C0" w:rsidRPr="00AD43C0" w14:paraId="32C4F88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8C9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596D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2_1_Y16785</w:t>
            </w:r>
          </w:p>
        </w:tc>
      </w:tr>
      <w:tr w:rsidR="00AD43C0" w:rsidRPr="00AD43C0" w14:paraId="14D9899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1CE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8567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3_1_AY339625</w:t>
            </w:r>
          </w:p>
        </w:tc>
      </w:tr>
      <w:tr w:rsidR="00AD43C0" w:rsidRPr="00AD43C0" w14:paraId="7394CF4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0F0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A3AF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4_1_EU600193</w:t>
            </w:r>
          </w:p>
        </w:tc>
      </w:tr>
      <w:tr w:rsidR="00AD43C0" w:rsidRPr="00AD43C0" w14:paraId="2EC9DB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1E9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BA8D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4_2_AJ555825</w:t>
            </w:r>
          </w:p>
        </w:tc>
      </w:tr>
      <w:tr w:rsidR="00AD43C0" w:rsidRPr="00AD43C0" w14:paraId="1C983C7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0D0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4351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5_1_AJ555823</w:t>
            </w:r>
          </w:p>
        </w:tc>
      </w:tr>
      <w:tr w:rsidR="00AD43C0" w:rsidRPr="00AD43C0" w14:paraId="0C67FA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532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7097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6_1_FM995219</w:t>
            </w:r>
          </w:p>
        </w:tc>
      </w:tr>
      <w:tr w:rsidR="00AD43C0" w:rsidRPr="00AD43C0" w14:paraId="210F99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112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F848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6_2_FJ855437</w:t>
            </w:r>
          </w:p>
        </w:tc>
      </w:tr>
      <w:tr w:rsidR="00AD43C0" w:rsidRPr="00AD43C0" w14:paraId="57CA4E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66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7007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7_1_AY513266</w:t>
            </w:r>
          </w:p>
        </w:tc>
      </w:tr>
      <w:tr w:rsidR="00AD43C0" w:rsidRPr="00AD43C0" w14:paraId="545BE5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249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14A7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8_1_AY743434</w:t>
            </w:r>
          </w:p>
        </w:tc>
      </w:tr>
      <w:tr w:rsidR="00AD43C0" w:rsidRPr="00AD43C0" w14:paraId="115873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64F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E6AB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19_1_AB194410</w:t>
            </w:r>
          </w:p>
        </w:tc>
      </w:tr>
      <w:tr w:rsidR="00AD43C0" w:rsidRPr="00AD43C0" w14:paraId="0B0C76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DFF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2BD8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_1_X91840</w:t>
            </w:r>
          </w:p>
        </w:tc>
      </w:tr>
      <w:tr w:rsidR="00AD43C0" w:rsidRPr="00AD43C0" w14:paraId="673E1E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7E3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19FE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0_1_AY960293</w:t>
            </w:r>
          </w:p>
        </w:tc>
      </w:tr>
      <w:tr w:rsidR="00AD43C0" w:rsidRPr="00AD43C0" w14:paraId="495388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119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C90F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1_1_DQ139328</w:t>
            </w:r>
          </w:p>
        </w:tc>
      </w:tr>
      <w:tr w:rsidR="00AD43C0" w:rsidRPr="00AD43C0" w14:paraId="6E018DE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BAB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1594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2_1_DQ256079</w:t>
            </w:r>
          </w:p>
        </w:tc>
      </w:tr>
      <w:tr w:rsidR="00AD43C0" w:rsidRPr="00AD43C0" w14:paraId="2369EB2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57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0EE4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3_1_DQ438952</w:t>
            </w:r>
          </w:p>
        </w:tc>
      </w:tr>
      <w:tr w:rsidR="00AD43C0" w:rsidRPr="00AD43C0" w14:paraId="152DF45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C5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898E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4_1_EF415650</w:t>
            </w:r>
          </w:p>
        </w:tc>
      </w:tr>
      <w:tr w:rsidR="00AD43C0" w:rsidRPr="00AD43C0" w14:paraId="7FB464D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273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03FA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5_1_EU515249</w:t>
            </w:r>
          </w:p>
        </w:tc>
      </w:tr>
      <w:tr w:rsidR="00AD43C0" w:rsidRPr="00AD43C0" w14:paraId="2547DD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EB3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75E7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6_1_AB300358</w:t>
            </w:r>
          </w:p>
        </w:tc>
      </w:tr>
      <w:tr w:rsidR="00AD43C0" w:rsidRPr="00AD43C0" w14:paraId="35C198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DE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CA2A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7_1_EU515250</w:t>
            </w:r>
          </w:p>
        </w:tc>
      </w:tr>
      <w:tr w:rsidR="00AD43C0" w:rsidRPr="00AD43C0" w14:paraId="6FECA2C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5AB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6E6A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8_1_EF561644</w:t>
            </w:r>
          </w:p>
        </w:tc>
      </w:tr>
      <w:tr w:rsidR="00AD43C0" w:rsidRPr="00AD43C0" w14:paraId="4C4140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DA9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C69B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29_1_EF685371</w:t>
            </w:r>
          </w:p>
        </w:tc>
      </w:tr>
      <w:tr w:rsidR="00AD43C0" w:rsidRPr="00AD43C0" w14:paraId="497DC80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313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4E36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_1_Y16783</w:t>
            </w:r>
          </w:p>
        </w:tc>
      </w:tr>
      <w:tr w:rsidR="00AD43C0" w:rsidRPr="00AD43C0" w14:paraId="12276C2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8C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7C99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0_1_EF685372</w:t>
            </w:r>
          </w:p>
        </w:tc>
      </w:tr>
      <w:tr w:rsidR="00AD43C0" w:rsidRPr="00AD43C0" w14:paraId="3D6A24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0F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ECFB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1_1_EU331425</w:t>
            </w:r>
          </w:p>
        </w:tc>
      </w:tr>
      <w:tr w:rsidR="00AD43C0" w:rsidRPr="00AD43C0" w14:paraId="5A4F8C6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43B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9A1C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2_1_EU496815</w:t>
            </w:r>
          </w:p>
        </w:tc>
      </w:tr>
      <w:tr w:rsidR="00AD43C0" w:rsidRPr="00AD43C0" w14:paraId="6DD1CC1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6A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728E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3_1_EU496816</w:t>
            </w:r>
          </w:p>
        </w:tc>
      </w:tr>
      <w:tr w:rsidR="00AD43C0" w:rsidRPr="00AD43C0" w14:paraId="33D497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092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47D5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4_1_EF394370</w:t>
            </w:r>
          </w:p>
        </w:tc>
      </w:tr>
      <w:tr w:rsidR="00AD43C0" w:rsidRPr="00AD43C0" w14:paraId="164CA4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05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336F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5_1_EF394371</w:t>
            </w:r>
          </w:p>
        </w:tc>
      </w:tr>
      <w:tr w:rsidR="00AD43C0" w:rsidRPr="00AD43C0" w14:paraId="07010A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4BE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14AB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6_1_EU331426</w:t>
            </w:r>
          </w:p>
        </w:tc>
      </w:tr>
      <w:tr w:rsidR="00AD43C0" w:rsidRPr="00AD43C0" w14:paraId="342F16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A25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3D99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7_1_AB280919</w:t>
            </w:r>
          </w:p>
        </w:tc>
      </w:tr>
      <w:tr w:rsidR="00AD43C0" w:rsidRPr="00AD43C0" w14:paraId="766E52A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E1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9FCC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8_1_AM931008</w:t>
            </w:r>
          </w:p>
        </w:tc>
      </w:tr>
      <w:tr w:rsidR="00AD43C0" w:rsidRPr="00AD43C0" w14:paraId="79BE1F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5F4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5D4F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39_1_HM565135</w:t>
            </w:r>
          </w:p>
        </w:tc>
      </w:tr>
      <w:tr w:rsidR="00AD43C0" w:rsidRPr="00AD43C0" w14:paraId="00A219C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7D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B06F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_1_AF420597</w:t>
            </w:r>
          </w:p>
        </w:tc>
      </w:tr>
      <w:tr w:rsidR="00AD43C0" w:rsidRPr="00AD43C0" w14:paraId="5E924D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299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8085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0_1_EU515251</w:t>
            </w:r>
          </w:p>
        </w:tc>
      </w:tr>
      <w:tr w:rsidR="00AD43C0" w:rsidRPr="00AD43C0" w14:paraId="089FA9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B7D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BB4D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1_1_AB429270</w:t>
            </w:r>
          </w:p>
        </w:tc>
      </w:tr>
      <w:tr w:rsidR="00AD43C0" w:rsidRPr="00AD43C0" w14:paraId="43795E8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C7A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3962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2_1_HM146927</w:t>
            </w:r>
          </w:p>
        </w:tc>
      </w:tr>
      <w:tr w:rsidR="00AD43C0" w:rsidRPr="00AD43C0" w14:paraId="4F13633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26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7B3E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3_1_HQ267530</w:t>
            </w:r>
          </w:p>
        </w:tc>
      </w:tr>
      <w:tr w:rsidR="00AD43C0" w:rsidRPr="00AD43C0" w14:paraId="3B2759F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276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252C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4_1_FJ437066</w:t>
            </w:r>
          </w:p>
        </w:tc>
      </w:tr>
      <w:tr w:rsidR="00AD43C0" w:rsidRPr="00AD43C0" w14:paraId="62E4A7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6F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189A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5_1_FN546177</w:t>
            </w:r>
          </w:p>
        </w:tc>
      </w:tr>
      <w:tr w:rsidR="00AD43C0" w:rsidRPr="00AD43C0" w14:paraId="21E9F02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FD1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050D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6_1_FN556186</w:t>
            </w:r>
          </w:p>
        </w:tc>
      </w:tr>
      <w:tr w:rsidR="00AD43C0" w:rsidRPr="00AD43C0" w14:paraId="026AF5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CC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8737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7_1_HM046998</w:t>
            </w:r>
          </w:p>
        </w:tc>
      </w:tr>
      <w:tr w:rsidR="00AD43C0" w:rsidRPr="00AD43C0" w14:paraId="6A9A6F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A76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7CAA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8_1_HM569226</w:t>
            </w:r>
          </w:p>
        </w:tc>
      </w:tr>
      <w:tr w:rsidR="00AD43C0" w:rsidRPr="00AD43C0" w14:paraId="7D74FC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436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9AA9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49_1_GQ402541</w:t>
            </w:r>
          </w:p>
        </w:tc>
      </w:tr>
      <w:tr w:rsidR="00AD43C0" w:rsidRPr="00AD43C0" w14:paraId="2C01D2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D8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94F8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_1_Y17716</w:t>
            </w:r>
          </w:p>
        </w:tc>
      </w:tr>
      <w:tr w:rsidR="00AD43C0" w:rsidRPr="00AD43C0" w14:paraId="653EF9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857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4B2E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1_1_JQ733571</w:t>
            </w:r>
          </w:p>
        </w:tc>
      </w:tr>
      <w:tr w:rsidR="00AD43C0" w:rsidRPr="00AD43C0" w14:paraId="4E48C3D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9C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4947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3_1_HQ336940</w:t>
            </w:r>
          </w:p>
        </w:tc>
      </w:tr>
      <w:tr w:rsidR="00AD43C0" w:rsidRPr="00AD43C0" w14:paraId="5CB57A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7D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0317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4_1_HM544039</w:t>
            </w:r>
          </w:p>
        </w:tc>
      </w:tr>
      <w:tr w:rsidR="00AD43C0" w:rsidRPr="00AD43C0" w14:paraId="1711FB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2B4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6D66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5_1_HM544040</w:t>
            </w:r>
          </w:p>
        </w:tc>
      </w:tr>
      <w:tr w:rsidR="00AD43C0" w:rsidRPr="00AD43C0" w14:paraId="1B6BD7C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89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4A45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6_1_HQ322613</w:t>
            </w:r>
          </w:p>
        </w:tc>
      </w:tr>
      <w:tr w:rsidR="00AD43C0" w:rsidRPr="00AD43C0" w14:paraId="69F155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96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D3C3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7_1_HQ285243</w:t>
            </w:r>
          </w:p>
        </w:tc>
      </w:tr>
      <w:tr w:rsidR="00AD43C0" w:rsidRPr="00AD43C0" w14:paraId="019B18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36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8836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8_1_HQ185697</w:t>
            </w:r>
          </w:p>
        </w:tc>
      </w:tr>
      <w:tr w:rsidR="00AD43C0" w:rsidRPr="00AD43C0" w14:paraId="3F0C1A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7A6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B126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59_2_AB587082</w:t>
            </w:r>
          </w:p>
        </w:tc>
      </w:tr>
      <w:tr w:rsidR="00AD43C0" w:rsidRPr="00AD43C0" w14:paraId="56B8C1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4E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F62A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_1_AJ011293</w:t>
            </w:r>
          </w:p>
        </w:tc>
      </w:tr>
      <w:tr w:rsidR="00AD43C0" w:rsidRPr="00AD43C0" w14:paraId="5E4AC9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986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E8E2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0_1_HQ267531</w:t>
            </w:r>
          </w:p>
        </w:tc>
      </w:tr>
      <w:tr w:rsidR="00AD43C0" w:rsidRPr="00AD43C0" w14:paraId="179DDDD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ECE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07E9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1_1_JF460795</w:t>
            </w:r>
          </w:p>
        </w:tc>
      </w:tr>
      <w:tr w:rsidR="00AD43C0" w:rsidRPr="00AD43C0" w14:paraId="27087F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411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3965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2_1_JF460796</w:t>
            </w:r>
          </w:p>
        </w:tc>
      </w:tr>
      <w:tr w:rsidR="00AD43C0" w:rsidRPr="00AD43C0" w14:paraId="587487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7FC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33FC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3_1_HQ650104</w:t>
            </w:r>
          </w:p>
        </w:tc>
      </w:tr>
      <w:tr w:rsidR="00AD43C0" w:rsidRPr="00AD43C0" w14:paraId="1F6D26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32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195F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4_1_HQ832678</w:t>
            </w:r>
          </w:p>
        </w:tc>
      </w:tr>
      <w:tr w:rsidR="00AD43C0" w:rsidRPr="00AD43C0" w14:paraId="1D6937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10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499F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5_1_JF780936</w:t>
            </w:r>
          </w:p>
        </w:tc>
      </w:tr>
      <w:tr w:rsidR="00AD43C0" w:rsidRPr="00AD43C0" w14:paraId="4317844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D7D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451A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6_1_JN714478</w:t>
            </w:r>
          </w:p>
        </w:tc>
      </w:tr>
      <w:tr w:rsidR="00AD43C0" w:rsidRPr="00AD43C0" w14:paraId="57DA771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9C2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DFD4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7_1_JQ711185</w:t>
            </w:r>
          </w:p>
        </w:tc>
      </w:tr>
      <w:tr w:rsidR="00AD43C0" w:rsidRPr="00AD43C0" w14:paraId="34E32F6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6A9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5F7A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8_1_JN714480</w:t>
            </w:r>
          </w:p>
        </w:tc>
      </w:tr>
      <w:tr w:rsidR="00AD43C0" w:rsidRPr="00AD43C0" w14:paraId="42503C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DE6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96CD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69_1_JX049132</w:t>
            </w:r>
          </w:p>
        </w:tc>
      </w:tr>
      <w:tr w:rsidR="00AD43C0" w:rsidRPr="00AD43C0" w14:paraId="076E347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29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6F28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_1_AY324388</w:t>
            </w:r>
          </w:p>
        </w:tc>
      </w:tr>
      <w:tr w:rsidR="00AD43C0" w:rsidRPr="00AD43C0" w14:paraId="66E2AE5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F77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F53A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0_1_JX440350</w:t>
            </w:r>
          </w:p>
        </w:tc>
      </w:tr>
      <w:tr w:rsidR="00AD43C0" w:rsidRPr="00AD43C0" w14:paraId="7E2DE43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790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712F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1_1_JQ711184</w:t>
            </w:r>
          </w:p>
        </w:tc>
      </w:tr>
      <w:tr w:rsidR="00AD43C0" w:rsidRPr="00AD43C0" w14:paraId="191837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80C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118B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2_1_JX440352</w:t>
            </w:r>
          </w:p>
        </w:tc>
      </w:tr>
      <w:tr w:rsidR="00AD43C0" w:rsidRPr="00AD43C0" w14:paraId="406310F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19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9D73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3_1_GQ351345</w:t>
            </w:r>
          </w:p>
        </w:tc>
      </w:tr>
      <w:tr w:rsidR="00AD43C0" w:rsidRPr="00AD43C0" w14:paraId="709CCC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FB0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7F4C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4_1_JX440349</w:t>
            </w:r>
          </w:p>
        </w:tc>
      </w:tr>
      <w:tr w:rsidR="00AD43C0" w:rsidRPr="00AD43C0" w14:paraId="714625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AD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C499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5_1_JQ733572</w:t>
            </w:r>
          </w:p>
        </w:tc>
      </w:tr>
      <w:tr w:rsidR="00AD43C0" w:rsidRPr="00AD43C0" w14:paraId="0A8FD9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7B1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11A2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6_1_JQ733573</w:t>
            </w:r>
          </w:p>
        </w:tc>
      </w:tr>
      <w:tr w:rsidR="00AD43C0" w:rsidRPr="00AD43C0" w14:paraId="23E784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BCB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E55B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7_1_JX440353</w:t>
            </w:r>
          </w:p>
        </w:tc>
      </w:tr>
      <w:tr w:rsidR="00AD43C0" w:rsidRPr="00AD43C0" w14:paraId="1D2841D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5A9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E228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8_1_JQ733575</w:t>
            </w:r>
          </w:p>
        </w:tc>
      </w:tr>
      <w:tr w:rsidR="00AD43C0" w:rsidRPr="00AD43C0" w14:paraId="61C694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370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AC3D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79_1_JQ733576</w:t>
            </w:r>
          </w:p>
        </w:tc>
      </w:tr>
      <w:tr w:rsidR="00AD43C0" w:rsidRPr="00AD43C0" w14:paraId="4DE473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A1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D4B3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8_1_EF382672</w:t>
            </w:r>
          </w:p>
        </w:tc>
      </w:tr>
      <w:tr w:rsidR="00AD43C0" w:rsidRPr="00AD43C0" w14:paraId="7EDEB49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CC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6F4C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8_2_DQ094251</w:t>
            </w:r>
          </w:p>
        </w:tc>
      </w:tr>
      <w:tr w:rsidR="00AD43C0" w:rsidRPr="00AD43C0" w14:paraId="77169B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C4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5077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80_1_JQ733577</w:t>
            </w:r>
          </w:p>
        </w:tc>
      </w:tr>
      <w:tr w:rsidR="00AD43C0" w:rsidRPr="00AD43C0" w14:paraId="4CA4C3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8E2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F846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81_1_JQ733578</w:t>
            </w:r>
          </w:p>
        </w:tc>
      </w:tr>
      <w:tr w:rsidR="00AD43C0" w:rsidRPr="00AD43C0" w14:paraId="453D241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C6A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9F09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83_1_JX440351</w:t>
            </w:r>
          </w:p>
        </w:tc>
      </w:tr>
      <w:tr w:rsidR="00AD43C0" w:rsidRPr="00AD43C0" w14:paraId="0BD59B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E21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7CFB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84_1_JQ733579</w:t>
            </w:r>
          </w:p>
        </w:tc>
      </w:tr>
      <w:tr w:rsidR="00AD43C0" w:rsidRPr="00AD43C0" w14:paraId="5E0F806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893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F67C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87_1_AB699171</w:t>
            </w:r>
          </w:p>
        </w:tc>
      </w:tr>
      <w:tr w:rsidR="00AD43C0" w:rsidRPr="00AD43C0" w14:paraId="5E7654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E4C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7F58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9_1_AB061794</w:t>
            </w:r>
          </w:p>
        </w:tc>
      </w:tr>
      <w:tr w:rsidR="00AD43C0" w:rsidRPr="00AD43C0" w14:paraId="6AF897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75C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BDBC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94_1_JX514368</w:t>
            </w:r>
          </w:p>
        </w:tc>
      </w:tr>
      <w:tr w:rsidR="00AD43C0" w:rsidRPr="00AD43C0" w14:paraId="4DCB2D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3D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EC35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95_1_JX514369</w:t>
            </w:r>
          </w:p>
        </w:tc>
      </w:tr>
      <w:tr w:rsidR="00AD43C0" w:rsidRPr="00AD43C0" w14:paraId="70635D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CA4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4F1E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98_1_KC603538</w:t>
            </w:r>
          </w:p>
        </w:tc>
      </w:tr>
      <w:tr w:rsidR="00AD43C0" w:rsidRPr="00AD43C0" w14:paraId="6FAA889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1BA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4DB1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MY-99_1_KF305673</w:t>
            </w:r>
          </w:p>
        </w:tc>
      </w:tr>
      <w:tr w:rsidR="00AD43C0" w:rsidRPr="00AD43C0" w14:paraId="4693514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807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551F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_4_AJ416342</w:t>
            </w:r>
          </w:p>
        </w:tc>
      </w:tr>
      <w:tr w:rsidR="00AD43C0" w:rsidRPr="00AD43C0" w14:paraId="71BB7BA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25B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9658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_6_DQ915955</w:t>
            </w:r>
          </w:p>
        </w:tc>
      </w:tr>
      <w:tr w:rsidR="00AD43C0" w:rsidRPr="00AD43C0" w14:paraId="3C76384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291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1D55E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_1_AY598759</w:t>
            </w:r>
          </w:p>
        </w:tc>
      </w:tr>
      <w:tr w:rsidR="00AD43C0" w:rsidRPr="00AD43C0" w14:paraId="3C7CE8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97A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BE16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0_1_FR682582</w:t>
            </w:r>
          </w:p>
        </w:tc>
      </w:tr>
      <w:tr w:rsidR="00AD43C0" w:rsidRPr="00AD43C0" w14:paraId="5FC7E5B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01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E0E5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1_1_HQ398214</w:t>
            </w:r>
          </w:p>
        </w:tc>
      </w:tr>
      <w:tr w:rsidR="00AD43C0" w:rsidRPr="00AD43C0" w14:paraId="7AD945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C9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C64F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2_1_HQ398215</w:t>
            </w:r>
          </w:p>
        </w:tc>
      </w:tr>
      <w:tr w:rsidR="00AD43C0" w:rsidRPr="00AD43C0" w14:paraId="6A2F17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E92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8DE8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3_1_HG423149</w:t>
            </w:r>
          </w:p>
        </w:tc>
      </w:tr>
      <w:tr w:rsidR="00AD43C0" w:rsidRPr="00AD43C0" w14:paraId="2EEF62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3B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E7BA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4_1_HQ833652</w:t>
            </w:r>
          </w:p>
        </w:tc>
      </w:tr>
      <w:tr w:rsidR="00AD43C0" w:rsidRPr="00AD43C0" w14:paraId="3EE4371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ED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54DE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5_1_HQ833651</w:t>
            </w:r>
          </w:p>
        </w:tc>
      </w:tr>
      <w:tr w:rsidR="00AD43C0" w:rsidRPr="00AD43C0" w14:paraId="0C3D65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206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616A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06_1_HQ913565</w:t>
            </w:r>
          </w:p>
        </w:tc>
      </w:tr>
      <w:tr w:rsidR="00AD43C0" w:rsidRPr="00AD43C0" w14:paraId="72A10A0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50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FF85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_1_AJ310929</w:t>
            </w:r>
          </w:p>
        </w:tc>
      </w:tr>
      <w:tr w:rsidR="00AD43C0" w:rsidRPr="00AD43C0" w14:paraId="5F2C59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AD6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E361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0_1_JF274242</w:t>
            </w:r>
          </w:p>
        </w:tc>
      </w:tr>
      <w:tr w:rsidR="00AD43C0" w:rsidRPr="00AD43C0" w14:paraId="3C22ED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333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CB0F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1_1_JF274243</w:t>
            </w:r>
          </w:p>
        </w:tc>
      </w:tr>
      <w:tr w:rsidR="00AD43C0" w:rsidRPr="00AD43C0" w14:paraId="2E2BA3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CDE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2443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2_1_JF274246</w:t>
            </w:r>
          </w:p>
        </w:tc>
      </w:tr>
      <w:tr w:rsidR="00AD43C0" w:rsidRPr="00AD43C0" w14:paraId="75FBED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14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AA6B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3_1_JF274247</w:t>
            </w:r>
          </w:p>
        </w:tc>
      </w:tr>
      <w:tr w:rsidR="00AD43C0" w:rsidRPr="00AD43C0" w14:paraId="2C0928C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0A4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84A0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4_1_GQ351346</w:t>
            </w:r>
          </w:p>
        </w:tc>
      </w:tr>
      <w:tr w:rsidR="00AD43C0" w:rsidRPr="00AD43C0" w14:paraId="140AE6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A3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8DCD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6_1_JF966749</w:t>
            </w:r>
          </w:p>
        </w:tc>
      </w:tr>
      <w:tr w:rsidR="00AD43C0" w:rsidRPr="00AD43C0" w14:paraId="63F89B1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F9E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AC10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17_1_JN227085</w:t>
            </w:r>
          </w:p>
        </w:tc>
      </w:tr>
      <w:tr w:rsidR="00AD43C0" w:rsidRPr="00AD43C0" w14:paraId="0BA132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31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068E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2_1_DQ821704</w:t>
            </w:r>
          </w:p>
        </w:tc>
      </w:tr>
      <w:tr w:rsidR="00AD43C0" w:rsidRPr="00AD43C0" w14:paraId="0B8CA45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865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F7DA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21_1_JN790862</w:t>
            </w:r>
          </w:p>
        </w:tc>
      </w:tr>
      <w:tr w:rsidR="00AD43C0" w:rsidRPr="00AD43C0" w14:paraId="699ED2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89B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B7FE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23_1_JN790864</w:t>
            </w:r>
          </w:p>
        </w:tc>
      </w:tr>
      <w:tr w:rsidR="00AD43C0" w:rsidRPr="00AD43C0" w14:paraId="495DF7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6DD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5AE7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24_1_JQ429324</w:t>
            </w:r>
          </w:p>
        </w:tc>
      </w:tr>
      <w:tr w:rsidR="00AD43C0" w:rsidRPr="00AD43C0" w14:paraId="4133691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4EC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5E99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25_1_JQ724542</w:t>
            </w:r>
          </w:p>
        </w:tc>
      </w:tr>
      <w:tr w:rsidR="00AD43C0" w:rsidRPr="00AD43C0" w14:paraId="3709E8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5E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B703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26_1_AB703103</w:t>
            </w:r>
          </w:p>
        </w:tc>
      </w:tr>
      <w:tr w:rsidR="00AD43C0" w:rsidRPr="00AD43C0" w14:paraId="5EAE53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B63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6938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29_1_JX017364</w:t>
            </w:r>
          </w:p>
        </w:tc>
      </w:tr>
      <w:tr w:rsidR="00AD43C0" w:rsidRPr="00AD43C0" w14:paraId="73B15B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86F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344E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3_2_AF252623</w:t>
            </w:r>
          </w:p>
        </w:tc>
      </w:tr>
      <w:tr w:rsidR="00AD43C0" w:rsidRPr="00AD43C0" w14:paraId="572CB5C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7D3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159C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30_1_JX017365</w:t>
            </w:r>
          </w:p>
        </w:tc>
      </w:tr>
      <w:tr w:rsidR="00AD43C0" w:rsidRPr="00AD43C0" w14:paraId="058B21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700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E5E4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31_1_JN969893</w:t>
            </w:r>
          </w:p>
        </w:tc>
      </w:tr>
      <w:tr w:rsidR="00AD43C0" w:rsidRPr="00AD43C0" w14:paraId="13BF84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8B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9135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32_1_JX313020</w:t>
            </w:r>
          </w:p>
        </w:tc>
      </w:tr>
      <w:tr w:rsidR="00AD43C0" w:rsidRPr="00AD43C0" w14:paraId="1F4BF7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40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B6F1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34_1_JX896165</w:t>
            </w:r>
          </w:p>
        </w:tc>
      </w:tr>
      <w:tr w:rsidR="00AD43C0" w:rsidRPr="00AD43C0" w14:paraId="48486B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50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6F84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36_1_KC351754</w:t>
            </w:r>
          </w:p>
        </w:tc>
      </w:tr>
      <w:tr w:rsidR="00AD43C0" w:rsidRPr="00AD43C0" w14:paraId="4181DC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876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D899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39_1_KC107824</w:t>
            </w:r>
          </w:p>
        </w:tc>
      </w:tr>
      <w:tr w:rsidR="00AD43C0" w:rsidRPr="00AD43C0" w14:paraId="167D8E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BFE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5A18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4_1_AF252622</w:t>
            </w:r>
          </w:p>
        </w:tc>
      </w:tr>
      <w:tr w:rsidR="00AD43C0" w:rsidRPr="00AD43C0" w14:paraId="0DAD99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A5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47B3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4_5_AJ416341</w:t>
            </w:r>
          </w:p>
        </w:tc>
      </w:tr>
      <w:tr w:rsidR="00AD43C0" w:rsidRPr="00AD43C0" w14:paraId="45CD44E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497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9262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42_1_KF240809</w:t>
            </w:r>
          </w:p>
        </w:tc>
      </w:tr>
      <w:tr w:rsidR="00AD43C0" w:rsidRPr="00AD43C0" w14:paraId="46C1731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9CC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94AD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47_1_KF513180</w:t>
            </w:r>
          </w:p>
        </w:tc>
      </w:tr>
      <w:tr w:rsidR="00AD43C0" w:rsidRPr="00AD43C0" w14:paraId="033DD87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A3A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4CD9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4b_1_DQ359215</w:t>
            </w:r>
          </w:p>
        </w:tc>
      </w:tr>
      <w:tr w:rsidR="00AD43C0" w:rsidRPr="00AD43C0" w14:paraId="322F01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BA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E7EA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4b_4_EU274579</w:t>
            </w:r>
          </w:p>
        </w:tc>
      </w:tr>
      <w:tr w:rsidR="00AD43C0" w:rsidRPr="00AD43C0" w14:paraId="2DE85AF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680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644C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5_23_DQ302097</w:t>
            </w:r>
          </w:p>
        </w:tc>
      </w:tr>
      <w:tr w:rsidR="00AD43C0" w:rsidRPr="00AD43C0" w14:paraId="66D253D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B6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BFA2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5_64_FJ815288</w:t>
            </w:r>
          </w:p>
        </w:tc>
      </w:tr>
      <w:tr w:rsidR="00AD43C0" w:rsidRPr="00AD43C0" w14:paraId="5A3578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62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170C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5_70_FJ815277</w:t>
            </w:r>
          </w:p>
        </w:tc>
      </w:tr>
      <w:tr w:rsidR="00AD43C0" w:rsidRPr="00AD43C0" w14:paraId="5AF93A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47D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2FE8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6_1_AY029068</w:t>
            </w:r>
          </w:p>
        </w:tc>
      </w:tr>
      <w:tr w:rsidR="00AD43C0" w:rsidRPr="00AD43C0" w14:paraId="67A453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DD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A1DC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7_1_AY033516</w:t>
            </w:r>
          </w:p>
        </w:tc>
      </w:tr>
      <w:tr w:rsidR="00AD43C0" w:rsidRPr="00AD43C0" w14:paraId="5CBA03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F96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B4FF7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7_2_AF454633</w:t>
            </w:r>
          </w:p>
        </w:tc>
      </w:tr>
      <w:tr w:rsidR="00AD43C0" w:rsidRPr="00AD43C0" w14:paraId="5F74854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99C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951C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19_1_AF325134</w:t>
            </w:r>
          </w:p>
        </w:tc>
      </w:tr>
      <w:tr w:rsidR="00AD43C0" w:rsidRPr="00AD43C0" w14:paraId="5B9319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A59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BFFE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_1_EU622041</w:t>
            </w:r>
          </w:p>
        </w:tc>
      </w:tr>
      <w:tr w:rsidR="00AD43C0" w:rsidRPr="00AD43C0" w14:paraId="35504B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84D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F29B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0_1_AJ416344</w:t>
            </w:r>
          </w:p>
        </w:tc>
      </w:tr>
      <w:tr w:rsidR="00AD43C0" w:rsidRPr="00AD43C0" w14:paraId="7882711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6F4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C7CF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1_1_AJ416346</w:t>
            </w:r>
          </w:p>
        </w:tc>
      </w:tr>
      <w:tr w:rsidR="00AD43C0" w:rsidRPr="00AD43C0" w14:paraId="65F8E35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8DC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621C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2_1_HM470254</w:t>
            </w:r>
          </w:p>
        </w:tc>
      </w:tr>
      <w:tr w:rsidR="00AD43C0" w:rsidRPr="00AD43C0" w14:paraId="5F7FBC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6FA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45C4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2_3_EU376964</w:t>
            </w:r>
          </w:p>
        </w:tc>
      </w:tr>
      <w:tr w:rsidR="00AD43C0" w:rsidRPr="00AD43C0" w14:paraId="65393A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22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220C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3_1_AF488377</w:t>
            </w:r>
          </w:p>
        </w:tc>
      </w:tr>
      <w:tr w:rsidR="00AD43C0" w:rsidRPr="00AD43C0" w14:paraId="1D7699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848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77A8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4_1_EU921824</w:t>
            </w:r>
          </w:p>
        </w:tc>
      </w:tr>
      <w:tr w:rsidR="00AD43C0" w:rsidRPr="00AD43C0" w14:paraId="778F216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10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1B54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4_2_EF570050</w:t>
            </w:r>
          </w:p>
        </w:tc>
      </w:tr>
      <w:tr w:rsidR="00AD43C0" w:rsidRPr="00AD43C0" w14:paraId="0999AF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1CD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2CFA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4_8_EF374096</w:t>
            </w:r>
          </w:p>
        </w:tc>
      </w:tr>
      <w:tr w:rsidR="00AD43C0" w:rsidRPr="00AD43C0" w14:paraId="0C7244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22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5B87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5_1_AF518567</w:t>
            </w:r>
          </w:p>
        </w:tc>
      </w:tr>
      <w:tr w:rsidR="00AD43C0" w:rsidRPr="00AD43C0" w14:paraId="227CFCD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95D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255D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6_1_AY455830</w:t>
            </w:r>
          </w:p>
        </w:tc>
      </w:tr>
      <w:tr w:rsidR="00AD43C0" w:rsidRPr="00AD43C0" w14:paraId="388980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D94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3814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7_1_EU916273</w:t>
            </w:r>
          </w:p>
        </w:tc>
      </w:tr>
      <w:tr w:rsidR="00AD43C0" w:rsidRPr="00AD43C0" w14:paraId="5552032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26C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0E4A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8_6_AJ549244</w:t>
            </w:r>
          </w:p>
        </w:tc>
      </w:tr>
      <w:tr w:rsidR="00AD43C0" w:rsidRPr="00AD43C0" w14:paraId="2A8E72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F51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EAD2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29_1_AY267213</w:t>
            </w:r>
          </w:p>
        </w:tc>
      </w:tr>
      <w:tr w:rsidR="00AD43C0" w:rsidRPr="00AD43C0" w14:paraId="5403703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C4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FBC0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_2_EF437434</w:t>
            </w:r>
          </w:p>
        </w:tc>
      </w:tr>
      <w:tr w:rsidR="00AD43C0" w:rsidRPr="00AD43C0" w14:paraId="7C110D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5B2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DBDF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_8_EF382672</w:t>
            </w:r>
          </w:p>
        </w:tc>
      </w:tr>
      <w:tr w:rsidR="00AD43C0" w:rsidRPr="00AD43C0" w14:paraId="4C8FE7C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9FE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C00B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0_1_AY292654</w:t>
            </w:r>
          </w:p>
        </w:tc>
      </w:tr>
      <w:tr w:rsidR="00AD43C0" w:rsidRPr="00AD43C0" w14:paraId="699462A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3A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10AB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1_1_AJ567481</w:t>
            </w:r>
          </w:p>
        </w:tc>
      </w:tr>
      <w:tr w:rsidR="00AD43C0" w:rsidRPr="00AD43C0" w14:paraId="49588B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978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B002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2_2_AM420303</w:t>
            </w:r>
          </w:p>
        </w:tc>
      </w:tr>
      <w:tr w:rsidR="00AD43C0" w:rsidRPr="00AD43C0" w14:paraId="1449191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E9A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7B53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3_1_AY238472</w:t>
            </w:r>
          </w:p>
        </w:tc>
      </w:tr>
      <w:tr w:rsidR="00AD43C0" w:rsidRPr="00AD43C0" w14:paraId="086903C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32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145E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4_1_AY515297</w:t>
            </w:r>
          </w:p>
        </w:tc>
      </w:tr>
      <w:tr w:rsidR="00AD43C0" w:rsidRPr="00AD43C0" w14:paraId="20FA87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372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0272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5_1_AB176534</w:t>
            </w:r>
          </w:p>
        </w:tc>
      </w:tr>
      <w:tr w:rsidR="00AD43C0" w:rsidRPr="00AD43C0" w14:paraId="1C9C5BD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C5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6660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6_1_AB177384</w:t>
            </w:r>
          </w:p>
        </w:tc>
      </w:tr>
      <w:tr w:rsidR="00AD43C0" w:rsidRPr="00AD43C0" w14:paraId="390BFA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BDF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3B46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7_2_FN813246</w:t>
            </w:r>
          </w:p>
        </w:tc>
      </w:tr>
      <w:tr w:rsidR="00AD43C0" w:rsidRPr="00AD43C0" w14:paraId="7B3A03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6F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AE21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8_1_AY753197</w:t>
            </w:r>
          </w:p>
        </w:tc>
      </w:tr>
      <w:tr w:rsidR="00AD43C0" w:rsidRPr="00AD43C0" w14:paraId="7A3E073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99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D4DD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8_1_AY822595</w:t>
            </w:r>
          </w:p>
        </w:tc>
      </w:tr>
      <w:tr w:rsidR="00AD43C0" w:rsidRPr="00AD43C0" w14:paraId="56CFEE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AF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AE67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39_1_AY954516</w:t>
            </w:r>
          </w:p>
        </w:tc>
      </w:tr>
      <w:tr w:rsidR="00AD43C0" w:rsidRPr="00AD43C0" w14:paraId="1A6C54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5AB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C721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_1_Y14156</w:t>
            </w:r>
          </w:p>
        </w:tc>
      </w:tr>
      <w:tr w:rsidR="00AD43C0" w:rsidRPr="00AD43C0" w14:paraId="1DAB58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16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1A0E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0_1_AY750914</w:t>
            </w:r>
          </w:p>
        </w:tc>
      </w:tr>
      <w:tr w:rsidR="00AD43C0" w:rsidRPr="00AD43C0" w14:paraId="35D989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41C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7C69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1_1_DQ023162</w:t>
            </w:r>
          </w:p>
        </w:tc>
      </w:tr>
      <w:tr w:rsidR="00AD43C0" w:rsidRPr="00AD43C0" w14:paraId="1AFF7A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B99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FE04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2_1_DQ061159</w:t>
            </w:r>
          </w:p>
        </w:tc>
      </w:tr>
      <w:tr w:rsidR="00AD43C0" w:rsidRPr="00AD43C0" w14:paraId="440D5D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869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A222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3_1_DQ102702</w:t>
            </w:r>
          </w:p>
        </w:tc>
      </w:tr>
      <w:tr w:rsidR="00AD43C0" w:rsidRPr="00AD43C0" w14:paraId="3518A5D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EFF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56C6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4_1_D37830</w:t>
            </w:r>
          </w:p>
        </w:tc>
      </w:tr>
      <w:tr w:rsidR="00AD43C0" w:rsidRPr="00AD43C0" w14:paraId="0C3044E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000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4019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5_1_D89862</w:t>
            </w:r>
          </w:p>
        </w:tc>
      </w:tr>
      <w:tr w:rsidR="00AD43C0" w:rsidRPr="00AD43C0" w14:paraId="39FBD27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F887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B3FC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6_1_AY847147</w:t>
            </w:r>
          </w:p>
        </w:tc>
      </w:tr>
      <w:tr w:rsidR="00AD43C0" w:rsidRPr="00AD43C0" w14:paraId="09A772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4FC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19ED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7_1_AY847143</w:t>
            </w:r>
          </w:p>
        </w:tc>
      </w:tr>
      <w:tr w:rsidR="00AD43C0" w:rsidRPr="00AD43C0" w14:paraId="4BE26A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F5D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1AA2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8_1_AY847144</w:t>
            </w:r>
          </w:p>
        </w:tc>
      </w:tr>
      <w:tr w:rsidR="00AD43C0" w:rsidRPr="00AD43C0" w14:paraId="5E0B695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982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DD76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49_1_AY847145</w:t>
            </w:r>
          </w:p>
        </w:tc>
      </w:tr>
      <w:tr w:rsidR="00AD43C0" w:rsidRPr="00AD43C0" w14:paraId="165278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57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DD0D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_6_AF286192</w:t>
            </w:r>
          </w:p>
        </w:tc>
      </w:tr>
      <w:tr w:rsidR="00AD43C0" w:rsidRPr="00AD43C0" w14:paraId="21A4D9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2FF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A1C2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_8_AJ005045</w:t>
            </w:r>
          </w:p>
        </w:tc>
      </w:tr>
      <w:tr w:rsidR="00AD43C0" w:rsidRPr="00AD43C0" w14:paraId="5597C5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5BC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AE08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0_1_AY847146</w:t>
            </w:r>
          </w:p>
        </w:tc>
      </w:tr>
      <w:tr w:rsidR="00AD43C0" w:rsidRPr="00AD43C0" w14:paraId="047AF8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11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0575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1_1_DQ211987</w:t>
            </w:r>
          </w:p>
        </w:tc>
      </w:tr>
      <w:tr w:rsidR="00AD43C0" w:rsidRPr="00AD43C0" w14:paraId="35836DE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A6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554D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2_1_GU125667</w:t>
            </w:r>
          </w:p>
        </w:tc>
      </w:tr>
      <w:tr w:rsidR="00AD43C0" w:rsidRPr="00AD43C0" w14:paraId="1FEE63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CB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672B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3_1_DQ268764</w:t>
            </w:r>
          </w:p>
        </w:tc>
      </w:tr>
      <w:tr w:rsidR="00AD43C0" w:rsidRPr="00AD43C0" w14:paraId="00017E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6E4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360F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4_1_DQ303459</w:t>
            </w:r>
          </w:p>
        </w:tc>
      </w:tr>
      <w:tr w:rsidR="00AD43C0" w:rsidRPr="00AD43C0" w14:paraId="3F6D364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BD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13FA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5_2_GQ456159</w:t>
            </w:r>
          </w:p>
        </w:tc>
      </w:tr>
      <w:tr w:rsidR="00AD43C0" w:rsidRPr="00AD43C0" w14:paraId="76833F0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8A6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98F8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6_1_EF374097</w:t>
            </w:r>
          </w:p>
        </w:tc>
      </w:tr>
      <w:tr w:rsidR="00AD43C0" w:rsidRPr="00AD43C0" w14:paraId="56377D1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54C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23BD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8_1_EF210159</w:t>
            </w:r>
          </w:p>
        </w:tc>
      </w:tr>
      <w:tr w:rsidR="00AD43C0" w:rsidRPr="00AD43C0" w14:paraId="1621AF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678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09B9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59_1_EU622856</w:t>
            </w:r>
          </w:p>
        </w:tc>
      </w:tr>
      <w:tr w:rsidR="00AD43C0" w:rsidRPr="00AD43C0" w14:paraId="3DCEBA1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E11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CBE9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_1_AJ005044</w:t>
            </w:r>
          </w:p>
        </w:tc>
      </w:tr>
      <w:tr w:rsidR="00AD43C0" w:rsidRPr="00AD43C0" w14:paraId="5357D0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55D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8E54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0_1_AM411407</w:t>
            </w:r>
          </w:p>
        </w:tc>
      </w:tr>
      <w:tr w:rsidR="00AD43C0" w:rsidRPr="00AD43C0" w14:paraId="7108CEA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B85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5A73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1_1_EF219142</w:t>
            </w:r>
          </w:p>
        </w:tc>
      </w:tr>
      <w:tr w:rsidR="00AD43C0" w:rsidRPr="00AD43C0" w14:paraId="1B0E36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D30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72B8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2_1_EF219134</w:t>
            </w:r>
          </w:p>
        </w:tc>
      </w:tr>
      <w:tr w:rsidR="00AD43C0" w:rsidRPr="00AD43C0" w14:paraId="75F6A6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B0A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DEC9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3_1_EU660216</w:t>
            </w:r>
          </w:p>
        </w:tc>
      </w:tr>
      <w:tr w:rsidR="00AD43C0" w:rsidRPr="00AD43C0" w14:paraId="502C465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14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1BBC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4_1_GQ456156</w:t>
            </w:r>
          </w:p>
        </w:tc>
      </w:tr>
      <w:tr w:rsidR="00AD43C0" w:rsidRPr="00AD43C0" w14:paraId="1449B8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240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B22B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5_11_FJ907380</w:t>
            </w:r>
          </w:p>
        </w:tc>
      </w:tr>
      <w:tr w:rsidR="00AD43C0" w:rsidRPr="00AD43C0" w14:paraId="691712B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DFF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A488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5_2_GQ456158</w:t>
            </w:r>
          </w:p>
        </w:tc>
      </w:tr>
      <w:tr w:rsidR="00AD43C0" w:rsidRPr="00AD43C0" w14:paraId="3FA6D1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B9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68B9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6_1_EF576988</w:t>
            </w:r>
          </w:p>
        </w:tc>
      </w:tr>
      <w:tr w:rsidR="00AD43C0" w:rsidRPr="00AD43C0" w14:paraId="40040F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1C3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6A3F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7_1_EF581888</w:t>
            </w:r>
          </w:p>
        </w:tc>
      </w:tr>
      <w:tr w:rsidR="00AD43C0" w:rsidRPr="00AD43C0" w14:paraId="5D3B96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EDF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701D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8_1_EU177100</w:t>
            </w:r>
          </w:p>
        </w:tc>
      </w:tr>
      <w:tr w:rsidR="00AD43C0" w:rsidRPr="00AD43C0" w14:paraId="538DCC5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2F4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6AA0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69_1_EU402393</w:t>
            </w:r>
          </w:p>
        </w:tc>
      </w:tr>
      <w:tr w:rsidR="00AD43C0" w:rsidRPr="00AD43C0" w14:paraId="3EB8E1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5AC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0480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1_1_FJ815436</w:t>
            </w:r>
          </w:p>
        </w:tc>
      </w:tr>
      <w:tr w:rsidR="00AD43C0" w:rsidRPr="00AD43C0" w14:paraId="69D50B8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2E2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B3AB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2_1_AY847148</w:t>
            </w:r>
          </w:p>
        </w:tc>
      </w:tr>
      <w:tr w:rsidR="00AD43C0" w:rsidRPr="00AD43C0" w14:paraId="71931FC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6C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7437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4_1_GQ149243</w:t>
            </w:r>
          </w:p>
        </w:tc>
      </w:tr>
      <w:tr w:rsidR="00AD43C0" w:rsidRPr="00AD43C0" w14:paraId="227BF2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A9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735B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5_1_GQ149244</w:t>
            </w:r>
          </w:p>
        </w:tc>
      </w:tr>
      <w:tr w:rsidR="00AD43C0" w:rsidRPr="00AD43C0" w14:paraId="2130D19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3F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722C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6_1_AM982520</w:t>
            </w:r>
          </w:p>
        </w:tc>
      </w:tr>
      <w:tr w:rsidR="00AD43C0" w:rsidRPr="00AD43C0" w14:paraId="2CAA81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43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A86E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7_1_AM982521</w:t>
            </w:r>
          </w:p>
        </w:tc>
      </w:tr>
      <w:tr w:rsidR="00AD43C0" w:rsidRPr="00AD43C0" w14:paraId="307CEAD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A3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35DD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8_1_AM982522</w:t>
            </w:r>
          </w:p>
        </w:tc>
      </w:tr>
      <w:tr w:rsidR="00AD43C0" w:rsidRPr="00AD43C0" w14:paraId="37357B6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A8C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0B6B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79_1_GU125666</w:t>
            </w:r>
          </w:p>
        </w:tc>
      </w:tr>
      <w:tr w:rsidR="00AD43C0" w:rsidRPr="00AD43C0" w14:paraId="04CBF7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C56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22CA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_1_AF189721</w:t>
            </w:r>
          </w:p>
        </w:tc>
      </w:tr>
      <w:tr w:rsidR="00AD43C0" w:rsidRPr="00AD43C0" w14:paraId="17484D5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114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FFB8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0_1_EU202673</w:t>
            </w:r>
          </w:p>
        </w:tc>
      </w:tr>
      <w:tr w:rsidR="00AD43C0" w:rsidRPr="00AD43C0" w14:paraId="5E99B9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AE9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5F57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1_1_EU136031</w:t>
            </w:r>
          </w:p>
        </w:tc>
      </w:tr>
      <w:tr w:rsidR="00AD43C0" w:rsidRPr="00AD43C0" w14:paraId="3D6C25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57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A97E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2_1_DQ256091</w:t>
            </w:r>
          </w:p>
        </w:tc>
      </w:tr>
      <w:tr w:rsidR="00AD43C0" w:rsidRPr="00AD43C0" w14:paraId="78E258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0F9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E107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3_1_FJ214366</w:t>
            </w:r>
          </w:p>
        </w:tc>
      </w:tr>
      <w:tr w:rsidR="00AD43C0" w:rsidRPr="00AD43C0" w14:paraId="7B8983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3C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18AB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4_1_FJ214367</w:t>
            </w:r>
          </w:p>
        </w:tc>
      </w:tr>
      <w:tr w:rsidR="00AD43C0" w:rsidRPr="00AD43C0" w14:paraId="49B4C3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EAF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E873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5_1_FJ214368</w:t>
            </w:r>
          </w:p>
        </w:tc>
      </w:tr>
      <w:tr w:rsidR="00AD43C0" w:rsidRPr="00AD43C0" w14:paraId="6E3F70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3AB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CAC0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6_1_FJ214369</w:t>
            </w:r>
          </w:p>
        </w:tc>
      </w:tr>
      <w:tr w:rsidR="00AD43C0" w:rsidRPr="00AD43C0" w14:paraId="1363AA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4A9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70A4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7_1_EU545409</w:t>
            </w:r>
          </w:p>
        </w:tc>
      </w:tr>
      <w:tr w:rsidR="00AD43C0" w:rsidRPr="00AD43C0" w14:paraId="5485966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F8F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B53A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8_1_FJ873739</w:t>
            </w:r>
          </w:p>
        </w:tc>
      </w:tr>
      <w:tr w:rsidR="00AD43C0" w:rsidRPr="00AD43C0" w14:paraId="089C590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E7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9F69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9_1_FJ966096</w:t>
            </w:r>
          </w:p>
        </w:tc>
      </w:tr>
      <w:tr w:rsidR="00AD43C0" w:rsidRPr="00AD43C0" w14:paraId="44B17E4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76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40C4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89_2_FJ971899</w:t>
            </w:r>
          </w:p>
        </w:tc>
      </w:tr>
      <w:tr w:rsidR="00AD43C0" w:rsidRPr="00AD43C0" w14:paraId="6EB31A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5F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2605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_1_AF174129</w:t>
            </w:r>
          </w:p>
        </w:tc>
      </w:tr>
      <w:tr w:rsidR="00AD43C0" w:rsidRPr="00AD43C0" w14:paraId="63558B9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BDD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1A7D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_7_AJ416345</w:t>
            </w:r>
          </w:p>
        </w:tc>
      </w:tr>
      <w:tr w:rsidR="00AD43C0" w:rsidRPr="00AD43C0" w14:paraId="6B3647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8C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8570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0_1_FJ907381</w:t>
            </w:r>
          </w:p>
        </w:tc>
      </w:tr>
      <w:tr w:rsidR="00AD43C0" w:rsidRPr="00AD43C0" w14:paraId="15997D5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23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A0D1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1_1_GQ870432</w:t>
            </w:r>
          </w:p>
        </w:tc>
      </w:tr>
      <w:tr w:rsidR="00AD43C0" w:rsidRPr="00AD43C0" w14:paraId="13C94F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7C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DDA9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2_1_GU127598</w:t>
            </w:r>
          </w:p>
        </w:tc>
      </w:tr>
      <w:tr w:rsidR="00AD43C0" w:rsidRPr="00AD43C0" w14:paraId="3F4B741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B7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40DC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3_1_HQ166709</w:t>
            </w:r>
          </w:p>
        </w:tc>
      </w:tr>
      <w:tr w:rsidR="00AD43C0" w:rsidRPr="00AD43C0" w14:paraId="0064F4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0F2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63D8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4_1_HM167760</w:t>
            </w:r>
          </w:p>
        </w:tc>
      </w:tr>
      <w:tr w:rsidR="00AD43C0" w:rsidRPr="00AD43C0" w14:paraId="441C9E1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5A9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1664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5_1_FN813245</w:t>
            </w:r>
          </w:p>
        </w:tc>
      </w:tr>
      <w:tr w:rsidR="00AD43C0" w:rsidRPr="00AD43C0" w14:paraId="4A2DCCD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A82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8BD3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6_1_AJ704396</w:t>
            </w:r>
          </w:p>
        </w:tc>
      </w:tr>
      <w:tr w:rsidR="00AD43C0" w:rsidRPr="00AD43C0" w14:paraId="4EEE0DA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7D9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F180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7_1_HM776707</w:t>
            </w:r>
          </w:p>
        </w:tc>
      </w:tr>
      <w:tr w:rsidR="00AD43C0" w:rsidRPr="00AD43C0" w14:paraId="0FC85BF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E8B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95D9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8_1_HM755448</w:t>
            </w:r>
          </w:p>
        </w:tc>
      </w:tr>
      <w:tr w:rsidR="00AD43C0" w:rsidRPr="00AD43C0" w14:paraId="0C16F2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76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C906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CTX-M-99_1_HM803271</w:t>
            </w:r>
          </w:p>
        </w:tc>
      </w:tr>
      <w:tr w:rsidR="00AD43C0" w:rsidRPr="00AD43C0" w14:paraId="0179DD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6C7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0F5D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ES-1_1_AF426161</w:t>
            </w:r>
          </w:p>
        </w:tc>
      </w:tr>
      <w:tr w:rsidR="00AD43C0" w:rsidRPr="00AD43C0" w14:paraId="76FDDF1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DC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6C33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HA-1_1_Y16410</w:t>
            </w:r>
          </w:p>
        </w:tc>
      </w:tr>
      <w:tr w:rsidR="00AD43C0" w:rsidRPr="00AD43C0" w14:paraId="7CDA49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592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A415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HA-2_1_AF259520</w:t>
            </w:r>
          </w:p>
        </w:tc>
      </w:tr>
      <w:tr w:rsidR="00AD43C0" w:rsidRPr="00AD43C0" w14:paraId="0EAC24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C8B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8C55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HA-3_1_AY494945</w:t>
            </w:r>
          </w:p>
        </w:tc>
      </w:tr>
      <w:tr w:rsidR="00AD43C0" w:rsidRPr="00AD43C0" w14:paraId="680A23C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92A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E57D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HA-5_1_JF273491</w:t>
            </w:r>
          </w:p>
        </w:tc>
      </w:tr>
      <w:tr w:rsidR="00AD43C0" w:rsidRPr="00AD43C0" w14:paraId="2681D8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C61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1429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HA-6_1_HQ322612</w:t>
            </w:r>
          </w:p>
        </w:tc>
      </w:tr>
      <w:tr w:rsidR="00AD43C0" w:rsidRPr="00AD43C0" w14:paraId="1DF84D6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7EC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EF4A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HA-7_1_HQ456945</w:t>
            </w:r>
          </w:p>
        </w:tc>
      </w:tr>
      <w:tr w:rsidR="00AD43C0" w:rsidRPr="00AD43C0" w14:paraId="1F76CD6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D63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A76F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DIM-1_1_GU323019</w:t>
            </w:r>
          </w:p>
        </w:tc>
      </w:tr>
      <w:tr w:rsidR="00AD43C0" w:rsidRPr="00AD43C0" w14:paraId="039F8BF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39C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8E56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EBR-1_1_AF416700</w:t>
            </w:r>
          </w:p>
        </w:tc>
      </w:tr>
      <w:tr w:rsidR="00AD43C0" w:rsidRPr="00AD43C0" w14:paraId="47CA1C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9D5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21CD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ERP-1_1_AY077733</w:t>
            </w:r>
          </w:p>
        </w:tc>
      </w:tr>
      <w:tr w:rsidR="00AD43C0" w:rsidRPr="00AD43C0" w14:paraId="2E1D44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FA2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0A81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AR-1_1_AF024601</w:t>
            </w:r>
          </w:p>
        </w:tc>
      </w:tr>
      <w:tr w:rsidR="00AD43C0" w:rsidRPr="00AD43C0" w14:paraId="3774853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AC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3828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NA-1_1_AJ251239</w:t>
            </w:r>
          </w:p>
        </w:tc>
      </w:tr>
      <w:tr w:rsidR="00AD43C0" w:rsidRPr="00AD43C0" w14:paraId="24A39D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672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F91B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NA-2_1_AJ251240</w:t>
            </w:r>
          </w:p>
        </w:tc>
      </w:tr>
      <w:tr w:rsidR="00AD43C0" w:rsidRPr="00AD43C0" w14:paraId="64F01A5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14C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3CB4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NA-3_1_AJ251241</w:t>
            </w:r>
          </w:p>
        </w:tc>
      </w:tr>
      <w:tr w:rsidR="00AD43C0" w:rsidRPr="00AD43C0" w14:paraId="0008B7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A8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0092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NA-4_1_AJ251242</w:t>
            </w:r>
          </w:p>
        </w:tc>
      </w:tr>
      <w:tr w:rsidR="00AD43C0" w:rsidRPr="00AD43C0" w14:paraId="71105E3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192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E367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NA-5_1_AJ251243</w:t>
            </w:r>
          </w:p>
        </w:tc>
      </w:tr>
      <w:tr w:rsidR="00AD43C0" w:rsidRPr="00AD43C0" w14:paraId="42EBCA9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B04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DCF6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NA-6_1_AJ251244</w:t>
            </w:r>
          </w:p>
        </w:tc>
      </w:tr>
      <w:tr w:rsidR="00AD43C0" w:rsidRPr="00AD43C0" w14:paraId="2F291C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68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02F2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1_1_X77455</w:t>
            </w:r>
          </w:p>
        </w:tc>
      </w:tr>
      <w:tr w:rsidR="00AD43C0" w:rsidRPr="00AD43C0" w14:paraId="448F4E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800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B5FB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10_1_JX049131</w:t>
            </w:r>
          </w:p>
        </w:tc>
      </w:tr>
      <w:tr w:rsidR="00AD43C0" w:rsidRPr="00AD43C0" w14:paraId="45C3A8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B16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280E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2_1_Y10282</w:t>
            </w:r>
          </w:p>
        </w:tc>
      </w:tr>
      <w:tr w:rsidR="00AD43C0" w:rsidRPr="00AD43C0" w14:paraId="788EDB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97E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F48B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3_1_Y11068</w:t>
            </w:r>
          </w:p>
        </w:tc>
      </w:tr>
      <w:tr w:rsidR="00AD43C0" w:rsidRPr="00AD43C0" w14:paraId="380CEB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898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7538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4_1_AJ277535</w:t>
            </w:r>
          </w:p>
        </w:tc>
      </w:tr>
      <w:tr w:rsidR="00AD43C0" w:rsidRPr="00AD43C0" w14:paraId="6FEA81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0D7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6850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5_1_AY007369</w:t>
            </w:r>
          </w:p>
        </w:tc>
      </w:tr>
      <w:tr w:rsidR="00AD43C0" w:rsidRPr="00AD43C0" w14:paraId="5A3872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0FC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5202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6_1_AY034848</w:t>
            </w:r>
          </w:p>
        </w:tc>
      </w:tr>
      <w:tr w:rsidR="00AD43C0" w:rsidRPr="00AD43C0" w14:paraId="4B7794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B8B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778D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7_1_AJ703796</w:t>
            </w:r>
          </w:p>
        </w:tc>
      </w:tr>
      <w:tr w:rsidR="00AD43C0" w:rsidRPr="00AD43C0" w14:paraId="73CD5D3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64A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D98B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8_1_HM565917</w:t>
            </w:r>
          </w:p>
        </w:tc>
      </w:tr>
      <w:tr w:rsidR="00AD43C0" w:rsidRPr="00AD43C0" w14:paraId="7DDCF91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D47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3052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FOX-9_1_JF896803</w:t>
            </w:r>
          </w:p>
        </w:tc>
      </w:tr>
      <w:tr w:rsidR="00AD43C0" w:rsidRPr="00AD43C0" w14:paraId="201B66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D4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8D8B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_1_HQ170511</w:t>
            </w:r>
          </w:p>
        </w:tc>
      </w:tr>
      <w:tr w:rsidR="00AD43C0" w:rsidRPr="00AD43C0" w14:paraId="3090D92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290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E1E1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0_1_FJ820124</w:t>
            </w:r>
          </w:p>
        </w:tc>
      </w:tr>
      <w:tr w:rsidR="00AD43C0" w:rsidRPr="00AD43C0" w14:paraId="031DBA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771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FD0E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1_1_FJ854362</w:t>
            </w:r>
          </w:p>
        </w:tc>
      </w:tr>
      <w:tr w:rsidR="00AD43C0" w:rsidRPr="00AD43C0" w14:paraId="70F6C19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D4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3AB9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2_1_FN554543</w:t>
            </w:r>
          </w:p>
        </w:tc>
      </w:tr>
      <w:tr w:rsidR="00AD43C0" w:rsidRPr="00AD43C0" w14:paraId="630390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EA3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85AB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3_1_GU169702</w:t>
            </w:r>
          </w:p>
        </w:tc>
      </w:tr>
      <w:tr w:rsidR="00AD43C0" w:rsidRPr="00AD43C0" w14:paraId="058622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1A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CDFD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4_1_GU207844</w:t>
            </w:r>
          </w:p>
        </w:tc>
      </w:tr>
      <w:tr w:rsidR="00AD43C0" w:rsidRPr="00AD43C0" w14:paraId="188A36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566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D1C5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5_1_GU208678</w:t>
            </w:r>
          </w:p>
        </w:tc>
      </w:tr>
      <w:tr w:rsidR="00AD43C0" w:rsidRPr="00AD43C0" w14:paraId="27D2203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A9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ACDE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6_1_HM173356</w:t>
            </w:r>
          </w:p>
        </w:tc>
      </w:tr>
      <w:tr w:rsidR="00AD43C0" w:rsidRPr="00AD43C0" w14:paraId="4051E7E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B50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BCFD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7_1_HQ874631</w:t>
            </w:r>
          </w:p>
        </w:tc>
      </w:tr>
      <w:tr w:rsidR="00AD43C0" w:rsidRPr="00AD43C0" w14:paraId="7A0167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B60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DF49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8_1_JQ028729</w:t>
            </w:r>
          </w:p>
        </w:tc>
      </w:tr>
      <w:tr w:rsidR="00AD43C0" w:rsidRPr="00AD43C0" w14:paraId="374084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1A6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9968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19_1_JN596280</w:t>
            </w:r>
          </w:p>
        </w:tc>
      </w:tr>
      <w:tr w:rsidR="00AD43C0" w:rsidRPr="00AD43C0" w14:paraId="6419B75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11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186C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2_1_AF326355</w:t>
            </w:r>
          </w:p>
        </w:tc>
      </w:tr>
      <w:tr w:rsidR="00AD43C0" w:rsidRPr="00AD43C0" w14:paraId="73C696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C77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9B88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20_1_JN596280</w:t>
            </w:r>
          </w:p>
        </w:tc>
      </w:tr>
      <w:tr w:rsidR="00AD43C0" w:rsidRPr="00AD43C0" w14:paraId="009ECCA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7AC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DE42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21_1_JQ772478</w:t>
            </w:r>
          </w:p>
        </w:tc>
      </w:tr>
      <w:tr w:rsidR="00AD43C0" w:rsidRPr="00AD43C0" w14:paraId="4325850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E4E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AFCB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22_1_JX023441</w:t>
            </w:r>
          </w:p>
        </w:tc>
      </w:tr>
      <w:tr w:rsidR="00AD43C0" w:rsidRPr="00AD43C0" w14:paraId="48BB863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CA3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D3BB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23_1_KF179354</w:t>
            </w:r>
          </w:p>
        </w:tc>
      </w:tr>
      <w:tr w:rsidR="00AD43C0" w:rsidRPr="00AD43C0" w14:paraId="17D155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8B1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4D9E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3_1_AB113580</w:t>
            </w:r>
          </w:p>
        </w:tc>
      </w:tr>
      <w:tr w:rsidR="00AD43C0" w:rsidRPr="00AD43C0" w14:paraId="2EA6EB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860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5C43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4_1_AB116723</w:t>
            </w:r>
          </w:p>
        </w:tc>
      </w:tr>
      <w:tr w:rsidR="00AD43C0" w:rsidRPr="00AD43C0" w14:paraId="3905B7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F0E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0E19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5_1_DQ236171</w:t>
            </w:r>
          </w:p>
        </w:tc>
      </w:tr>
      <w:tr w:rsidR="00AD43C0" w:rsidRPr="00AD43C0" w14:paraId="5733779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5C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B935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6_1_AY494718</w:t>
            </w:r>
          </w:p>
        </w:tc>
      </w:tr>
      <w:tr w:rsidR="00AD43C0" w:rsidRPr="00AD43C0" w14:paraId="1D6594E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1B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B26F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7_1_HM453325</w:t>
            </w:r>
          </w:p>
        </w:tc>
      </w:tr>
      <w:tr w:rsidR="00AD43C0" w:rsidRPr="00AD43C0" w14:paraId="34F7E6A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E1B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51AA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8_1_AF329699</w:t>
            </w:r>
          </w:p>
        </w:tc>
      </w:tr>
      <w:tr w:rsidR="00AD43C0" w:rsidRPr="00AD43C0" w14:paraId="273BE8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D0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38A5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ES-9_1_AY920928</w:t>
            </w:r>
          </w:p>
        </w:tc>
      </w:tr>
      <w:tr w:rsidR="00AD43C0" w:rsidRPr="00AD43C0" w14:paraId="7936E17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FA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C965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IM-1_1_JF414726</w:t>
            </w:r>
          </w:p>
        </w:tc>
      </w:tr>
      <w:tr w:rsidR="00AD43C0" w:rsidRPr="00AD43C0" w14:paraId="3066AD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82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65D3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_1_EF394442</w:t>
            </w:r>
          </w:p>
        </w:tc>
      </w:tr>
      <w:tr w:rsidR="00AD43C0" w:rsidRPr="00AD43C0" w14:paraId="0A3484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9A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B065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_2_AF090141</w:t>
            </w:r>
          </w:p>
        </w:tc>
      </w:tr>
      <w:tr w:rsidR="00AD43C0" w:rsidRPr="00AD43C0" w14:paraId="7524E8F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BF7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ED1A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0_1_AY647247</w:t>
            </w:r>
          </w:p>
        </w:tc>
      </w:tr>
      <w:tr w:rsidR="00AD43C0" w:rsidRPr="00AD43C0" w14:paraId="70DFBC3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83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B488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1_1_AY647248</w:t>
            </w:r>
          </w:p>
        </w:tc>
      </w:tr>
      <w:tr w:rsidR="00AD43C0" w:rsidRPr="00AD43C0" w14:paraId="681725D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43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DC78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2_1_AY647249</w:t>
            </w:r>
          </w:p>
        </w:tc>
      </w:tr>
      <w:tr w:rsidR="00AD43C0" w:rsidRPr="00AD43C0" w14:paraId="44C6863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450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742B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3_1_AY647251</w:t>
            </w:r>
          </w:p>
        </w:tc>
      </w:tr>
      <w:tr w:rsidR="00AD43C0" w:rsidRPr="00AD43C0" w14:paraId="2F949F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67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FB1D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4_1_AY647252</w:t>
            </w:r>
          </w:p>
        </w:tc>
      </w:tr>
      <w:tr w:rsidR="00AD43C0" w:rsidRPr="00AD43C0" w14:paraId="35DAD6C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19A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562B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5_1_AY775547</w:t>
            </w:r>
          </w:p>
        </w:tc>
      </w:tr>
      <w:tr w:rsidR="00AD43C0" w:rsidRPr="00AD43C0" w14:paraId="76D13D3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F37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C2A8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6_1_GU188443</w:t>
            </w:r>
          </w:p>
        </w:tc>
      </w:tr>
      <w:tr w:rsidR="00AD43C0" w:rsidRPr="00AD43C0" w14:paraId="1AF3FE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7B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53A5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6_2_AY899331</w:t>
            </w:r>
          </w:p>
        </w:tc>
      </w:tr>
      <w:tr w:rsidR="00AD43C0" w:rsidRPr="00AD43C0" w14:paraId="5B50E1C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157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403C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7_1_AY899332</w:t>
            </w:r>
          </w:p>
        </w:tc>
      </w:tr>
      <w:tr w:rsidR="00AD43C0" w:rsidRPr="00AD43C0" w14:paraId="1DE88F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3B8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EBEC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18_1_DQ004496</w:t>
            </w:r>
          </w:p>
        </w:tc>
      </w:tr>
      <w:tr w:rsidR="00AD43C0" w:rsidRPr="00AD43C0" w14:paraId="7412C4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93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DA34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2_1_AF189296</w:t>
            </w:r>
          </w:p>
        </w:tc>
      </w:tr>
      <w:tr w:rsidR="00AD43C0" w:rsidRPr="00AD43C0" w14:paraId="071555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9E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9632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3_1_AF189291</w:t>
            </w:r>
          </w:p>
        </w:tc>
      </w:tr>
      <w:tr w:rsidR="00AD43C0" w:rsidRPr="00AD43C0" w14:paraId="49005F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7E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3E10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4_1_AF189293</w:t>
            </w:r>
          </w:p>
        </w:tc>
      </w:tr>
      <w:tr w:rsidR="00AD43C0" w:rsidRPr="00AD43C0" w14:paraId="767242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060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529D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5_1_AF189290</w:t>
            </w:r>
          </w:p>
        </w:tc>
      </w:tr>
      <w:tr w:rsidR="00AD43C0" w:rsidRPr="00AD43C0" w14:paraId="400492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D9A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F5A6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6_1_AF189292</w:t>
            </w:r>
          </w:p>
        </w:tc>
      </w:tr>
      <w:tr w:rsidR="00AD43C0" w:rsidRPr="00AD43C0" w14:paraId="5270F5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163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CC23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7_1_AF189297</w:t>
            </w:r>
          </w:p>
        </w:tc>
      </w:tr>
      <w:tr w:rsidR="00AD43C0" w:rsidRPr="00AD43C0" w14:paraId="3C8D929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E3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F290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8_1_AY348327</w:t>
            </w:r>
          </w:p>
        </w:tc>
      </w:tr>
      <w:tr w:rsidR="00AD43C0" w:rsidRPr="00AD43C0" w14:paraId="5870B9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E6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5BC3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GOB-9_1_AY647246</w:t>
            </w:r>
          </w:p>
        </w:tc>
      </w:tr>
      <w:tr w:rsidR="00AD43C0" w:rsidRPr="00AD43C0" w14:paraId="104A05A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96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FEC7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HERA-1_1_AF311385</w:t>
            </w:r>
          </w:p>
        </w:tc>
      </w:tr>
      <w:tr w:rsidR="00AD43C0" w:rsidRPr="00AD43C0" w14:paraId="4D0481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7B7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C650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HERA-2_1_AF398334</w:t>
            </w:r>
          </w:p>
        </w:tc>
      </w:tr>
      <w:tr w:rsidR="00AD43C0" w:rsidRPr="00AD43C0" w14:paraId="6AF315D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689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F841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HERA-3_1_AF398335</w:t>
            </w:r>
          </w:p>
        </w:tc>
      </w:tr>
      <w:tr w:rsidR="00AD43C0" w:rsidRPr="00AD43C0" w14:paraId="7D1B803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AB7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831D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HERA-4_1_AJ536088</w:t>
            </w:r>
          </w:p>
        </w:tc>
      </w:tr>
      <w:tr w:rsidR="00AD43C0" w:rsidRPr="00AD43C0" w14:paraId="6F14F8F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38F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7BF9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HERA-5_1_AJ536089</w:t>
            </w:r>
          </w:p>
        </w:tc>
      </w:tr>
      <w:tr w:rsidR="00AD43C0" w:rsidRPr="00AD43C0" w14:paraId="0FD900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F0B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8308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HERA-6_1_AJ536090</w:t>
            </w:r>
          </w:p>
        </w:tc>
      </w:tr>
      <w:tr w:rsidR="00AD43C0" w:rsidRPr="00AD43C0" w14:paraId="04F15F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827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3FFD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HERA-8_1_AJ536092</w:t>
            </w:r>
          </w:p>
        </w:tc>
      </w:tr>
      <w:tr w:rsidR="00AD43C0" w:rsidRPr="00AD43C0" w14:paraId="649170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683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8572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I-1_1_U50278</w:t>
            </w:r>
          </w:p>
        </w:tc>
      </w:tr>
      <w:tr w:rsidR="00AD43C0" w:rsidRPr="00AD43C0" w14:paraId="720B2D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44C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8464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I-2_1_DQ173429</w:t>
            </w:r>
          </w:p>
        </w:tc>
      </w:tr>
      <w:tr w:rsidR="00AD43C0" w:rsidRPr="00AD43C0" w14:paraId="6AA616D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99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6415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I-3_1_GU015024</w:t>
            </w:r>
          </w:p>
        </w:tc>
      </w:tr>
      <w:tr w:rsidR="00AD43C0" w:rsidRPr="00AD43C0" w14:paraId="26C133F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82C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721C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_1_DQ522237</w:t>
            </w:r>
          </w:p>
        </w:tc>
      </w:tr>
      <w:tr w:rsidR="00AD43C0" w:rsidRPr="00AD43C0" w14:paraId="7C9A1E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6A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3C2D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0_1_AB195637</w:t>
            </w:r>
          </w:p>
        </w:tc>
      </w:tr>
      <w:tr w:rsidR="00AD43C0" w:rsidRPr="00AD43C0" w14:paraId="6AED74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D09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B215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1_1_AB074436</w:t>
            </w:r>
          </w:p>
        </w:tc>
      </w:tr>
      <w:tr w:rsidR="00AD43C0" w:rsidRPr="00AD43C0" w14:paraId="3CB2BA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4EE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67FF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2_3_AJ420864</w:t>
            </w:r>
          </w:p>
        </w:tc>
      </w:tr>
      <w:tr w:rsidR="00AD43C0" w:rsidRPr="00AD43C0" w14:paraId="506E210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E4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2062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3_1_AJ512502</w:t>
            </w:r>
          </w:p>
        </w:tc>
      </w:tr>
      <w:tr w:rsidR="00AD43C0" w:rsidRPr="00AD43C0" w14:paraId="42116C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0E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EB54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4_1_AY553332</w:t>
            </w:r>
          </w:p>
        </w:tc>
      </w:tr>
      <w:tr w:rsidR="00AD43C0" w:rsidRPr="00AD43C0" w14:paraId="3307F88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F5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0B42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5_1_EF184216</w:t>
            </w:r>
          </w:p>
        </w:tc>
      </w:tr>
      <w:tr w:rsidR="00AD43C0" w:rsidRPr="00AD43C0" w14:paraId="16242C9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604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8890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6_1_AJ584652</w:t>
            </w:r>
          </w:p>
        </w:tc>
      </w:tr>
      <w:tr w:rsidR="00AD43C0" w:rsidRPr="00AD43C0" w14:paraId="6A4C2D1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FAF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9D79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8_1_EF184215</w:t>
            </w:r>
          </w:p>
        </w:tc>
      </w:tr>
      <w:tr w:rsidR="00AD43C0" w:rsidRPr="00AD43C0" w14:paraId="1CC33C5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AF7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B891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19_1_EF118171</w:t>
            </w:r>
          </w:p>
        </w:tc>
      </w:tr>
      <w:tr w:rsidR="00AD43C0" w:rsidRPr="00AD43C0" w14:paraId="07CA67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DB5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5DE9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_1_AJ243491</w:t>
            </w:r>
          </w:p>
        </w:tc>
      </w:tr>
      <w:tr w:rsidR="00AD43C0" w:rsidRPr="00AD43C0" w14:paraId="38DCBF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134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5390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0_1_AB196988</w:t>
            </w:r>
          </w:p>
        </w:tc>
      </w:tr>
      <w:tr w:rsidR="00AD43C0" w:rsidRPr="00AD43C0" w14:paraId="648B434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27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CBFB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2_2_DQ361087</w:t>
            </w:r>
          </w:p>
        </w:tc>
      </w:tr>
      <w:tr w:rsidR="00AD43C0" w:rsidRPr="00AD43C0" w14:paraId="5535001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DD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1066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4_1_EF192154</w:t>
            </w:r>
          </w:p>
        </w:tc>
      </w:tr>
      <w:tr w:rsidR="00AD43C0" w:rsidRPr="00AD43C0" w14:paraId="341924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247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7CBA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5_1_HM175876</w:t>
            </w:r>
          </w:p>
        </w:tc>
      </w:tr>
      <w:tr w:rsidR="00AD43C0" w:rsidRPr="00AD43C0" w14:paraId="218BDA7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6F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A914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6_1_GU045307</w:t>
            </w:r>
          </w:p>
        </w:tc>
      </w:tr>
      <w:tr w:rsidR="00AD43C0" w:rsidRPr="00AD43C0" w14:paraId="66EEB34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8CC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ECE3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7_1_JF894248</w:t>
            </w:r>
          </w:p>
        </w:tc>
      </w:tr>
      <w:tr w:rsidR="00AD43C0" w:rsidRPr="00AD43C0" w14:paraId="704B7F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1BA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40D5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8_1_JQ407409</w:t>
            </w:r>
          </w:p>
        </w:tc>
      </w:tr>
      <w:tr w:rsidR="00AD43C0" w:rsidRPr="00AD43C0" w14:paraId="361AFED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59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3C94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29_1_HQ438058</w:t>
            </w:r>
          </w:p>
        </w:tc>
      </w:tr>
      <w:tr w:rsidR="00AD43C0" w:rsidRPr="00AD43C0" w14:paraId="408CDE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086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1966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_1_AB010417</w:t>
            </w:r>
          </w:p>
        </w:tc>
      </w:tr>
      <w:tr w:rsidR="00AD43C0" w:rsidRPr="00AD43C0" w14:paraId="4C2C64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D5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9F37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1_1_KF148593</w:t>
            </w:r>
          </w:p>
        </w:tc>
      </w:tr>
      <w:tr w:rsidR="00AD43C0" w:rsidRPr="00AD43C0" w14:paraId="5ED0B0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0D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BF5F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2_1_JQ002629</w:t>
            </w:r>
          </w:p>
        </w:tc>
      </w:tr>
      <w:tr w:rsidR="00AD43C0" w:rsidRPr="00AD43C0" w14:paraId="639F015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E3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3FE0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3_1_JN848782</w:t>
            </w:r>
          </w:p>
        </w:tc>
      </w:tr>
      <w:tr w:rsidR="00AD43C0" w:rsidRPr="00AD43C0" w14:paraId="46DBEB1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358A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6C9D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4_1_AB715422</w:t>
            </w:r>
          </w:p>
        </w:tc>
      </w:tr>
      <w:tr w:rsidR="00AD43C0" w:rsidRPr="00AD43C0" w14:paraId="4A34C1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BF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1985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5_1_JF816544</w:t>
            </w:r>
          </w:p>
        </w:tc>
      </w:tr>
      <w:tr w:rsidR="00AD43C0" w:rsidRPr="00AD43C0" w14:paraId="4DE70D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F25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6BA6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7_1_JX131372</w:t>
            </w:r>
          </w:p>
        </w:tc>
      </w:tr>
      <w:tr w:rsidR="00AD43C0" w:rsidRPr="00AD43C0" w14:paraId="24B0539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328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6AC2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38_1_HQ875573</w:t>
            </w:r>
          </w:p>
        </w:tc>
      </w:tr>
      <w:tr w:rsidR="00AD43C0" w:rsidRPr="00AD43C0" w14:paraId="7B67CDC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48D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2F44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4_1_AF244145</w:t>
            </w:r>
          </w:p>
        </w:tc>
      </w:tr>
      <w:tr w:rsidR="00AD43C0" w:rsidRPr="00AD43C0" w14:paraId="0A42336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C1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0FC6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4_1_DQ307573</w:t>
            </w:r>
          </w:p>
        </w:tc>
      </w:tr>
      <w:tr w:rsidR="00AD43C0" w:rsidRPr="00AD43C0" w14:paraId="650796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B82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82125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40_1_AB753457</w:t>
            </w:r>
          </w:p>
        </w:tc>
      </w:tr>
      <w:tr w:rsidR="00AD43C0" w:rsidRPr="00AD43C0" w14:paraId="073833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53E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B1C7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41_1_AB753458</w:t>
            </w:r>
          </w:p>
        </w:tc>
      </w:tr>
      <w:tr w:rsidR="00AD43C0" w:rsidRPr="00AD43C0" w14:paraId="31B28DC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4D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4AFC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42_1_AB753456</w:t>
            </w:r>
          </w:p>
        </w:tc>
      </w:tr>
      <w:tr w:rsidR="00AD43C0" w:rsidRPr="00AD43C0" w14:paraId="10512CE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D5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19B5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43_1_AB777500</w:t>
            </w:r>
          </w:p>
        </w:tc>
      </w:tr>
      <w:tr w:rsidR="00AD43C0" w:rsidRPr="00AD43C0" w14:paraId="77E4BC9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5B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596E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44_1_AB777501</w:t>
            </w:r>
          </w:p>
        </w:tc>
      </w:tr>
      <w:tr w:rsidR="00AD43C0" w:rsidRPr="00AD43C0" w14:paraId="045F23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E9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596A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5_1_JF810083</w:t>
            </w:r>
          </w:p>
        </w:tc>
      </w:tr>
      <w:tr w:rsidR="00AD43C0" w:rsidRPr="00AD43C0" w14:paraId="6635E7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97F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D09D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6_1_AB188812</w:t>
            </w:r>
          </w:p>
        </w:tc>
      </w:tr>
      <w:tr w:rsidR="00AD43C0" w:rsidRPr="00AD43C0" w14:paraId="0D7524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89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446F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7_1_AF318077</w:t>
            </w:r>
          </w:p>
        </w:tc>
      </w:tr>
      <w:tr w:rsidR="00AD43C0" w:rsidRPr="00AD43C0" w14:paraId="0D8804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E2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8ECE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8_1_EU042136</w:t>
            </w:r>
          </w:p>
        </w:tc>
      </w:tr>
      <w:tr w:rsidR="00AD43C0" w:rsidRPr="00AD43C0" w14:paraId="78404DB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770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327F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MP-9_1_AY033653</w:t>
            </w:r>
          </w:p>
        </w:tc>
      </w:tr>
      <w:tr w:rsidR="00AD43C0" w:rsidRPr="00AD43C0" w14:paraId="4A6B73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250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0081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1_1_AF099139</w:t>
            </w:r>
          </w:p>
        </w:tc>
      </w:tr>
      <w:tr w:rsidR="00AD43C0" w:rsidRPr="00AD43C0" w14:paraId="70CBCE6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7A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0B97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10_1_GU206353</w:t>
            </w:r>
          </w:p>
        </w:tc>
      </w:tr>
      <w:tr w:rsidR="00AD43C0" w:rsidRPr="00AD43C0" w14:paraId="711C2E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C0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6C62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11_1_HM245379</w:t>
            </w:r>
          </w:p>
        </w:tc>
      </w:tr>
      <w:tr w:rsidR="00AD43C0" w:rsidRPr="00AD43C0" w14:paraId="47B54B2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8C5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FC86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12_1_HM245380</w:t>
            </w:r>
          </w:p>
        </w:tc>
      </w:tr>
      <w:tr w:rsidR="00AD43C0" w:rsidRPr="00AD43C0" w14:paraId="0C5F4CC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4E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03C9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14_1_HM367709</w:t>
            </w:r>
          </w:p>
        </w:tc>
      </w:tr>
      <w:tr w:rsidR="00AD43C0" w:rsidRPr="00AD43C0" w14:paraId="6FB73C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11E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BC7A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15_1_AB563173</w:t>
            </w:r>
          </w:p>
        </w:tc>
      </w:tr>
      <w:tr w:rsidR="00AD43C0" w:rsidRPr="00AD43C0" w14:paraId="725AF5D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872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3DEA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2_2_AF219127</w:t>
            </w:r>
          </w:p>
        </w:tc>
      </w:tr>
      <w:tr w:rsidR="00AD43C0" w:rsidRPr="00AD43C0" w14:paraId="01A7F47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06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8FF4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2a_4_AF219130</w:t>
            </w:r>
          </w:p>
        </w:tc>
      </w:tr>
      <w:tr w:rsidR="00AD43C0" w:rsidRPr="00AD43C0" w14:paraId="549BC3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A535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3D2A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2b_3_EF672681</w:t>
            </w:r>
          </w:p>
        </w:tc>
      </w:tr>
      <w:tr w:rsidR="00AD43C0" w:rsidRPr="00AD43C0" w14:paraId="08366C7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767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7BAA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2c_1_GU186042</w:t>
            </w:r>
          </w:p>
        </w:tc>
      </w:tr>
      <w:tr w:rsidR="00AD43C0" w:rsidRPr="00AD43C0" w14:paraId="4516734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AF0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2233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3_1_AF219131</w:t>
            </w:r>
          </w:p>
        </w:tc>
      </w:tr>
      <w:tr w:rsidR="00AD43C0" w:rsidRPr="00AD43C0" w14:paraId="540A9E4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22D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A8BA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4_1_AF219135</w:t>
            </w:r>
          </w:p>
        </w:tc>
      </w:tr>
      <w:tr w:rsidR="00AD43C0" w:rsidRPr="00AD43C0" w14:paraId="6D9FC03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5D8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413B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5_1_AY504627</w:t>
            </w:r>
          </w:p>
        </w:tc>
      </w:tr>
      <w:tr w:rsidR="00AD43C0" w:rsidRPr="00AD43C0" w14:paraId="7AC735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D3C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1DF1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6_1_AM087455</w:t>
            </w:r>
          </w:p>
        </w:tc>
      </w:tr>
      <w:tr w:rsidR="00AD43C0" w:rsidRPr="00AD43C0" w14:paraId="1A141FE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087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40CD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7_1_AB529520</w:t>
            </w:r>
          </w:p>
        </w:tc>
      </w:tr>
      <w:tr w:rsidR="00AD43C0" w:rsidRPr="00AD43C0" w14:paraId="59C3AF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827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BF73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8_1_GU186044</w:t>
            </w:r>
          </w:p>
        </w:tc>
      </w:tr>
      <w:tr w:rsidR="00AD43C0" w:rsidRPr="00AD43C0" w14:paraId="3D5311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63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77E9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IND-9_1_GU186045</w:t>
            </w:r>
          </w:p>
        </w:tc>
      </w:tr>
      <w:tr w:rsidR="00AD43C0" w:rsidRPr="00AD43C0" w14:paraId="705E84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5B6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956C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JOHN-1_1_AY028464</w:t>
            </w:r>
          </w:p>
        </w:tc>
      </w:tr>
      <w:tr w:rsidR="00AD43C0" w:rsidRPr="00AD43C0" w14:paraId="68C741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31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1C96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HM-1_1_AB364006</w:t>
            </w:r>
          </w:p>
        </w:tc>
      </w:tr>
      <w:tr w:rsidR="00AD43C0" w:rsidRPr="00AD43C0" w14:paraId="70C4CD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346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53B1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_1_AF297554</w:t>
            </w:r>
          </w:p>
        </w:tc>
      </w:tr>
      <w:tr w:rsidR="00AD43C0" w:rsidRPr="00AD43C0" w14:paraId="5DE438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8D5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FC8E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0_1_GQ140348</w:t>
            </w:r>
          </w:p>
        </w:tc>
      </w:tr>
      <w:tr w:rsidR="00AD43C0" w:rsidRPr="00AD43C0" w14:paraId="1F05E2E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75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9040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1_1_HM066995</w:t>
            </w:r>
          </w:p>
        </w:tc>
      </w:tr>
      <w:tr w:rsidR="00AD43C0" w:rsidRPr="00AD43C0" w14:paraId="619C36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AC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DC89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2_1_HQ342889</w:t>
            </w:r>
          </w:p>
        </w:tc>
      </w:tr>
      <w:tr w:rsidR="00AD43C0" w:rsidRPr="00AD43C0" w14:paraId="3250E04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470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F140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3_1_HQ342890</w:t>
            </w:r>
          </w:p>
        </w:tc>
      </w:tr>
      <w:tr w:rsidR="00AD43C0" w:rsidRPr="00AD43C0" w14:paraId="3107A1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E6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7A11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4_1_JX524191</w:t>
            </w:r>
          </w:p>
        </w:tc>
      </w:tr>
      <w:tr w:rsidR="00AD43C0" w:rsidRPr="00AD43C0" w14:paraId="391BFE9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458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5410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5_1_KC433553</w:t>
            </w:r>
          </w:p>
        </w:tc>
      </w:tr>
      <w:tr w:rsidR="00AD43C0" w:rsidRPr="00AD43C0" w14:paraId="67E65A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DF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F7C2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16_1_KC465199</w:t>
            </w:r>
          </w:p>
        </w:tc>
      </w:tr>
      <w:tr w:rsidR="00AD43C0" w:rsidRPr="00AD43C0" w14:paraId="3A77FE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045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F1DB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2_1_AY034847</w:t>
            </w:r>
          </w:p>
        </w:tc>
      </w:tr>
      <w:tr w:rsidR="00AD43C0" w:rsidRPr="00AD43C0" w14:paraId="623B6F2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AD8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D0BE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3_1_HM769262</w:t>
            </w:r>
          </w:p>
        </w:tc>
      </w:tr>
      <w:tr w:rsidR="00AD43C0" w:rsidRPr="00AD43C0" w14:paraId="2CCF673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458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6E9E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4_1_FJ473382</w:t>
            </w:r>
          </w:p>
        </w:tc>
      </w:tr>
      <w:tr w:rsidR="00AD43C0" w:rsidRPr="00AD43C0" w14:paraId="6356414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727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6CC1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5_1_EU400222</w:t>
            </w:r>
          </w:p>
        </w:tc>
      </w:tr>
      <w:tr w:rsidR="00AD43C0" w:rsidRPr="00AD43C0" w14:paraId="07512CC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52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E564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6_1_EU555534</w:t>
            </w:r>
          </w:p>
        </w:tc>
      </w:tr>
      <w:tr w:rsidR="00AD43C0" w:rsidRPr="00AD43C0" w14:paraId="6DA23D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B1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28A7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7_1_EU729727</w:t>
            </w:r>
          </w:p>
        </w:tc>
      </w:tr>
      <w:tr w:rsidR="00AD43C0" w:rsidRPr="00AD43C0" w14:paraId="59A0264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A3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4E01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8_1_FJ234412</w:t>
            </w:r>
          </w:p>
        </w:tc>
      </w:tr>
      <w:tr w:rsidR="00AD43C0" w:rsidRPr="00AD43C0" w14:paraId="1A3A26E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F1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E938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KPC-9_1_FJ624872</w:t>
            </w:r>
          </w:p>
        </w:tc>
      </w:tr>
      <w:tr w:rsidR="00AD43C0" w:rsidRPr="00AD43C0" w14:paraId="001024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46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5139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1_3_EF126059</w:t>
            </w:r>
          </w:p>
        </w:tc>
      </w:tr>
      <w:tr w:rsidR="00AD43C0" w:rsidRPr="00AD43C0" w14:paraId="339B06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60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889A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AT-1_1_X78117</w:t>
            </w:r>
          </w:p>
        </w:tc>
      </w:tr>
      <w:tr w:rsidR="00AD43C0" w:rsidRPr="00AD43C0" w14:paraId="26428C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6A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322F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CR-1_1_X56809</w:t>
            </w:r>
          </w:p>
        </w:tc>
      </w:tr>
      <w:tr w:rsidR="00AD43C0" w:rsidRPr="00AD43C0" w14:paraId="402992A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12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5836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_1_X04515</w:t>
            </w:r>
          </w:p>
        </w:tc>
      </w:tr>
      <w:tr w:rsidR="00AD43C0" w:rsidRPr="00AD43C0" w14:paraId="03A3E17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CE6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4D7C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0_1_AJ635419</w:t>
            </w:r>
          </w:p>
        </w:tc>
      </w:tr>
      <w:tr w:rsidR="00AD43C0" w:rsidRPr="00AD43C0" w14:paraId="55EBEFE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D59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34A0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1_1_AJ635417</w:t>
            </w:r>
          </w:p>
        </w:tc>
      </w:tr>
      <w:tr w:rsidR="00AD43C0" w:rsidRPr="00AD43C0" w14:paraId="661DEE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56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75D2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2_1_AJ635406</w:t>
            </w:r>
          </w:p>
        </w:tc>
      </w:tr>
      <w:tr w:rsidR="00AD43C0" w:rsidRPr="00AD43C0" w14:paraId="01A8197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A90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536D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3_1_AJ635403</w:t>
            </w:r>
          </w:p>
        </w:tc>
      </w:tr>
      <w:tr w:rsidR="00AD43C0" w:rsidRPr="00AD43C0" w14:paraId="224A0F6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64C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122C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5_1_AF452105</w:t>
            </w:r>
          </w:p>
        </w:tc>
      </w:tr>
      <w:tr w:rsidR="00AD43C0" w:rsidRPr="00AD43C0" w14:paraId="05F7B56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DD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6118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6_1_AY743416</w:t>
            </w:r>
          </w:p>
        </w:tc>
      </w:tr>
      <w:tr w:rsidR="00AD43C0" w:rsidRPr="00AD43C0" w14:paraId="1B65B8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CA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214B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7_1_EF205593</w:t>
            </w:r>
          </w:p>
        </w:tc>
      </w:tr>
      <w:tr w:rsidR="00AD43C0" w:rsidRPr="00AD43C0" w14:paraId="5B778E0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5E7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92F9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8_1_AM850908</w:t>
            </w:r>
          </w:p>
        </w:tc>
      </w:tr>
      <w:tr w:rsidR="00AD43C0" w:rsidRPr="00AD43C0" w14:paraId="099BBD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B5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7DC2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19_1_AM850909</w:t>
            </w:r>
          </w:p>
        </w:tc>
      </w:tr>
      <w:tr w:rsidR="00AD43C0" w:rsidRPr="00AD43C0" w14:paraId="2FF2EF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00F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1579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_1_AY037780</w:t>
            </w:r>
          </w:p>
        </w:tc>
      </w:tr>
      <w:tr w:rsidR="00AD43C0" w:rsidRPr="00AD43C0" w14:paraId="59C9E8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27E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59C4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0_1_AM850910</w:t>
            </w:r>
          </w:p>
        </w:tc>
      </w:tr>
      <w:tr w:rsidR="00AD43C0" w:rsidRPr="00AD43C0" w14:paraId="3528C27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2A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A10A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1_1_AM850911</w:t>
            </w:r>
          </w:p>
        </w:tc>
      </w:tr>
      <w:tr w:rsidR="00AD43C0" w:rsidRPr="00AD43C0" w14:paraId="174311F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89D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7B5A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2_1_AM850912</w:t>
            </w:r>
          </w:p>
        </w:tc>
      </w:tr>
      <w:tr w:rsidR="00AD43C0" w:rsidRPr="00AD43C0" w14:paraId="09E6E5A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4DE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B1CB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3_1_AM850913</w:t>
            </w:r>
          </w:p>
        </w:tc>
      </w:tr>
      <w:tr w:rsidR="00AD43C0" w:rsidRPr="00AD43C0" w14:paraId="7BE5FC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3CF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29A6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4_1_AM850914</w:t>
            </w:r>
          </w:p>
        </w:tc>
      </w:tr>
      <w:tr w:rsidR="00AD43C0" w:rsidRPr="00AD43C0" w14:paraId="32E1AF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B7A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2DB7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5_1_HQ709169</w:t>
            </w:r>
          </w:p>
        </w:tc>
      </w:tr>
      <w:tr w:rsidR="00AD43C0" w:rsidRPr="00AD43C0" w14:paraId="718B97E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2D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F023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26_1_JQ067123</w:t>
            </w:r>
          </w:p>
        </w:tc>
      </w:tr>
      <w:tr w:rsidR="00AD43C0" w:rsidRPr="00AD43C0" w14:paraId="07DDA70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FAF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1BAD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3_1_AY130286</w:t>
            </w:r>
          </w:p>
        </w:tc>
      </w:tr>
      <w:tr w:rsidR="00AD43C0" w:rsidRPr="00AD43C0" w14:paraId="72C369D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A95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3704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4_1_AY130287</w:t>
            </w:r>
          </w:p>
        </w:tc>
      </w:tr>
      <w:tr w:rsidR="00AD43C0" w:rsidRPr="00AD43C0" w14:paraId="2478708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FE3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8683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5_1_AY633109</w:t>
            </w:r>
          </w:p>
        </w:tc>
      </w:tr>
      <w:tr w:rsidR="00AD43C0" w:rsidRPr="00AD43C0" w14:paraId="44C63C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C6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FFA7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7_1_AJ635425</w:t>
            </w:r>
          </w:p>
        </w:tc>
      </w:tr>
      <w:tr w:rsidR="00AD43C0" w:rsidRPr="00AD43C0" w14:paraId="313B34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1C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87A1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8_1_AJ635424</w:t>
            </w:r>
          </w:p>
        </w:tc>
      </w:tr>
      <w:tr w:rsidR="00AD43C0" w:rsidRPr="00AD43C0" w14:paraId="283497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F5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BC05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EN9_1_AJ635405</w:t>
            </w:r>
          </w:p>
        </w:tc>
      </w:tr>
      <w:tr w:rsidR="00AD43C0" w:rsidRPr="00AD43C0" w14:paraId="7D895C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418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1E32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LUT-1_1_AY695112</w:t>
            </w:r>
          </w:p>
        </w:tc>
      </w:tr>
      <w:tr w:rsidR="00AD43C0" w:rsidRPr="00AD43C0" w14:paraId="6890D82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FB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EA3F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AL-1_1_AJ277209</w:t>
            </w:r>
          </w:p>
        </w:tc>
      </w:tr>
      <w:tr w:rsidR="00AD43C0" w:rsidRPr="00AD43C0" w14:paraId="6163DE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EF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FD4C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AL-1_2_AJ609506</w:t>
            </w:r>
          </w:p>
        </w:tc>
      </w:tr>
      <w:tr w:rsidR="00AD43C0" w:rsidRPr="00AD43C0" w14:paraId="0FF8AC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A92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92FC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IR-1_1_M37839</w:t>
            </w:r>
          </w:p>
        </w:tc>
      </w:tr>
      <w:tr w:rsidR="00AD43C0" w:rsidRPr="00AD43C0" w14:paraId="7D0AAFF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9D8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C9C1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IR-2_1_AY227752</w:t>
            </w:r>
          </w:p>
        </w:tc>
      </w:tr>
      <w:tr w:rsidR="00AD43C0" w:rsidRPr="00AD43C0" w14:paraId="3F8AD4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DB1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71D1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IR-3_1_AY743435</w:t>
            </w:r>
          </w:p>
        </w:tc>
      </w:tr>
      <w:tr w:rsidR="00AD43C0" w:rsidRPr="00AD43C0" w14:paraId="086E8D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FF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5665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IR-4_1_EF417572</w:t>
            </w:r>
          </w:p>
        </w:tc>
      </w:tr>
      <w:tr w:rsidR="00AD43C0" w:rsidRPr="00AD43C0" w14:paraId="110765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ED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3C29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IR-5_1_FJ237367</w:t>
            </w:r>
          </w:p>
        </w:tc>
      </w:tr>
      <w:tr w:rsidR="00AD43C0" w:rsidRPr="00AD43C0" w14:paraId="20D65C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746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CB93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IR-6_1_JQ664733</w:t>
            </w:r>
          </w:p>
        </w:tc>
      </w:tr>
      <w:tr w:rsidR="00AD43C0" w:rsidRPr="00AD43C0" w14:paraId="556100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4AC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7E2B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R_1_Y10283</w:t>
            </w:r>
          </w:p>
        </w:tc>
      </w:tr>
      <w:tr w:rsidR="00AD43C0" w:rsidRPr="00AD43C0" w14:paraId="600CC9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83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27AC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R-2_1_AY235804</w:t>
            </w:r>
          </w:p>
        </w:tc>
      </w:tr>
      <w:tr w:rsidR="00AD43C0" w:rsidRPr="00AD43C0" w14:paraId="36D3854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BA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B2BB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X-1_1_D13304</w:t>
            </w:r>
          </w:p>
        </w:tc>
      </w:tr>
      <w:tr w:rsidR="00AD43C0" w:rsidRPr="00AD43C0" w14:paraId="349110B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C73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E40B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X-2_1_AJ276453</w:t>
            </w:r>
          </w:p>
        </w:tc>
      </w:tr>
      <w:tr w:rsidR="00AD43C0" w:rsidRPr="00AD43C0" w14:paraId="4AA616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BDE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DD5F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X-3_1_EU515248</w:t>
            </w:r>
          </w:p>
        </w:tc>
      </w:tr>
      <w:tr w:rsidR="00AD43C0" w:rsidRPr="00AD43C0" w14:paraId="06BCF5A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4C9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76F5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X-4_1_FJ262599</w:t>
            </w:r>
          </w:p>
        </w:tc>
      </w:tr>
      <w:tr w:rsidR="00AD43C0" w:rsidRPr="00AD43C0" w14:paraId="5B869D1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B3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7B19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X-5_1_GQ152600</w:t>
            </w:r>
          </w:p>
        </w:tc>
      </w:tr>
      <w:tr w:rsidR="00AD43C0" w:rsidRPr="00AD43C0" w14:paraId="3DE7B9C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4D6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EB2B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X-6_1_GQ152601</w:t>
            </w:r>
          </w:p>
        </w:tc>
      </w:tr>
      <w:tr w:rsidR="00AD43C0" w:rsidRPr="00AD43C0" w14:paraId="15691F7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CF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490C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OX-7_1_GQ152602</w:t>
            </w:r>
          </w:p>
        </w:tc>
      </w:tr>
      <w:tr w:rsidR="00AD43C0" w:rsidRPr="00AD43C0" w14:paraId="259A08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F4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0B89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MUS-1_1_AF441286</w:t>
            </w:r>
          </w:p>
        </w:tc>
      </w:tr>
      <w:tr w:rsidR="00AD43C0" w:rsidRPr="00AD43C0" w14:paraId="37E5C9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11D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EE66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1_1_FN396876</w:t>
            </w:r>
          </w:p>
        </w:tc>
      </w:tr>
      <w:tr w:rsidR="00AD43C0" w:rsidRPr="00AD43C0" w14:paraId="1047F40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69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8931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10_1_KF361506</w:t>
            </w:r>
          </w:p>
        </w:tc>
      </w:tr>
      <w:tr w:rsidR="00AD43C0" w:rsidRPr="00AD43C0" w14:paraId="0E1CF5C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90A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D51F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12_1_AB926431</w:t>
            </w:r>
          </w:p>
        </w:tc>
      </w:tr>
      <w:tr w:rsidR="00AD43C0" w:rsidRPr="00AD43C0" w14:paraId="58D279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E96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B4B0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13_1_LC012596</w:t>
            </w:r>
          </w:p>
        </w:tc>
      </w:tr>
      <w:tr w:rsidR="00AD43C0" w:rsidRPr="00AD43C0" w14:paraId="68FC95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65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24C7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2_1_JF703135</w:t>
            </w:r>
          </w:p>
        </w:tc>
      </w:tr>
      <w:tr w:rsidR="00AD43C0" w:rsidRPr="00AD43C0" w14:paraId="624868D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71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49AB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3_1_JQ734687</w:t>
            </w:r>
          </w:p>
        </w:tc>
      </w:tr>
      <w:tr w:rsidR="00AD43C0" w:rsidRPr="00AD43C0" w14:paraId="190507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E7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C5F2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4_1_JQ348841</w:t>
            </w:r>
          </w:p>
        </w:tc>
      </w:tr>
      <w:tr w:rsidR="00AD43C0" w:rsidRPr="00AD43C0" w14:paraId="7A6B46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E2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FA8F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5_1_JN104597</w:t>
            </w:r>
          </w:p>
        </w:tc>
      </w:tr>
      <w:tr w:rsidR="00AD43C0" w:rsidRPr="00AD43C0" w14:paraId="6A0E34C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0C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3A0C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6_1_JN967644</w:t>
            </w:r>
          </w:p>
        </w:tc>
      </w:tr>
      <w:tr w:rsidR="00AD43C0" w:rsidRPr="00AD43C0" w14:paraId="6DE6EE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0F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AD7E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7_1_JX262694</w:t>
            </w:r>
          </w:p>
        </w:tc>
      </w:tr>
      <w:tr w:rsidR="00AD43C0" w:rsidRPr="00AD43C0" w14:paraId="421D3A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EA3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F4A2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8_1_AB744718</w:t>
            </w:r>
          </w:p>
        </w:tc>
      </w:tr>
      <w:tr w:rsidR="00AD43C0" w:rsidRPr="00AD43C0" w14:paraId="447574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46B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73BF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DM-9_1_KC999080</w:t>
            </w:r>
          </w:p>
        </w:tc>
      </w:tr>
      <w:tr w:rsidR="00AD43C0" w:rsidRPr="00AD43C0" w14:paraId="078FE3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02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70C0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MC-A_1_AJ536087</w:t>
            </w:r>
          </w:p>
        </w:tc>
      </w:tr>
      <w:tr w:rsidR="00AD43C0" w:rsidRPr="00AD43C0" w14:paraId="5A4C3B6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0E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272F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NPS_1_AY027589</w:t>
            </w:r>
          </w:p>
        </w:tc>
      </w:tr>
      <w:tr w:rsidR="00AD43C0" w:rsidRPr="00AD43C0" w14:paraId="54AAE3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F5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C903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CH-2_1_AJ295340</w:t>
            </w:r>
          </w:p>
        </w:tc>
      </w:tr>
      <w:tr w:rsidR="00AD43C0" w:rsidRPr="00AD43C0" w14:paraId="3FF188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15A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5B9F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CH-3_1_AJ295341</w:t>
            </w:r>
          </w:p>
        </w:tc>
      </w:tr>
      <w:tr w:rsidR="00AD43C0" w:rsidRPr="00AD43C0" w14:paraId="209720A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E4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A066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CH-4_1_AJ295342</w:t>
            </w:r>
          </w:p>
        </w:tc>
      </w:tr>
      <w:tr w:rsidR="00AD43C0" w:rsidRPr="00AD43C0" w14:paraId="11D042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C5D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2C69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CH-5_1_AJ295343</w:t>
            </w:r>
          </w:p>
        </w:tc>
      </w:tr>
      <w:tr w:rsidR="00AD43C0" w:rsidRPr="00AD43C0" w14:paraId="70DE58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0FF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D4A5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CH-6_1_AJ295344</w:t>
            </w:r>
          </w:p>
        </w:tc>
      </w:tr>
      <w:tr w:rsidR="00AD43C0" w:rsidRPr="00AD43C0" w14:paraId="54D5D2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4AC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C663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CH-7_1_AJ295345</w:t>
            </w:r>
          </w:p>
        </w:tc>
      </w:tr>
      <w:tr w:rsidR="00AD43C0" w:rsidRPr="00AD43C0" w14:paraId="2E0083B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15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9CA8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CH-8_1_DQ489307</w:t>
            </w:r>
          </w:p>
        </w:tc>
      </w:tr>
      <w:tr w:rsidR="00AD43C0" w:rsidRPr="00AD43C0" w14:paraId="3F3118D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CF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1FFC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_1_AM051138</w:t>
            </w:r>
          </w:p>
        </w:tc>
      </w:tr>
      <w:tr w:rsidR="00AD43C0" w:rsidRPr="00AD43C0" w14:paraId="7F68EF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1B8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4FD3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0_1_AM051149</w:t>
            </w:r>
          </w:p>
        </w:tc>
      </w:tr>
      <w:tr w:rsidR="00AD43C0" w:rsidRPr="00AD43C0" w14:paraId="1F0842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28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48A5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1_1_AM850915</w:t>
            </w:r>
          </w:p>
        </w:tc>
      </w:tr>
      <w:tr w:rsidR="00AD43C0" w:rsidRPr="00AD43C0" w14:paraId="547A362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D36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1144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2_1_AM850915</w:t>
            </w:r>
          </w:p>
        </w:tc>
      </w:tr>
      <w:tr w:rsidR="00AD43C0" w:rsidRPr="00AD43C0" w14:paraId="439F5B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5C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9DD2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3_1_FJ534513</w:t>
            </w:r>
          </w:p>
        </w:tc>
      </w:tr>
      <w:tr w:rsidR="00AD43C0" w:rsidRPr="00AD43C0" w14:paraId="36B73F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88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22C3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4_1_FJ534512</w:t>
            </w:r>
          </w:p>
        </w:tc>
      </w:tr>
      <w:tr w:rsidR="00AD43C0" w:rsidRPr="00AD43C0" w14:paraId="58F2B6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E31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BDEB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5_1_FJ755841</w:t>
            </w:r>
          </w:p>
        </w:tc>
      </w:tr>
      <w:tr w:rsidR="00AD43C0" w:rsidRPr="00AD43C0" w14:paraId="0B5A4C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A7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0289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16_1_FJ755840</w:t>
            </w:r>
          </w:p>
        </w:tc>
      </w:tr>
      <w:tr w:rsidR="00AD43C0" w:rsidRPr="00AD43C0" w14:paraId="76F6675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948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C364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2_1_AM051139</w:t>
            </w:r>
          </w:p>
        </w:tc>
      </w:tr>
      <w:tr w:rsidR="00AD43C0" w:rsidRPr="00AD43C0" w14:paraId="6B1F2D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866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B7D9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3_1_AM051140</w:t>
            </w:r>
          </w:p>
        </w:tc>
      </w:tr>
      <w:tr w:rsidR="00AD43C0" w:rsidRPr="00AD43C0" w14:paraId="123479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AF4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11F0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4_1_AM051142</w:t>
            </w:r>
          </w:p>
        </w:tc>
      </w:tr>
      <w:tr w:rsidR="00AD43C0" w:rsidRPr="00AD43C0" w14:paraId="013302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43F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8227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5_1_AM051143</w:t>
            </w:r>
          </w:p>
        </w:tc>
      </w:tr>
      <w:tr w:rsidR="00AD43C0" w:rsidRPr="00AD43C0" w14:paraId="4CC38C4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BD4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3405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6_1_AM051144</w:t>
            </w:r>
          </w:p>
        </w:tc>
      </w:tr>
      <w:tr w:rsidR="00AD43C0" w:rsidRPr="00AD43C0" w14:paraId="0E67C9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45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1400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7_1_AM051145</w:t>
            </w:r>
          </w:p>
        </w:tc>
      </w:tr>
      <w:tr w:rsidR="00AD43C0" w:rsidRPr="00AD43C0" w14:paraId="098E87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47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EC19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8_1_AM051147</w:t>
            </w:r>
          </w:p>
        </w:tc>
      </w:tr>
      <w:tr w:rsidR="00AD43C0" w:rsidRPr="00AD43C0" w14:paraId="73B146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7D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1340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A-9_1_AM051148</w:t>
            </w:r>
          </w:p>
        </w:tc>
      </w:tr>
      <w:tr w:rsidR="00AD43C0" w:rsidRPr="00AD43C0" w14:paraId="6D99AD7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37A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BDE8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_1_AM051150</w:t>
            </w:r>
          </w:p>
        </w:tc>
      </w:tr>
      <w:tr w:rsidR="00AD43C0" w:rsidRPr="00AD43C0" w14:paraId="662832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054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CEBC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0_1_AM051160</w:t>
            </w:r>
          </w:p>
        </w:tc>
      </w:tr>
      <w:tr w:rsidR="00AD43C0" w:rsidRPr="00AD43C0" w14:paraId="109FAA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EDE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0DCD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1_1_AM051161</w:t>
            </w:r>
          </w:p>
        </w:tc>
      </w:tr>
      <w:tr w:rsidR="00AD43C0" w:rsidRPr="00AD43C0" w14:paraId="692D4D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C6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C052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2_1_AJ635420</w:t>
            </w:r>
          </w:p>
        </w:tc>
      </w:tr>
      <w:tr w:rsidR="00AD43C0" w:rsidRPr="00AD43C0" w14:paraId="47828B9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D02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2CF3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3_1_AY825330</w:t>
            </w:r>
          </w:p>
        </w:tc>
      </w:tr>
      <w:tr w:rsidR="00AD43C0" w:rsidRPr="00AD43C0" w14:paraId="6E58306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2CD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08E5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4_1_DQ995288</w:t>
            </w:r>
          </w:p>
        </w:tc>
      </w:tr>
      <w:tr w:rsidR="00AD43C0" w:rsidRPr="00AD43C0" w14:paraId="7B5E45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559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8A2F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5_1_AM850917</w:t>
            </w:r>
          </w:p>
        </w:tc>
      </w:tr>
      <w:tr w:rsidR="00AD43C0" w:rsidRPr="00AD43C0" w14:paraId="0DF9BE3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C2A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5069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6_1_AM850918</w:t>
            </w:r>
          </w:p>
        </w:tc>
      </w:tr>
      <w:tr w:rsidR="00AD43C0" w:rsidRPr="00AD43C0" w14:paraId="317FDC5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22A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17F7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7_1_AM850919</w:t>
            </w:r>
          </w:p>
        </w:tc>
      </w:tr>
      <w:tr w:rsidR="00AD43C0" w:rsidRPr="00AD43C0" w14:paraId="3AD6DC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40D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EF49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8_1_AM850920</w:t>
            </w:r>
          </w:p>
        </w:tc>
      </w:tr>
      <w:tr w:rsidR="00AD43C0" w:rsidRPr="00AD43C0" w14:paraId="42148EF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C9B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44C3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19_1_AM850921</w:t>
            </w:r>
          </w:p>
        </w:tc>
      </w:tr>
      <w:tr w:rsidR="00AD43C0" w:rsidRPr="00AD43C0" w14:paraId="27B19C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D1A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A233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2_1_AM051151</w:t>
            </w:r>
          </w:p>
        </w:tc>
      </w:tr>
      <w:tr w:rsidR="00AD43C0" w:rsidRPr="00AD43C0" w14:paraId="5D4D5F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ECB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33BF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20_1_AM850922</w:t>
            </w:r>
          </w:p>
        </w:tc>
      </w:tr>
      <w:tr w:rsidR="00AD43C0" w:rsidRPr="00AD43C0" w14:paraId="48D128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079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1ABC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3_1_AM051152</w:t>
            </w:r>
          </w:p>
        </w:tc>
      </w:tr>
      <w:tr w:rsidR="00AD43C0" w:rsidRPr="00AD43C0" w14:paraId="4B974C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4E0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1256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4_1_AM051153</w:t>
            </w:r>
          </w:p>
        </w:tc>
      </w:tr>
      <w:tr w:rsidR="00AD43C0" w:rsidRPr="00AD43C0" w14:paraId="065FC4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C5B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FE43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5_1_AY512506</w:t>
            </w:r>
          </w:p>
        </w:tc>
      </w:tr>
      <w:tr w:rsidR="00AD43C0" w:rsidRPr="00AD43C0" w14:paraId="0C6B01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846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9619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6_1_AY850171</w:t>
            </w:r>
          </w:p>
        </w:tc>
      </w:tr>
      <w:tr w:rsidR="00AD43C0" w:rsidRPr="00AD43C0" w14:paraId="02184D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0A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438A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7_1_AM051156</w:t>
            </w:r>
          </w:p>
        </w:tc>
      </w:tr>
      <w:tr w:rsidR="00AD43C0" w:rsidRPr="00AD43C0" w14:paraId="67A6FA2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DF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4B7A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8_1_AM051157</w:t>
            </w:r>
          </w:p>
        </w:tc>
      </w:tr>
      <w:tr w:rsidR="00AD43C0" w:rsidRPr="00AD43C0" w14:paraId="19F8B2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6B3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AA9A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KP-B-9_1_AM051159</w:t>
            </w:r>
          </w:p>
        </w:tc>
      </w:tr>
      <w:tr w:rsidR="00AD43C0" w:rsidRPr="00AD43C0" w14:paraId="33B0C4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DA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DCE7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_1_J02967</w:t>
            </w:r>
          </w:p>
        </w:tc>
      </w:tr>
      <w:tr w:rsidR="00AD43C0" w:rsidRPr="00AD43C0" w14:paraId="56A1272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1DE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5F3C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_1_HM175875</w:t>
            </w:r>
          </w:p>
        </w:tc>
      </w:tr>
      <w:tr w:rsidR="00AD43C0" w:rsidRPr="00AD43C0" w14:paraId="015089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730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B791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_2_EU886981</w:t>
            </w:r>
          </w:p>
        </w:tc>
      </w:tr>
      <w:tr w:rsidR="00AD43C0" w:rsidRPr="00AD43C0" w14:paraId="3E6B8B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809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460C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0_1_AM231720</w:t>
            </w:r>
          </w:p>
        </w:tc>
      </w:tr>
      <w:tr w:rsidR="00AD43C0" w:rsidRPr="00AD43C0" w14:paraId="680310D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CC4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9B11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1_1_AM412777</w:t>
            </w:r>
          </w:p>
        </w:tc>
      </w:tr>
      <w:tr w:rsidR="00AD43C0" w:rsidRPr="00AD43C0" w14:paraId="0738E1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ACC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701D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4_1_EF581285</w:t>
            </w:r>
          </w:p>
        </w:tc>
      </w:tr>
      <w:tr w:rsidR="00AD43C0" w:rsidRPr="00AD43C0" w14:paraId="22F3A04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FF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1684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6_1_EF650032</w:t>
            </w:r>
          </w:p>
        </w:tc>
      </w:tr>
      <w:tr w:rsidR="00AD43C0" w:rsidRPr="00AD43C0" w14:paraId="2A1CCB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95C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31F8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7_1_EF650033</w:t>
            </w:r>
          </w:p>
        </w:tc>
      </w:tr>
      <w:tr w:rsidR="00AD43C0" w:rsidRPr="00AD43C0" w14:paraId="6763CB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873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5AFB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8_1_EF650034</w:t>
            </w:r>
          </w:p>
        </w:tc>
      </w:tr>
      <w:tr w:rsidR="00AD43C0" w:rsidRPr="00AD43C0" w14:paraId="2AFC0F5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9AD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F71C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09_1_EF650035</w:t>
            </w:r>
          </w:p>
        </w:tc>
      </w:tr>
      <w:tr w:rsidR="00AD43C0" w:rsidRPr="00AD43C0" w14:paraId="1098D40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556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3AC4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_1_Z22590</w:t>
            </w:r>
          </w:p>
        </w:tc>
      </w:tr>
      <w:tr w:rsidR="00AD43C0" w:rsidRPr="00AD43C0" w14:paraId="23D77D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EC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7A45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0_1_EF650036</w:t>
            </w:r>
          </w:p>
        </w:tc>
      </w:tr>
      <w:tr w:rsidR="00AD43C0" w:rsidRPr="00AD43C0" w14:paraId="05EF038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D59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9C79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1_1_EF650037</w:t>
            </w:r>
          </w:p>
        </w:tc>
      </w:tr>
      <w:tr w:rsidR="00AD43C0" w:rsidRPr="00AD43C0" w14:paraId="58805BC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9F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0C00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2_1_EF650038</w:t>
            </w:r>
          </w:p>
        </w:tc>
      </w:tr>
      <w:tr w:rsidR="00AD43C0" w:rsidRPr="00AD43C0" w14:paraId="54B8D23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CB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91DC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3_1_EF653400</w:t>
            </w:r>
          </w:p>
        </w:tc>
      </w:tr>
      <w:tr w:rsidR="00AD43C0" w:rsidRPr="00AD43C0" w14:paraId="41EF739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50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705E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4_1_HM368376</w:t>
            </w:r>
          </w:p>
        </w:tc>
      </w:tr>
      <w:tr w:rsidR="00AD43C0" w:rsidRPr="00AD43C0" w14:paraId="499051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51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B7A7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4_2_HM368375</w:t>
            </w:r>
          </w:p>
        </w:tc>
      </w:tr>
      <w:tr w:rsidR="00AD43C0" w:rsidRPr="00AD43C0" w14:paraId="6D8DDB0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C02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10DA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4_3_HM104634</w:t>
            </w:r>
          </w:p>
        </w:tc>
      </w:tr>
      <w:tr w:rsidR="00AD43C0" w:rsidRPr="00AD43C0" w14:paraId="4DFA671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801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0E69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4_4_HM104633</w:t>
            </w:r>
          </w:p>
        </w:tc>
      </w:tr>
      <w:tr w:rsidR="00AD43C0" w:rsidRPr="00AD43C0" w14:paraId="13CDD8D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301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7530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4_5_HM056041</w:t>
            </w:r>
          </w:p>
        </w:tc>
      </w:tr>
      <w:tr w:rsidR="00AD43C0" w:rsidRPr="00AD43C0" w14:paraId="6D8A1A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CD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5EE5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4_6_HM056040</w:t>
            </w:r>
          </w:p>
        </w:tc>
      </w:tr>
      <w:tr w:rsidR="00AD43C0" w:rsidRPr="00AD43C0" w14:paraId="750EB11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B75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452E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5_1_EU029998</w:t>
            </w:r>
          </w:p>
        </w:tc>
      </w:tr>
      <w:tr w:rsidR="00AD43C0" w:rsidRPr="00AD43C0" w14:paraId="2CEDA5E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AD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7A82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6_1_EU220744</w:t>
            </w:r>
          </w:p>
        </w:tc>
      </w:tr>
      <w:tr w:rsidR="00AD43C0" w:rsidRPr="00AD43C0" w14:paraId="7384DC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09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8C96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7_1_GQ423625</w:t>
            </w:r>
          </w:p>
        </w:tc>
      </w:tr>
      <w:tr w:rsidR="00AD43C0" w:rsidRPr="00AD43C0" w14:paraId="051B09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68A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C07A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7_2_EU220745</w:t>
            </w:r>
          </w:p>
        </w:tc>
      </w:tr>
      <w:tr w:rsidR="00AD43C0" w:rsidRPr="00AD43C0" w14:paraId="6E6FFF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2E8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AC06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8_1_AF371964</w:t>
            </w:r>
          </w:p>
        </w:tc>
      </w:tr>
      <w:tr w:rsidR="00AD43C0" w:rsidRPr="00AD43C0" w14:paraId="45E1C28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5E9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FDF66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19_1_AY139598</w:t>
            </w:r>
          </w:p>
        </w:tc>
      </w:tr>
      <w:tr w:rsidR="00AD43C0" w:rsidRPr="00AD43C0" w14:paraId="649394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F8B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C6C5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2_1_U10251</w:t>
            </w:r>
          </w:p>
        </w:tc>
      </w:tr>
      <w:tr w:rsidR="00AD43C0" w:rsidRPr="00AD43C0" w14:paraId="6974DBF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03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0E80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20_1_HE963768</w:t>
            </w:r>
          </w:p>
        </w:tc>
      </w:tr>
      <w:tr w:rsidR="00AD43C0" w:rsidRPr="00AD43C0" w14:paraId="09E8EC0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855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5A3D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28_1_EU375515</w:t>
            </w:r>
          </w:p>
        </w:tc>
      </w:tr>
      <w:tr w:rsidR="00AD43C0" w:rsidRPr="00AD43C0" w14:paraId="56B104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30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4CA0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29_1_AM932669</w:t>
            </w:r>
          </w:p>
        </w:tc>
      </w:tr>
      <w:tr w:rsidR="00AD43C0" w:rsidRPr="00AD43C0" w14:paraId="69BEF45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482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0F305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_1_AF043558</w:t>
            </w:r>
          </w:p>
        </w:tc>
      </w:tr>
      <w:tr w:rsidR="00AD43C0" w:rsidRPr="00AD43C0" w14:paraId="6010902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F98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774E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_1_U59183</w:t>
            </w:r>
          </w:p>
        </w:tc>
      </w:tr>
      <w:tr w:rsidR="00AD43C0" w:rsidRPr="00AD43C0" w14:paraId="14775A1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8A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F60D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0_1_EU547445</w:t>
            </w:r>
          </w:p>
        </w:tc>
      </w:tr>
      <w:tr w:rsidR="00AD43C0" w:rsidRPr="00AD43C0" w14:paraId="1EAEF44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55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2918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1_1_EU547446</w:t>
            </w:r>
          </w:p>
        </w:tc>
      </w:tr>
      <w:tr w:rsidR="00AD43C0" w:rsidRPr="00AD43C0" w14:paraId="7EFCB2E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D0A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DB37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2_1_EU547447</w:t>
            </w:r>
          </w:p>
        </w:tc>
      </w:tr>
      <w:tr w:rsidR="00AD43C0" w:rsidRPr="00AD43C0" w14:paraId="3FDAF6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DF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F3F3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3_1_EU571228</w:t>
            </w:r>
          </w:p>
        </w:tc>
      </w:tr>
      <w:tr w:rsidR="00AD43C0" w:rsidRPr="00AD43C0" w14:paraId="0126102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704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BD02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4_1_HQ122933</w:t>
            </w:r>
          </w:p>
        </w:tc>
      </w:tr>
      <w:tr w:rsidR="00AD43C0" w:rsidRPr="00AD43C0" w14:paraId="426EA9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631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DE83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6_1_EU086833</w:t>
            </w:r>
          </w:p>
        </w:tc>
      </w:tr>
      <w:tr w:rsidR="00AD43C0" w:rsidRPr="00AD43C0" w14:paraId="2583D5A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127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01AE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6_2_EU086832</w:t>
            </w:r>
          </w:p>
        </w:tc>
      </w:tr>
      <w:tr w:rsidR="00AD43C0" w:rsidRPr="00AD43C0" w14:paraId="063516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94C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DC3D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7_1_EU086836</w:t>
            </w:r>
          </w:p>
        </w:tc>
      </w:tr>
      <w:tr w:rsidR="00AD43C0" w:rsidRPr="00AD43C0" w14:paraId="60443A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14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5F3A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8_1_EU670845</w:t>
            </w:r>
          </w:p>
        </w:tc>
      </w:tr>
      <w:tr w:rsidR="00AD43C0" w:rsidRPr="00AD43C0" w14:paraId="75FA48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073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E1C2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39_1_AM991978</w:t>
            </w:r>
          </w:p>
        </w:tc>
      </w:tr>
      <w:tr w:rsidR="00AD43C0" w:rsidRPr="00AD43C0" w14:paraId="0EE8780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9C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1B1B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_1_L38523</w:t>
            </w:r>
          </w:p>
        </w:tc>
      </w:tr>
      <w:tr w:rsidR="00AD43C0" w:rsidRPr="00AD43C0" w14:paraId="790EC07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10C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4D8C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1_1_EF552405</w:t>
            </w:r>
          </w:p>
        </w:tc>
      </w:tr>
      <w:tr w:rsidR="00AD43C0" w:rsidRPr="00AD43C0" w14:paraId="4473A05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9CE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73CC5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2_1_EU358785</w:t>
            </w:r>
          </w:p>
        </w:tc>
      </w:tr>
      <w:tr w:rsidR="00AD43C0" w:rsidRPr="00AD43C0" w14:paraId="0FF7EC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A14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4E5A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3_1_GQ861437</w:t>
            </w:r>
          </w:p>
        </w:tc>
      </w:tr>
      <w:tr w:rsidR="00AD43C0" w:rsidRPr="00AD43C0" w14:paraId="17DC260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BF6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8949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4_1_FJ617207</w:t>
            </w:r>
          </w:p>
        </w:tc>
      </w:tr>
      <w:tr w:rsidR="00AD43C0" w:rsidRPr="00AD43C0" w14:paraId="0FBAA0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91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A2DB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4_2_FJ872530</w:t>
            </w:r>
          </w:p>
        </w:tc>
      </w:tr>
      <w:tr w:rsidR="00AD43C0" w:rsidRPr="00AD43C0" w14:paraId="2F5EE90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07E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2584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5_1_FJ790516</w:t>
            </w:r>
          </w:p>
        </w:tc>
      </w:tr>
      <w:tr w:rsidR="00AD43C0" w:rsidRPr="00AD43C0" w14:paraId="0E27339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EED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8B96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6_1_FJ194460</w:t>
            </w:r>
          </w:p>
        </w:tc>
      </w:tr>
      <w:tr w:rsidR="00AD43C0" w:rsidRPr="00AD43C0" w14:paraId="5CE556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EE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A69D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7_1_FJ848783</w:t>
            </w:r>
          </w:p>
        </w:tc>
      </w:tr>
      <w:tr w:rsidR="00AD43C0" w:rsidRPr="00AD43C0" w14:paraId="0C4D083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78F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ABBB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8_1_GQ853679</w:t>
            </w:r>
          </w:p>
        </w:tc>
      </w:tr>
      <w:tr w:rsidR="00AD43C0" w:rsidRPr="00AD43C0" w14:paraId="6E78BC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EA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69F2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49_1_GQ853680</w:t>
            </w:r>
          </w:p>
        </w:tc>
      </w:tr>
      <w:tr w:rsidR="00AD43C0" w:rsidRPr="00AD43C0" w14:paraId="75EEFC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677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B3AC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5_1_U63835</w:t>
            </w:r>
          </w:p>
        </w:tc>
      </w:tr>
      <w:tr w:rsidR="00AD43C0" w:rsidRPr="00AD43C0" w14:paraId="114653B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65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8661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50_1_GQ853681</w:t>
            </w:r>
          </w:p>
        </w:tc>
      </w:tr>
      <w:tr w:rsidR="00AD43C0" w:rsidRPr="00AD43C0" w14:paraId="35187E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76B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A1BE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_1_AF043100</w:t>
            </w:r>
          </w:p>
        </w:tc>
      </w:tr>
      <w:tr w:rsidR="00AD43C0" w:rsidRPr="00AD43C0" w14:paraId="3F9D8F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83C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302F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0_1_GU199038</w:t>
            </w:r>
          </w:p>
        </w:tc>
      </w:tr>
      <w:tr w:rsidR="00AD43C0" w:rsidRPr="00AD43C0" w14:paraId="5EDA12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5E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C947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1_1_GQ202693</w:t>
            </w:r>
          </w:p>
        </w:tc>
      </w:tr>
      <w:tr w:rsidR="00AD43C0" w:rsidRPr="00AD43C0" w14:paraId="04FBB0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9DD7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8302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2_1_GU197550</w:t>
            </w:r>
          </w:p>
        </w:tc>
      </w:tr>
      <w:tr w:rsidR="00AD43C0" w:rsidRPr="00AD43C0" w14:paraId="76CC29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42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80446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3_1_HQ700343</w:t>
            </w:r>
          </w:p>
        </w:tc>
      </w:tr>
      <w:tr w:rsidR="00AD43C0" w:rsidRPr="00AD43C0" w14:paraId="37B8F08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E6C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6BC6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4_1_GU831575</w:t>
            </w:r>
          </w:p>
        </w:tc>
      </w:tr>
      <w:tr w:rsidR="00AD43C0" w:rsidRPr="00AD43C0" w14:paraId="33EF1A3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0B9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081A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5_1_HM488986</w:t>
            </w:r>
          </w:p>
        </w:tc>
      </w:tr>
      <w:tr w:rsidR="00AD43C0" w:rsidRPr="00AD43C0" w14:paraId="4B8C5C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C9F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1083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6_1_HM488987</w:t>
            </w:r>
          </w:p>
        </w:tc>
      </w:tr>
      <w:tr w:rsidR="00AD43C0" w:rsidRPr="00AD43C0" w14:paraId="73C7D4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E32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7508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7_1_HM488988</w:t>
            </w:r>
          </w:p>
        </w:tc>
      </w:tr>
      <w:tr w:rsidR="00AD43C0" w:rsidRPr="00AD43C0" w14:paraId="4DF64F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D2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4152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8_1_HM488989</w:t>
            </w:r>
          </w:p>
        </w:tc>
      </w:tr>
      <w:tr w:rsidR="00AD43C0" w:rsidRPr="00AD43C0" w14:paraId="4470A5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CC4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EDEB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69_1_HM488990</w:t>
            </w:r>
          </w:p>
        </w:tc>
      </w:tr>
      <w:tr w:rsidR="00AD43C0" w:rsidRPr="00AD43C0" w14:paraId="56EA0A1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5B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0B48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_1_AF060206</w:t>
            </w:r>
          </w:p>
        </w:tc>
      </w:tr>
      <w:tr w:rsidR="00AD43C0" w:rsidRPr="00AD43C0" w14:paraId="127A929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193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D2C2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_2_DQ902344</w:t>
            </w:r>
          </w:p>
        </w:tc>
      </w:tr>
      <w:tr w:rsidR="00AD43C0" w:rsidRPr="00AD43C0" w14:paraId="3DEC01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6C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F981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0_1_HM488991</w:t>
            </w:r>
          </w:p>
        </w:tc>
      </w:tr>
      <w:tr w:rsidR="00AD43C0" w:rsidRPr="00AD43C0" w14:paraId="4ECF74D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C7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A966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1_1_HM488992</w:t>
            </w:r>
          </w:p>
        </w:tc>
      </w:tr>
      <w:tr w:rsidR="00AD43C0" w:rsidRPr="00AD43C0" w14:paraId="23DE37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2BC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BE4E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2_1_HM113558</w:t>
            </w:r>
          </w:p>
        </w:tc>
      </w:tr>
      <w:tr w:rsidR="00AD43C0" w:rsidRPr="00AD43C0" w14:paraId="5C7C394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114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5B23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3_1_HM113559</w:t>
            </w:r>
          </w:p>
        </w:tc>
      </w:tr>
      <w:tr w:rsidR="00AD43C0" w:rsidRPr="00AD43C0" w14:paraId="4CC0C7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EC1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514B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4_1_HM113560</w:t>
            </w:r>
          </w:p>
        </w:tc>
      </w:tr>
      <w:tr w:rsidR="00AD43C0" w:rsidRPr="00AD43C0" w14:paraId="07AF82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FCC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735C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5_1_HM113561</w:t>
            </w:r>
          </w:p>
        </w:tc>
      </w:tr>
      <w:tr w:rsidR="00AD43C0" w:rsidRPr="00AD43C0" w14:paraId="05046D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C1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F397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6_1_HM113562</w:t>
            </w:r>
          </w:p>
        </w:tc>
      </w:tr>
      <w:tr w:rsidR="00AD43C0" w:rsidRPr="00AD43C0" w14:paraId="3464F1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0CA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A7FB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7_1_HM113563</w:t>
            </w:r>
          </w:p>
        </w:tc>
      </w:tr>
      <w:tr w:rsidR="00AD43C0" w:rsidRPr="00AD43C0" w14:paraId="68D00CF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3C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C6F5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8_1_HM113564</w:t>
            </w:r>
          </w:p>
        </w:tc>
      </w:tr>
      <w:tr w:rsidR="00AD43C0" w:rsidRPr="00AD43C0" w14:paraId="66C8E0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E3D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DEA0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79_1_HM570035</w:t>
            </w:r>
          </w:p>
        </w:tc>
      </w:tr>
      <w:tr w:rsidR="00AD43C0" w:rsidRPr="00AD43C0" w14:paraId="1C1C961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56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C87A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8_1_EU503121</w:t>
            </w:r>
          </w:p>
        </w:tc>
      </w:tr>
      <w:tr w:rsidR="00AD43C0" w:rsidRPr="00AD43C0" w14:paraId="2D6AA2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7CF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AD6E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80_1_HM570036</w:t>
            </w:r>
          </w:p>
        </w:tc>
      </w:tr>
      <w:tr w:rsidR="00AD43C0" w:rsidRPr="00AD43C0" w14:paraId="58F682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242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2344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81_1_HM992946</w:t>
            </w:r>
          </w:p>
        </w:tc>
      </w:tr>
      <w:tr w:rsidR="00AD43C0" w:rsidRPr="00AD43C0" w14:paraId="28BD6D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62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7042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82_1_HM640278</w:t>
            </w:r>
          </w:p>
        </w:tc>
      </w:tr>
      <w:tr w:rsidR="00AD43C0" w:rsidRPr="00AD43C0" w14:paraId="5C1C47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112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ADC2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83_1_HQ111474</w:t>
            </w:r>
          </w:p>
        </w:tc>
      </w:tr>
      <w:tr w:rsidR="00AD43C0" w:rsidRPr="00AD43C0" w14:paraId="49CE21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D23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74C5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_1_AF043381</w:t>
            </w:r>
          </w:p>
        </w:tc>
      </w:tr>
      <w:tr w:rsidR="00AD43C0" w:rsidRPr="00AD43C0" w14:paraId="224B048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4FE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3C02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2_1_JF273470</w:t>
            </w:r>
          </w:p>
        </w:tc>
      </w:tr>
      <w:tr w:rsidR="00AD43C0" w:rsidRPr="00AD43C0" w14:paraId="48D1C84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11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27C5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4_1_HQ425492</w:t>
            </w:r>
          </w:p>
        </w:tc>
      </w:tr>
      <w:tr w:rsidR="00AD43C0" w:rsidRPr="00AD43C0" w14:paraId="46F7D61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D05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C581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5_1_HQ425493</w:t>
            </w:r>
          </w:p>
        </w:tc>
      </w:tr>
      <w:tr w:rsidR="00AD43C0" w:rsidRPr="00AD43C0" w14:paraId="13B2623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CD0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3A75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6_1_HQ425494</w:t>
            </w:r>
          </w:p>
        </w:tc>
      </w:tr>
      <w:tr w:rsidR="00AD43C0" w:rsidRPr="00AD43C0" w14:paraId="5E48223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E92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FCCC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7_1_HQ425495</w:t>
            </w:r>
          </w:p>
        </w:tc>
      </w:tr>
      <w:tr w:rsidR="00AD43C0" w:rsidRPr="00AD43C0" w14:paraId="0FFC13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70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20FF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8_1_HQ634775</w:t>
            </w:r>
          </w:p>
        </w:tc>
      </w:tr>
      <w:tr w:rsidR="00AD43C0" w:rsidRPr="00AD43C0" w14:paraId="1FBE5D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C5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6B91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199_1_HQ637466</w:t>
            </w:r>
          </w:p>
        </w:tc>
      </w:tr>
      <w:tr w:rsidR="00AD43C0" w:rsidRPr="00AD43C0" w14:paraId="1487D8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992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13ED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_1_DQ310703</w:t>
            </w:r>
          </w:p>
        </w:tc>
      </w:tr>
      <w:tr w:rsidR="00AD43C0" w:rsidRPr="00AD43C0" w14:paraId="744707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1E3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C561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_1_GQ466184</w:t>
            </w:r>
          </w:p>
        </w:tc>
      </w:tr>
      <w:tr w:rsidR="00AD43C0" w:rsidRPr="00AD43C0" w14:paraId="7051F4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626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4197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_2_AY444814</w:t>
            </w:r>
          </w:p>
        </w:tc>
      </w:tr>
      <w:tr w:rsidR="00AD43C0" w:rsidRPr="00AD43C0" w14:paraId="03E3FE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C8A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C62E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_1_AF024602</w:t>
            </w:r>
          </w:p>
        </w:tc>
      </w:tr>
      <w:tr w:rsidR="00AD43C0" w:rsidRPr="00AD43C0" w14:paraId="3E0AF0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AF6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FF3E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0_1_HQ734811</w:t>
            </w:r>
          </w:p>
        </w:tc>
      </w:tr>
      <w:tr w:rsidR="00AD43C0" w:rsidRPr="00AD43C0" w14:paraId="5C59269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875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7EA3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1_1_HQ734812</w:t>
            </w:r>
          </w:p>
        </w:tc>
      </w:tr>
      <w:tr w:rsidR="00AD43C0" w:rsidRPr="00AD43C0" w14:paraId="4D5939E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6D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6A1F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2_1_HQ734813</w:t>
            </w:r>
          </w:p>
        </w:tc>
      </w:tr>
      <w:tr w:rsidR="00AD43C0" w:rsidRPr="00AD43C0" w14:paraId="0574D31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EE6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C0B8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3_1_HQ998857</w:t>
            </w:r>
          </w:p>
        </w:tc>
      </w:tr>
      <w:tr w:rsidR="00AD43C0" w:rsidRPr="00AD43C0" w14:paraId="6C89DA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1DE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5114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4_1_JQ809466</w:t>
            </w:r>
          </w:p>
        </w:tc>
      </w:tr>
      <w:tr w:rsidR="00AD43C0" w:rsidRPr="00AD43C0" w14:paraId="0A54F51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2EE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A984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5_1_JF800667</w:t>
            </w:r>
          </w:p>
        </w:tc>
      </w:tr>
      <w:tr w:rsidR="00AD43C0" w:rsidRPr="00AD43C0" w14:paraId="218BF3E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24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D5AE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6_1_AB634250</w:t>
            </w:r>
          </w:p>
        </w:tc>
      </w:tr>
      <w:tr w:rsidR="00AD43C0" w:rsidRPr="00AD43C0" w14:paraId="44CF85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70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02F7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7_1_JQ838185</w:t>
            </w:r>
          </w:p>
        </w:tc>
      </w:tr>
      <w:tr w:rsidR="00AD43C0" w:rsidRPr="00AD43C0" w14:paraId="2B877A8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46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154F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8_1_FR853176</w:t>
            </w:r>
          </w:p>
        </w:tc>
      </w:tr>
      <w:tr w:rsidR="00AD43C0" w:rsidRPr="00AD43C0" w14:paraId="4C7B70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337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3348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09_1_JF268688</w:t>
            </w:r>
          </w:p>
        </w:tc>
      </w:tr>
      <w:tr w:rsidR="00AD43C0" w:rsidRPr="00AD43C0" w14:paraId="5FE042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DA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3712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_2_DQ993182</w:t>
            </w:r>
          </w:p>
        </w:tc>
      </w:tr>
      <w:tr w:rsidR="00AD43C0" w:rsidRPr="00AD43C0" w14:paraId="1C22122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743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9CB6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0_1_JF795487</w:t>
            </w:r>
          </w:p>
        </w:tc>
      </w:tr>
      <w:tr w:rsidR="00AD43C0" w:rsidRPr="00AD43C0" w14:paraId="0992C8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EAE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17FE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1_1_JN861779</w:t>
            </w:r>
          </w:p>
        </w:tc>
      </w:tr>
      <w:tr w:rsidR="00AD43C0" w:rsidRPr="00AD43C0" w14:paraId="3520489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528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63EA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2_1_JN861780</w:t>
            </w:r>
          </w:p>
        </w:tc>
      </w:tr>
      <w:tr w:rsidR="00AD43C0" w:rsidRPr="00AD43C0" w14:paraId="538789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A0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59BB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3_1_JN861781</w:t>
            </w:r>
          </w:p>
        </w:tc>
      </w:tr>
      <w:tr w:rsidR="00AD43C0" w:rsidRPr="00AD43C0" w14:paraId="2EB611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603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BAC8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4_1_JN861782</w:t>
            </w:r>
          </w:p>
        </w:tc>
      </w:tr>
      <w:tr w:rsidR="00AD43C0" w:rsidRPr="00AD43C0" w14:paraId="57468F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AE7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5DE5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5_1_JN861783</w:t>
            </w:r>
          </w:p>
        </w:tc>
      </w:tr>
      <w:tr w:rsidR="00AD43C0" w:rsidRPr="00AD43C0" w14:paraId="67FAE5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165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8EF2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6_1_FR865168</w:t>
            </w:r>
          </w:p>
        </w:tc>
      </w:tr>
      <w:tr w:rsidR="00AD43C0" w:rsidRPr="00AD43C0" w14:paraId="32EF00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422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133B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7_1_JN603240</w:t>
            </w:r>
          </w:p>
        </w:tc>
      </w:tr>
      <w:tr w:rsidR="00AD43C0" w:rsidRPr="00AD43C0" w14:paraId="61F557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EC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19FC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19_1_JN215211</w:t>
            </w:r>
          </w:p>
        </w:tc>
      </w:tr>
      <w:tr w:rsidR="00AD43C0" w:rsidRPr="00AD43C0" w14:paraId="3ADE357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E76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B0F6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2_1_AF064820</w:t>
            </w:r>
          </w:p>
        </w:tc>
      </w:tr>
      <w:tr w:rsidR="00AD43C0" w:rsidRPr="00AD43C0" w14:paraId="3BD907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6C1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270A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23_1_JN248564</w:t>
            </w:r>
          </w:p>
        </w:tc>
      </w:tr>
      <w:tr w:rsidR="00AD43C0" w:rsidRPr="00AD43C0" w14:paraId="7FB1102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252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25F8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24_1_JN596991</w:t>
            </w:r>
          </w:p>
        </w:tc>
      </w:tr>
      <w:tr w:rsidR="00AD43C0" w:rsidRPr="00AD43C0" w14:paraId="4E9239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599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A88F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25_1_JN638887</w:t>
            </w:r>
          </w:p>
        </w:tc>
      </w:tr>
      <w:tr w:rsidR="00AD43C0" w:rsidRPr="00AD43C0" w14:paraId="73ABA23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A5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4CF0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28_1_JQ422053</w:t>
            </w:r>
          </w:p>
        </w:tc>
      </w:tr>
      <w:tr w:rsidR="00AD43C0" w:rsidRPr="00AD43C0" w14:paraId="31B385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A4B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AB96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29_1_JQ422052</w:t>
            </w:r>
          </w:p>
        </w:tc>
      </w:tr>
      <w:tr w:rsidR="00AD43C0" w:rsidRPr="00AD43C0" w14:paraId="478F43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06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6B5B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_1_HQ700358</w:t>
            </w:r>
          </w:p>
        </w:tc>
      </w:tr>
      <w:tr w:rsidR="00AD43C0" w:rsidRPr="00AD43C0" w14:paraId="0991B65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EB4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D013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0_1_JQ422054</w:t>
            </w:r>
          </w:p>
        </w:tc>
      </w:tr>
      <w:tr w:rsidR="00AD43C0" w:rsidRPr="00AD43C0" w14:paraId="343A31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E7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8736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1_1_JQ326200</w:t>
            </w:r>
          </w:p>
        </w:tc>
      </w:tr>
      <w:tr w:rsidR="00AD43C0" w:rsidRPr="00AD43C0" w14:paraId="4EADEF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02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6325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2_1_JX423831</w:t>
            </w:r>
          </w:p>
        </w:tc>
      </w:tr>
      <w:tr w:rsidR="00AD43C0" w:rsidRPr="00AD43C0" w14:paraId="704C07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A7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CD41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5_1_JQ820240</w:t>
            </w:r>
          </w:p>
        </w:tc>
      </w:tr>
      <w:tr w:rsidR="00AD43C0" w:rsidRPr="00AD43C0" w14:paraId="785E4F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EB6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7407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6_1_JQ820242</w:t>
            </w:r>
          </w:p>
        </w:tc>
      </w:tr>
      <w:tr w:rsidR="00AD43C0" w:rsidRPr="00AD43C0" w14:paraId="25ABEE2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6E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8EA7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7_1_JQ820241</w:t>
            </w:r>
          </w:p>
        </w:tc>
      </w:tr>
      <w:tr w:rsidR="00AD43C0" w:rsidRPr="00AD43C0" w14:paraId="388302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CF4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9385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39_1_JQ837239</w:t>
            </w:r>
          </w:p>
        </w:tc>
      </w:tr>
      <w:tr w:rsidR="00AD43C0" w:rsidRPr="00AD43C0" w14:paraId="1DD6E9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F9C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1F1E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_1_AJ239129</w:t>
            </w:r>
          </w:p>
        </w:tc>
      </w:tr>
      <w:tr w:rsidR="00AD43C0" w:rsidRPr="00AD43C0" w14:paraId="7D2A9A8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4B57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436F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0_1_JX089628</w:t>
            </w:r>
          </w:p>
        </w:tc>
      </w:tr>
      <w:tr w:rsidR="00AD43C0" w:rsidRPr="00AD43C0" w14:paraId="09CB52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865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E240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1_1_JX025021</w:t>
            </w:r>
          </w:p>
        </w:tc>
      </w:tr>
      <w:tr w:rsidR="00AD43C0" w:rsidRPr="00AD43C0" w14:paraId="571BCB8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02D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7511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2_1_JX025022</w:t>
            </w:r>
          </w:p>
        </w:tc>
      </w:tr>
      <w:tr w:rsidR="00AD43C0" w:rsidRPr="00AD43C0" w14:paraId="6D593EE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CEA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98D6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3_1_JX206446</w:t>
            </w:r>
          </w:p>
        </w:tc>
      </w:tr>
      <w:tr w:rsidR="00AD43C0" w:rsidRPr="00AD43C0" w14:paraId="1C6168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70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2346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4_1_JX438000</w:t>
            </w:r>
          </w:p>
        </w:tc>
      </w:tr>
      <w:tr w:rsidR="00AD43C0" w:rsidRPr="00AD43C0" w14:paraId="4D991B7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CC1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C160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5_1_JX438001</w:t>
            </w:r>
          </w:p>
        </w:tc>
      </w:tr>
      <w:tr w:rsidR="00AD43C0" w:rsidRPr="00AD43C0" w14:paraId="077EB63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20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3CCC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7_1_JX893517</w:t>
            </w:r>
          </w:p>
        </w:tc>
      </w:tr>
      <w:tr w:rsidR="00AD43C0" w:rsidRPr="00AD43C0" w14:paraId="2522E4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193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23A9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8_1_HE963769</w:t>
            </w:r>
          </w:p>
        </w:tc>
      </w:tr>
      <w:tr w:rsidR="00AD43C0" w:rsidRPr="00AD43C0" w14:paraId="30AFB1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4F6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B458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49_1_HE963770</w:t>
            </w:r>
          </w:p>
        </w:tc>
      </w:tr>
      <w:tr w:rsidR="00AD43C0" w:rsidRPr="00AD43C0" w14:paraId="24F2DC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82A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CFBF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_1_AF201826</w:t>
            </w:r>
          </w:p>
        </w:tc>
      </w:tr>
      <w:tr w:rsidR="00AD43C0" w:rsidRPr="00AD43C0" w14:paraId="00CC9F4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CB6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C14DA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0_1_HE963771</w:t>
            </w:r>
          </w:p>
        </w:tc>
      </w:tr>
      <w:tr w:rsidR="00AD43C0" w:rsidRPr="00AD43C0" w14:paraId="3FA1A9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A6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86E8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1_1_JN118546</w:t>
            </w:r>
          </w:p>
        </w:tc>
      </w:tr>
      <w:tr w:rsidR="00AD43C0" w:rsidRPr="00AD43C0" w14:paraId="2FB89C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4E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CD01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3_1_KC479324</w:t>
            </w:r>
          </w:p>
        </w:tc>
      </w:tr>
      <w:tr w:rsidR="00AD43C0" w:rsidRPr="00AD43C0" w14:paraId="58A6F36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01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BFC2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4_1_AB781687</w:t>
            </w:r>
          </w:p>
        </w:tc>
      </w:tr>
      <w:tr w:rsidR="00AD43C0" w:rsidRPr="00AD43C0" w14:paraId="762FF62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41A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13D0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5_1_KC479325</w:t>
            </w:r>
          </w:p>
        </w:tc>
      </w:tr>
      <w:tr w:rsidR="00AD43C0" w:rsidRPr="00AD43C0" w14:paraId="63982CC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5E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017F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6_1_HE616889</w:t>
            </w:r>
          </w:p>
        </w:tc>
      </w:tr>
      <w:tr w:rsidR="00AD43C0" w:rsidRPr="00AD43C0" w14:paraId="3063AAF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BCC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E139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7_1_KC567681</w:t>
            </w:r>
          </w:p>
        </w:tc>
      </w:tr>
      <w:tr w:rsidR="00AD43C0" w:rsidRPr="00AD43C0" w14:paraId="3BAE617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8B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6FF2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58_1_HE614014</w:t>
            </w:r>
          </w:p>
        </w:tc>
      </w:tr>
      <w:tr w:rsidR="00AD43C0" w:rsidRPr="00AD43C0" w14:paraId="35A021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CE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969A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6_1_AF201827</w:t>
            </w:r>
          </w:p>
        </w:tc>
      </w:tr>
      <w:tr w:rsidR="00AD43C0" w:rsidRPr="00AD43C0" w14:paraId="36933A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1B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476F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7_1_AF201828</w:t>
            </w:r>
          </w:p>
        </w:tc>
      </w:tr>
      <w:tr w:rsidR="00AD43C0" w:rsidRPr="00AD43C0" w14:paraId="22DD9F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448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BB05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78_1_KC771279</w:t>
            </w:r>
          </w:p>
        </w:tc>
      </w:tr>
      <w:tr w:rsidR="00AD43C0" w:rsidRPr="00AD43C0" w14:paraId="300BBE2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0F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9227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8_1_FJ374756</w:t>
            </w:r>
          </w:p>
        </w:tc>
      </w:tr>
      <w:tr w:rsidR="00AD43C0" w:rsidRPr="00AD43C0" w14:paraId="67A726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A9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A86E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29_1_AJ400619</w:t>
            </w:r>
          </w:p>
        </w:tc>
      </w:tr>
      <w:tr w:rsidR="00AD43C0" w:rsidRPr="00AD43C0" w14:paraId="3692E75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BCD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6004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_1_L07945</w:t>
            </w:r>
          </w:p>
        </w:tc>
      </w:tr>
      <w:tr w:rsidR="00AD43C0" w:rsidRPr="00AD43C0" w14:paraId="2860517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243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A692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09_1_HF947514</w:t>
            </w:r>
          </w:p>
        </w:tc>
      </w:tr>
      <w:tr w:rsidR="00AD43C0" w:rsidRPr="00AD43C0" w14:paraId="3C3A4B5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300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E0A5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1_1_AF294653</w:t>
            </w:r>
          </w:p>
        </w:tc>
      </w:tr>
      <w:tr w:rsidR="00AD43C0" w:rsidRPr="00AD43C0" w14:paraId="7CEED01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802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4011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_1_AF315351</w:t>
            </w:r>
          </w:p>
        </w:tc>
      </w:tr>
      <w:tr w:rsidR="00AD43C0" w:rsidRPr="00AD43C0" w14:paraId="00F61A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3D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479A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0_1_KF151169</w:t>
            </w:r>
          </w:p>
        </w:tc>
      </w:tr>
      <w:tr w:rsidR="00AD43C0" w:rsidRPr="00AD43C0" w14:paraId="60AEBF7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9BE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B1BD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2_1_KF203096</w:t>
            </w:r>
          </w:p>
        </w:tc>
      </w:tr>
      <w:tr w:rsidR="00AD43C0" w:rsidRPr="00AD43C0" w14:paraId="4D51593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327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40E3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3_1_KF203097</w:t>
            </w:r>
          </w:p>
        </w:tc>
      </w:tr>
      <w:tr w:rsidR="00AD43C0" w:rsidRPr="00AD43C0" w14:paraId="0683DE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90B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9314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4_1_KF203098</w:t>
            </w:r>
          </w:p>
        </w:tc>
      </w:tr>
      <w:tr w:rsidR="00AD43C0" w:rsidRPr="00AD43C0" w14:paraId="7739AE8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C08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E0F5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5_1_KF203099</w:t>
            </w:r>
          </w:p>
        </w:tc>
      </w:tr>
      <w:tr w:rsidR="00AD43C0" w:rsidRPr="00AD43C0" w14:paraId="6078EAF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9CF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C78C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6_1_KF203100</w:t>
            </w:r>
          </w:p>
        </w:tc>
      </w:tr>
      <w:tr w:rsidR="00AD43C0" w:rsidRPr="00AD43C0" w14:paraId="7E274F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58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E4E4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7_1_KF203101</w:t>
            </w:r>
          </w:p>
        </w:tc>
      </w:tr>
      <w:tr w:rsidR="00AD43C0" w:rsidRPr="00AD43C0" w14:paraId="15EE7FF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DF1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8817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8_1_KF203102</w:t>
            </w:r>
          </w:p>
        </w:tc>
      </w:tr>
      <w:tr w:rsidR="00AD43C0" w:rsidRPr="00AD43C0" w14:paraId="0F81288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77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D626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29_1_KF203103</w:t>
            </w:r>
          </w:p>
        </w:tc>
      </w:tr>
      <w:tr w:rsidR="00AD43C0" w:rsidRPr="00AD43C0" w14:paraId="2657A27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CEF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7284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30_1_KF203104</w:t>
            </w:r>
          </w:p>
        </w:tc>
      </w:tr>
      <w:tr w:rsidR="00AD43C0" w:rsidRPr="00AD43C0" w14:paraId="57EEAA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027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F011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31_1_KF203105</w:t>
            </w:r>
          </w:p>
        </w:tc>
      </w:tr>
      <w:tr w:rsidR="00AD43C0" w:rsidRPr="00AD43C0" w14:paraId="1C7501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720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4093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32_1_KF203106</w:t>
            </w:r>
          </w:p>
        </w:tc>
      </w:tr>
      <w:tr w:rsidR="00AD43C0" w:rsidRPr="00AD43C0" w14:paraId="77535AF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741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EC4D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33_1_KF203107</w:t>
            </w:r>
          </w:p>
        </w:tc>
      </w:tr>
      <w:tr w:rsidR="00AD43C0" w:rsidRPr="00AD43C0" w14:paraId="2360721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648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B366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34_1_KF203108</w:t>
            </w:r>
          </w:p>
        </w:tc>
      </w:tr>
      <w:tr w:rsidR="00AD43C0" w:rsidRPr="00AD43C0" w14:paraId="18D3FF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F8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1E3B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35_1_KF203109</w:t>
            </w:r>
          </w:p>
        </w:tc>
      </w:tr>
      <w:tr w:rsidR="00AD43C0" w:rsidRPr="00AD43C0" w14:paraId="6AA0524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6E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386C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4_1_AF350424</w:t>
            </w:r>
          </w:p>
        </w:tc>
      </w:tr>
      <w:tr w:rsidR="00AD43C0" w:rsidRPr="00AD43C0" w14:paraId="48A81DA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1CC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82DE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47_1_JN086160</w:t>
            </w:r>
          </w:p>
        </w:tc>
      </w:tr>
      <w:tr w:rsidR="00AD43C0" w:rsidRPr="00AD43C0" w14:paraId="496693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668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6233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48_1_KF297577</w:t>
            </w:r>
          </w:p>
        </w:tc>
      </w:tr>
      <w:tr w:rsidR="00AD43C0" w:rsidRPr="00AD43C0" w14:paraId="360B71B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78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F7F8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49_1_KF297578</w:t>
            </w:r>
          </w:p>
        </w:tc>
      </w:tr>
      <w:tr w:rsidR="00AD43C0" w:rsidRPr="00AD43C0" w14:paraId="3A028E4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53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F0E8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_1_AF315786</w:t>
            </w:r>
          </w:p>
        </w:tc>
      </w:tr>
      <w:tr w:rsidR="00AD43C0" w:rsidRPr="00AD43C0" w14:paraId="7CCBB7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991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F8C5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0_1_KF297579</w:t>
            </w:r>
          </w:p>
        </w:tc>
      </w:tr>
      <w:tr w:rsidR="00AD43C0" w:rsidRPr="00AD43C0" w14:paraId="3466D5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A73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5B66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1_1_KF297580</w:t>
            </w:r>
          </w:p>
        </w:tc>
      </w:tr>
      <w:tr w:rsidR="00AD43C0" w:rsidRPr="00AD43C0" w14:paraId="380E626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540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67ED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2_1_KF297581</w:t>
            </w:r>
          </w:p>
        </w:tc>
      </w:tr>
      <w:tr w:rsidR="00AD43C0" w:rsidRPr="00AD43C0" w14:paraId="7BAB95A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2A1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6603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3_1_KF297582</w:t>
            </w:r>
          </w:p>
        </w:tc>
      </w:tr>
      <w:tr w:rsidR="00AD43C0" w:rsidRPr="00AD43C0" w14:paraId="0C11500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8EF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29C9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4_1_KF297583</w:t>
            </w:r>
          </w:p>
        </w:tc>
      </w:tr>
      <w:tr w:rsidR="00AD43C0" w:rsidRPr="00AD43C0" w14:paraId="0F9035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17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554D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5_1_KF297584</w:t>
            </w:r>
          </w:p>
        </w:tc>
      </w:tr>
      <w:tr w:rsidR="00AD43C0" w:rsidRPr="00AD43C0" w14:paraId="007B06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A4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93A0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6_1_KF297585</w:t>
            </w:r>
          </w:p>
        </w:tc>
      </w:tr>
      <w:tr w:rsidR="00AD43C0" w:rsidRPr="00AD43C0" w14:paraId="297440A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5D8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4A60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7_1_KF421160</w:t>
            </w:r>
          </w:p>
        </w:tc>
      </w:tr>
      <w:tr w:rsidR="00AD43C0" w:rsidRPr="00AD43C0" w14:paraId="62DB7AA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B7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DF62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8_1_KF421161</w:t>
            </w:r>
          </w:p>
        </w:tc>
      </w:tr>
      <w:tr w:rsidR="00AD43C0" w:rsidRPr="00AD43C0" w14:paraId="095F0EE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F1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154E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59_1_KF421162</w:t>
            </w:r>
          </w:p>
        </w:tc>
      </w:tr>
      <w:tr w:rsidR="00AD43C0" w:rsidRPr="00AD43C0" w14:paraId="7709CE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B7B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583C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6_1_AF300985</w:t>
            </w:r>
          </w:p>
        </w:tc>
      </w:tr>
      <w:tr w:rsidR="00AD43C0" w:rsidRPr="00AD43C0" w14:paraId="062F39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15F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050F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60_1_KF421163</w:t>
            </w:r>
          </w:p>
        </w:tc>
      </w:tr>
      <w:tr w:rsidR="00AD43C0" w:rsidRPr="00AD43C0" w14:paraId="4A0C463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A15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9CB6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7_1_AY007784</w:t>
            </w:r>
          </w:p>
        </w:tc>
      </w:tr>
      <w:tr w:rsidR="00AD43C0" w:rsidRPr="00AD43C0" w14:paraId="0627ECF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0D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E091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71_1_AB871653</w:t>
            </w:r>
          </w:p>
        </w:tc>
      </w:tr>
      <w:tr w:rsidR="00AD43C0" w:rsidRPr="00AD43C0" w14:paraId="1CCEDA2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A7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B8EF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372_1_KJ746496</w:t>
            </w:r>
          </w:p>
        </w:tc>
      </w:tr>
      <w:tr w:rsidR="00AD43C0" w:rsidRPr="00AD43C0" w14:paraId="146BF5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491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91E7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_1_AY162283</w:t>
            </w:r>
          </w:p>
        </w:tc>
      </w:tr>
      <w:tr w:rsidR="00AD43C0" w:rsidRPr="00AD43C0" w14:paraId="5E397F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44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0678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2_1_AJ488302</w:t>
            </w:r>
          </w:p>
        </w:tc>
      </w:tr>
      <w:tr w:rsidR="00AD43C0" w:rsidRPr="00AD43C0" w14:paraId="0ABF507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291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F088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3_1_AJ488303</w:t>
            </w:r>
          </w:p>
        </w:tc>
      </w:tr>
      <w:tr w:rsidR="00AD43C0" w:rsidRPr="00AD43C0" w14:paraId="1815A1D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EB8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7232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5_1_AJ519683</w:t>
            </w:r>
          </w:p>
        </w:tc>
      </w:tr>
      <w:tr w:rsidR="00AD43C0" w:rsidRPr="00AD43C0" w14:paraId="2B4C8B1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D4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62D3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6_1_AJ969237</w:t>
            </w:r>
          </w:p>
        </w:tc>
      </w:tr>
      <w:tr w:rsidR="00AD43C0" w:rsidRPr="00AD43C0" w14:paraId="219154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C3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C99CC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7_1_AY237830</w:t>
            </w:r>
          </w:p>
        </w:tc>
      </w:tr>
      <w:tr w:rsidR="00AD43C0" w:rsidRPr="00AD43C0" w14:paraId="76A890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46D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A074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8_2_AY236073</w:t>
            </w:r>
          </w:p>
        </w:tc>
      </w:tr>
      <w:tr w:rsidR="00AD43C0" w:rsidRPr="00AD43C0" w14:paraId="47B0AC9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6F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9852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49_1_AY288523</w:t>
            </w:r>
          </w:p>
        </w:tc>
      </w:tr>
      <w:tr w:rsidR="00AD43C0" w:rsidRPr="00AD43C0" w14:paraId="5C6550A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62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A9DB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_1_X58272</w:t>
            </w:r>
          </w:p>
        </w:tc>
      </w:tr>
      <w:tr w:rsidR="00AD43C0" w:rsidRPr="00AD43C0" w14:paraId="34F7A0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0C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49F2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0_1_AY306135</w:t>
            </w:r>
          </w:p>
        </w:tc>
      </w:tr>
      <w:tr w:rsidR="00AD43C0" w:rsidRPr="00AD43C0" w14:paraId="631959D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8E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F397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0_2_AY306133</w:t>
            </w:r>
          </w:p>
        </w:tc>
      </w:tr>
      <w:tr w:rsidR="00AD43C0" w:rsidRPr="00AD43C0" w14:paraId="7BB050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92E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904B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0_3_AY306130</w:t>
            </w:r>
          </w:p>
        </w:tc>
      </w:tr>
      <w:tr w:rsidR="00AD43C0" w:rsidRPr="00AD43C0" w14:paraId="0D182E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BA9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A989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0_3_AY306132</w:t>
            </w:r>
          </w:p>
        </w:tc>
      </w:tr>
      <w:tr w:rsidR="00AD43C0" w:rsidRPr="00AD43C0" w14:paraId="402570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050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1614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1_AJ309734</w:t>
            </w:r>
          </w:p>
        </w:tc>
      </w:tr>
      <w:tr w:rsidR="00AD43C0" w:rsidRPr="00AD43C0" w14:paraId="63347A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E9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160E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11_EU255288</w:t>
            </w:r>
          </w:p>
        </w:tc>
      </w:tr>
      <w:tr w:rsidR="00AD43C0" w:rsidRPr="00AD43C0" w14:paraId="303746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10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E2C8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3_EU255296</w:t>
            </w:r>
          </w:p>
        </w:tc>
      </w:tr>
      <w:tr w:rsidR="00AD43C0" w:rsidRPr="00AD43C0" w14:paraId="085577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E1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2C4B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4_EU255295</w:t>
            </w:r>
          </w:p>
        </w:tc>
      </w:tr>
      <w:tr w:rsidR="00AD43C0" w:rsidRPr="00AD43C0" w14:paraId="4F53A7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F7A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A9C7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5_EU255294</w:t>
            </w:r>
          </w:p>
        </w:tc>
      </w:tr>
      <w:tr w:rsidR="00AD43C0" w:rsidRPr="00AD43C0" w14:paraId="34DB53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CF9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3081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6_EU255293</w:t>
            </w:r>
          </w:p>
        </w:tc>
      </w:tr>
      <w:tr w:rsidR="00AD43C0" w:rsidRPr="00AD43C0" w14:paraId="1F1489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A10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BC47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7_EU255292</w:t>
            </w:r>
          </w:p>
        </w:tc>
      </w:tr>
      <w:tr w:rsidR="00AD43C0" w:rsidRPr="00AD43C0" w14:paraId="74CC64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A40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BA01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8_EU255291</w:t>
            </w:r>
          </w:p>
        </w:tc>
      </w:tr>
      <w:tr w:rsidR="00AD43C0" w:rsidRPr="00AD43C0" w14:paraId="6AAD32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C4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FA55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1_9_EU255290</w:t>
            </w:r>
          </w:p>
        </w:tc>
      </w:tr>
      <w:tr w:rsidR="00AD43C0" w:rsidRPr="00AD43C0" w14:paraId="76708D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16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41AC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3_1_AY289608</w:t>
            </w:r>
          </w:p>
        </w:tc>
      </w:tr>
      <w:tr w:rsidR="00AD43C0" w:rsidRPr="00AD43C0" w14:paraId="60A3F83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00A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8E14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4_1_AY500137</w:t>
            </w:r>
          </w:p>
        </w:tc>
      </w:tr>
      <w:tr w:rsidR="00AD43C0" w:rsidRPr="00AD43C0" w14:paraId="1D203C8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600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EB6F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5_1_AY343493</w:t>
            </w:r>
          </w:p>
        </w:tc>
      </w:tr>
      <w:tr w:rsidR="00AD43C0" w:rsidRPr="00AD43C0" w14:paraId="06382C6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E59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7630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6_1_AY660529</w:t>
            </w:r>
          </w:p>
        </w:tc>
      </w:tr>
      <w:tr w:rsidR="00AD43C0" w:rsidRPr="00AD43C0" w14:paraId="67179A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C6DA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D720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6_1_EF437948</w:t>
            </w:r>
          </w:p>
        </w:tc>
      </w:tr>
      <w:tr w:rsidR="00AD43C0" w:rsidRPr="00AD43C0" w14:paraId="53BF69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03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1BDB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7_1_AJ631966</w:t>
            </w:r>
          </w:p>
        </w:tc>
      </w:tr>
      <w:tr w:rsidR="00AD43C0" w:rsidRPr="00AD43C0" w14:paraId="500241D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FF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552F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8_1_AY665723</w:t>
            </w:r>
          </w:p>
        </w:tc>
      </w:tr>
      <w:tr w:rsidR="00AD43C0" w:rsidRPr="00AD43C0" w14:paraId="6CDBD4C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52A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5696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8_14_EU107364</w:t>
            </w:r>
          </w:p>
        </w:tc>
      </w:tr>
      <w:tr w:rsidR="00AD43C0" w:rsidRPr="00AD43C0" w14:paraId="5FC55F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FBF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EBE5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59_1_AJ632249</w:t>
            </w:r>
          </w:p>
        </w:tc>
      </w:tr>
      <w:tr w:rsidR="00AD43C0" w:rsidRPr="00AD43C0" w14:paraId="0D2364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2EB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6971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0_1_AY664506</w:t>
            </w:r>
          </w:p>
        </w:tc>
      </w:tr>
      <w:tr w:rsidR="00AD43C0" w:rsidRPr="00AD43C0" w14:paraId="3F9832F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CCB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A6BC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0_2_AY664505</w:t>
            </w:r>
          </w:p>
        </w:tc>
      </w:tr>
      <w:tr w:rsidR="00AD43C0" w:rsidRPr="00AD43C0" w14:paraId="76ED65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6EC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1126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0_3_AY664504</w:t>
            </w:r>
          </w:p>
        </w:tc>
      </w:tr>
      <w:tr w:rsidR="00AD43C0" w:rsidRPr="00AD43C0" w14:paraId="489B50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673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A589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0_4_AY662675</w:t>
            </w:r>
          </w:p>
        </w:tc>
      </w:tr>
      <w:tr w:rsidR="00AD43C0" w:rsidRPr="00AD43C0" w14:paraId="646C066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A1E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1DFC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1_1_AY587956</w:t>
            </w:r>
          </w:p>
        </w:tc>
      </w:tr>
      <w:tr w:rsidR="00AD43C0" w:rsidRPr="00AD43C0" w14:paraId="114BB9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54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8ED3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2_1_AY423074</w:t>
            </w:r>
          </w:p>
        </w:tc>
      </w:tr>
      <w:tr w:rsidR="00AD43C0" w:rsidRPr="00AD43C0" w14:paraId="7CA1903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F05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602C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3_1_AY619003</w:t>
            </w:r>
          </w:p>
        </w:tc>
      </w:tr>
      <w:tr w:rsidR="00AD43C0" w:rsidRPr="00AD43C0" w14:paraId="630E5E7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5D5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7052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4_1_AY750907</w:t>
            </w:r>
          </w:p>
        </w:tc>
      </w:tr>
      <w:tr w:rsidR="00AD43C0" w:rsidRPr="00AD43C0" w14:paraId="4868814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B09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BECA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5_1_AY750908</w:t>
            </w:r>
          </w:p>
        </w:tc>
      </w:tr>
      <w:tr w:rsidR="00AD43C0" w:rsidRPr="00AD43C0" w14:paraId="48C3E71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63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7515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6_4_FJ360530</w:t>
            </w:r>
          </w:p>
        </w:tc>
      </w:tr>
      <w:tr w:rsidR="00AD43C0" w:rsidRPr="00AD43C0" w14:paraId="2D2E6B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43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16CF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7_1_DQ491200</w:t>
            </w:r>
          </w:p>
        </w:tc>
      </w:tr>
      <w:tr w:rsidR="00AD43C0" w:rsidRPr="00AD43C0" w14:paraId="1CF811D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C9B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791A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8_1_AY750910</w:t>
            </w:r>
          </w:p>
        </w:tc>
      </w:tr>
      <w:tr w:rsidR="00AD43C0" w:rsidRPr="00AD43C0" w14:paraId="7F98D3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0D5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9671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69_1_HM564339</w:t>
            </w:r>
          </w:p>
        </w:tc>
      </w:tr>
      <w:tr w:rsidR="00AD43C0" w:rsidRPr="00AD43C0" w14:paraId="033F041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3F8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C11B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_1_X75562</w:t>
            </w:r>
          </w:p>
        </w:tc>
      </w:tr>
      <w:tr w:rsidR="00AD43C0" w:rsidRPr="00AD43C0" w14:paraId="65A998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C0B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A687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0_1_AY750912</w:t>
            </w:r>
          </w:p>
        </w:tc>
      </w:tr>
      <w:tr w:rsidR="00AD43C0" w:rsidRPr="00AD43C0" w14:paraId="599CED0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7C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16D2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1_1_AY859528</w:t>
            </w:r>
          </w:p>
        </w:tc>
      </w:tr>
      <w:tr w:rsidR="00AD43C0" w:rsidRPr="00AD43C0" w14:paraId="18B9589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DBF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DE92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2_1_GU199039</w:t>
            </w:r>
          </w:p>
        </w:tc>
      </w:tr>
      <w:tr w:rsidR="00AD43C0" w:rsidRPr="00AD43C0" w14:paraId="57D8AD1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75A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B1CB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3_1_AY762325</w:t>
            </w:r>
          </w:p>
        </w:tc>
      </w:tr>
      <w:tr w:rsidR="00AD43C0" w:rsidRPr="00AD43C0" w14:paraId="35CADB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13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DB65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4_1_EU161636</w:t>
            </w:r>
          </w:p>
        </w:tc>
      </w:tr>
      <w:tr w:rsidR="00AD43C0" w:rsidRPr="00AD43C0" w14:paraId="4BA234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8EA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63D9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5_1_AY859529</w:t>
            </w:r>
          </w:p>
        </w:tc>
      </w:tr>
      <w:tr w:rsidR="00AD43C0" w:rsidRPr="00AD43C0" w14:paraId="4280682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B2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624F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6_1_AY949203</w:t>
            </w:r>
          </w:p>
        </w:tc>
      </w:tr>
      <w:tr w:rsidR="00AD43C0" w:rsidRPr="00AD43C0" w14:paraId="1F4FAEC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F7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50F1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7_1_AY949202</w:t>
            </w:r>
          </w:p>
        </w:tc>
      </w:tr>
      <w:tr w:rsidR="00AD43C0" w:rsidRPr="00AD43C0" w14:paraId="23555CB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BC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DE0A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8_1_AY862132</w:t>
            </w:r>
          </w:p>
        </w:tc>
      </w:tr>
      <w:tr w:rsidR="00AD43C0" w:rsidRPr="00AD43C0" w14:paraId="5A5C61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3C5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4DCA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79_1_EU019534</w:t>
            </w:r>
          </w:p>
        </w:tc>
      </w:tr>
      <w:tr w:rsidR="00AD43C0" w:rsidRPr="00AD43C0" w14:paraId="13C3AE9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B7F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0902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0_1_EU019535</w:t>
            </w:r>
          </w:p>
        </w:tc>
      </w:tr>
      <w:tr w:rsidR="00AD43C0" w:rsidRPr="00AD43C0" w14:paraId="41436F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D06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AC54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2_1_GQ352402</w:t>
            </w:r>
          </w:p>
        </w:tc>
      </w:tr>
      <w:tr w:rsidR="00AD43C0" w:rsidRPr="00AD43C0" w14:paraId="24164ED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11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9F9B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2_2_EU019536</w:t>
            </w:r>
          </w:p>
        </w:tc>
      </w:tr>
      <w:tr w:rsidR="00AD43C0" w:rsidRPr="00AD43C0" w14:paraId="72607F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A59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BAB2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3_1_DQ309277</w:t>
            </w:r>
          </w:p>
        </w:tc>
      </w:tr>
      <w:tr w:rsidR="00AD43C0" w:rsidRPr="00AD43C0" w14:paraId="7B7FB88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88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CF79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4_1_DQ309276</w:t>
            </w:r>
          </w:p>
        </w:tc>
      </w:tr>
      <w:tr w:rsidR="00AD43C0" w:rsidRPr="00AD43C0" w14:paraId="619B70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63E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2F38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5_1_AY227054</w:t>
            </w:r>
          </w:p>
        </w:tc>
      </w:tr>
      <w:tr w:rsidR="00AD43C0" w:rsidRPr="00AD43C0" w14:paraId="4EB793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1B8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75AE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6_1_DQ149247</w:t>
            </w:r>
          </w:p>
        </w:tc>
      </w:tr>
      <w:tr w:rsidR="00AD43C0" w:rsidRPr="00AD43C0" w14:paraId="602780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00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DD9E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7_1_DQ348075</w:t>
            </w:r>
          </w:p>
        </w:tc>
      </w:tr>
      <w:tr w:rsidR="00AD43C0" w:rsidRPr="00AD43C0" w14:paraId="36080E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359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1EF0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8_1_DQ392963</w:t>
            </w:r>
          </w:p>
        </w:tc>
      </w:tr>
      <w:tr w:rsidR="00AD43C0" w:rsidRPr="00AD43C0" w14:paraId="2EC2B01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DF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E636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89_2_DQ445683</w:t>
            </w:r>
          </w:p>
        </w:tc>
      </w:tr>
      <w:tr w:rsidR="00AD43C0" w:rsidRPr="00AD43C0" w14:paraId="76EFEF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946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3164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_2_JF703130</w:t>
            </w:r>
          </w:p>
        </w:tc>
      </w:tr>
      <w:tr w:rsidR="00AD43C0" w:rsidRPr="00AD43C0" w14:paraId="78C375A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F2E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653C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0_1_EU547443</w:t>
            </w:r>
          </w:p>
        </w:tc>
      </w:tr>
      <w:tr w:rsidR="00AD43C0" w:rsidRPr="00AD43C0" w14:paraId="69DE34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63F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2E6B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1_1_DQ519086</w:t>
            </w:r>
          </w:p>
        </w:tc>
      </w:tr>
      <w:tr w:rsidR="00AD43C0" w:rsidRPr="00AD43C0" w14:paraId="164DD4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8FA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D24F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2_1_DQ335566</w:t>
            </w:r>
          </w:p>
        </w:tc>
      </w:tr>
      <w:tr w:rsidR="00AD43C0" w:rsidRPr="00AD43C0" w14:paraId="7183DF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D8E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6EF3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3_1_DQ519087</w:t>
            </w:r>
          </w:p>
        </w:tc>
      </w:tr>
      <w:tr w:rsidR="00AD43C0" w:rsidRPr="00AD43C0" w14:paraId="1B6DC4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2A7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8EAC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4_1_DQ519088</w:t>
            </w:r>
          </w:p>
        </w:tc>
      </w:tr>
      <w:tr w:rsidR="00AD43C0" w:rsidRPr="00AD43C0" w14:paraId="261AA04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5C3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D36D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5_1_DQ519089</w:t>
            </w:r>
          </w:p>
        </w:tc>
      </w:tr>
      <w:tr w:rsidR="00AD43C0" w:rsidRPr="00AD43C0" w14:paraId="4B683DF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AD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0B4B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6_1_DQ519090</w:t>
            </w:r>
          </w:p>
        </w:tc>
      </w:tr>
      <w:tr w:rsidR="00AD43C0" w:rsidRPr="00AD43C0" w14:paraId="5DE918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DC0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63BA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7_1_EF102240</w:t>
            </w:r>
          </w:p>
        </w:tc>
      </w:tr>
      <w:tr w:rsidR="00AD43C0" w:rsidRPr="00AD43C0" w14:paraId="086C293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1D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0CDC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8_1_AM279652</w:t>
            </w:r>
          </w:p>
        </w:tc>
      </w:tr>
      <w:tr w:rsidR="00AD43C0" w:rsidRPr="00AD43C0" w14:paraId="069BD2A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52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54CF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99_1_DQ888718</w:t>
            </w:r>
          </w:p>
        </w:tc>
      </w:tr>
      <w:tr w:rsidR="00AD43C0" w:rsidRPr="00AD43C0" w14:paraId="72BF82F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D0F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687E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A-SHE_1_AY066004</w:t>
            </w:r>
          </w:p>
        </w:tc>
      </w:tr>
      <w:tr w:rsidR="00AD43C0" w:rsidRPr="00AD43C0" w14:paraId="309569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FF6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5D47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1-1_1_Z30177</w:t>
            </w:r>
          </w:p>
        </w:tc>
      </w:tr>
      <w:tr w:rsidR="00AD43C0" w:rsidRPr="00AD43C0" w14:paraId="0078C07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D0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06B5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1-2_2_AJ871864</w:t>
            </w:r>
          </w:p>
        </w:tc>
      </w:tr>
      <w:tr w:rsidR="00AD43C0" w:rsidRPr="00AD43C0" w14:paraId="4C4C5A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F3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2E4C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1-3_3_AY077482</w:t>
            </w:r>
          </w:p>
        </w:tc>
      </w:tr>
      <w:tr w:rsidR="00AD43C0" w:rsidRPr="00AD43C0" w14:paraId="3751836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D3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8513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1-4_4_AY077483</w:t>
            </w:r>
          </w:p>
        </w:tc>
      </w:tr>
      <w:tr w:rsidR="00AD43C0" w:rsidRPr="00AD43C0" w14:paraId="18AFA2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19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2B8C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1-5_5_AY077486</w:t>
            </w:r>
          </w:p>
        </w:tc>
      </w:tr>
      <w:tr w:rsidR="00AD43C0" w:rsidRPr="00AD43C0" w14:paraId="4F6FB6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43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7B62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1-6_6_Y17715</w:t>
            </w:r>
          </w:p>
        </w:tc>
      </w:tr>
      <w:tr w:rsidR="00AD43C0" w:rsidRPr="00AD43C0" w14:paraId="7EE59F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35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7497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1-7_7_M27459</w:t>
            </w:r>
          </w:p>
        </w:tc>
      </w:tr>
      <w:tr w:rsidR="00AD43C0" w:rsidRPr="00AD43C0" w14:paraId="7080315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42D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F3EA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1_1_AJ871866</w:t>
            </w:r>
          </w:p>
        </w:tc>
      </w:tr>
      <w:tr w:rsidR="00AD43C0" w:rsidRPr="00AD43C0" w14:paraId="404366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0CB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AEE2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10_10_FJ785626</w:t>
            </w:r>
          </w:p>
        </w:tc>
      </w:tr>
      <w:tr w:rsidR="00AD43C0" w:rsidRPr="00AD43C0" w14:paraId="59AF0E5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C86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5A71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2_2_AJ871867</w:t>
            </w:r>
          </w:p>
        </w:tc>
      </w:tr>
      <w:tr w:rsidR="00AD43C0" w:rsidRPr="00AD43C0" w14:paraId="19D355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699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03E7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3_3_AY077488</w:t>
            </w:r>
          </w:p>
        </w:tc>
      </w:tr>
      <w:tr w:rsidR="00AD43C0" w:rsidRPr="00AD43C0" w14:paraId="32C0A46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44C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7955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4_4_Y17714</w:t>
            </w:r>
          </w:p>
        </w:tc>
      </w:tr>
      <w:tr w:rsidR="00AD43C0" w:rsidRPr="00AD43C0" w14:paraId="052150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8E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248C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5_5_AY077487</w:t>
            </w:r>
          </w:p>
        </w:tc>
      </w:tr>
      <w:tr w:rsidR="00AD43C0" w:rsidRPr="00AD43C0" w14:paraId="39FBAB5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C9E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F758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6_6_AY077485</w:t>
            </w:r>
          </w:p>
        </w:tc>
      </w:tr>
      <w:tr w:rsidR="00AD43C0" w:rsidRPr="00AD43C0" w14:paraId="100E07C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A31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8395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7_7_Z49084</w:t>
            </w:r>
          </w:p>
        </w:tc>
      </w:tr>
      <w:tr w:rsidR="00AD43C0" w:rsidRPr="00AD43C0" w14:paraId="4D5CE5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8C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18B1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8_8_AY055205</w:t>
            </w:r>
          </w:p>
        </w:tc>
      </w:tr>
      <w:tr w:rsidR="00AD43C0" w:rsidRPr="00AD43C0" w14:paraId="45392B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956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ACE7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2-9_9_FJ785625</w:t>
            </w:r>
          </w:p>
        </w:tc>
      </w:tr>
      <w:tr w:rsidR="00AD43C0" w:rsidRPr="00AD43C0" w14:paraId="48FD582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7A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26EA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3-1_1_AF491278</w:t>
            </w:r>
          </w:p>
        </w:tc>
      </w:tr>
      <w:tr w:rsidR="00AD43C0" w:rsidRPr="00AD43C0" w14:paraId="7475E0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ACA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AFE1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4-1_1_AY077481</w:t>
            </w:r>
          </w:p>
        </w:tc>
      </w:tr>
      <w:tr w:rsidR="00AD43C0" w:rsidRPr="00AD43C0" w14:paraId="119AFBA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981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55E0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5-1_1_AJ871868</w:t>
            </w:r>
          </w:p>
        </w:tc>
      </w:tr>
      <w:tr w:rsidR="00AD43C0" w:rsidRPr="00AD43C0" w14:paraId="76CE35E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76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888E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5-2_2_AJ871871</w:t>
            </w:r>
          </w:p>
        </w:tc>
      </w:tr>
      <w:tr w:rsidR="00AD43C0" w:rsidRPr="00AD43C0" w14:paraId="383D38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06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17FC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6-1_1_AJ871873</w:t>
            </w:r>
          </w:p>
        </w:tc>
      </w:tr>
      <w:tr w:rsidR="00AD43C0" w:rsidRPr="00AD43C0" w14:paraId="5353DB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598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C4EA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6-2_2_AJ871875</w:t>
            </w:r>
          </w:p>
        </w:tc>
      </w:tr>
      <w:tr w:rsidR="00AD43C0" w:rsidRPr="00AD43C0" w14:paraId="2826A74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6A5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E131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6-3_3_AJ871876</w:t>
            </w:r>
          </w:p>
        </w:tc>
      </w:tr>
      <w:tr w:rsidR="00AD43C0" w:rsidRPr="00AD43C0" w14:paraId="29984F0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95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38E4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OXY-6-4_4_AJ871877</w:t>
            </w:r>
          </w:p>
        </w:tc>
      </w:tr>
      <w:tr w:rsidR="00AD43C0" w:rsidRPr="00AD43C0" w14:paraId="1B25B3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C7D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1066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AM-1_1_AB858498</w:t>
            </w:r>
          </w:p>
        </w:tc>
      </w:tr>
      <w:tr w:rsidR="00AD43C0" w:rsidRPr="00AD43C0" w14:paraId="16AF7C4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72F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CD86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AO_1_AY083595</w:t>
            </w:r>
          </w:p>
        </w:tc>
      </w:tr>
      <w:tr w:rsidR="00AD43C0" w:rsidRPr="00AD43C0" w14:paraId="55E319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EA9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089F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AO_2_FJ666065</w:t>
            </w:r>
          </w:p>
        </w:tc>
      </w:tr>
      <w:tr w:rsidR="00AD43C0" w:rsidRPr="00AD43C0" w14:paraId="7794F1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7FE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C3C6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AO_3_FJ666073</w:t>
            </w:r>
          </w:p>
        </w:tc>
      </w:tr>
      <w:tr w:rsidR="00AD43C0" w:rsidRPr="00AD43C0" w14:paraId="02E582D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BCB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C879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AO_4_AY083592</w:t>
            </w:r>
          </w:p>
        </w:tc>
      </w:tr>
      <w:tr w:rsidR="00AD43C0" w:rsidRPr="00AD43C0" w14:paraId="789CC20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1F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E7BF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ER-1_1_GU944725</w:t>
            </w:r>
          </w:p>
        </w:tc>
      </w:tr>
      <w:tr w:rsidR="00AD43C0" w:rsidRPr="00AD43C0" w14:paraId="0F5244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DAE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AEA0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ER-2_1_X93314</w:t>
            </w:r>
          </w:p>
        </w:tc>
      </w:tr>
      <w:tr w:rsidR="00AD43C0" w:rsidRPr="00AD43C0" w14:paraId="622BA1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95F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AADE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ER-3_1_AY740681</w:t>
            </w:r>
          </w:p>
        </w:tc>
      </w:tr>
      <w:tr w:rsidR="00AD43C0" w:rsidRPr="00AD43C0" w14:paraId="2D7B41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05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9FB8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ER-4_1_EU748544</w:t>
            </w:r>
          </w:p>
        </w:tc>
      </w:tr>
      <w:tr w:rsidR="00AD43C0" w:rsidRPr="00AD43C0" w14:paraId="0D9CF3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D2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924C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ER-5_1_FJ627180</w:t>
            </w:r>
          </w:p>
        </w:tc>
      </w:tr>
      <w:tr w:rsidR="00AD43C0" w:rsidRPr="00AD43C0" w14:paraId="2EFE17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D82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C440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ER-6_1_GQ396303</w:t>
            </w:r>
          </w:p>
        </w:tc>
      </w:tr>
      <w:tr w:rsidR="00AD43C0" w:rsidRPr="00AD43C0" w14:paraId="355054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C6C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2DDB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ER-7_1_HQ713678</w:t>
            </w:r>
          </w:p>
        </w:tc>
      </w:tr>
      <w:tr w:rsidR="00AD43C0" w:rsidRPr="00AD43C0" w14:paraId="6F2EB8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68F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A48F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PME-1_1_HQ541434</w:t>
            </w:r>
          </w:p>
        </w:tc>
      </w:tr>
      <w:tr w:rsidR="00AD43C0" w:rsidRPr="00AD43C0" w14:paraId="1292D6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50C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7FD8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RAHN-1_1_GU645205</w:t>
            </w:r>
          </w:p>
        </w:tc>
      </w:tr>
      <w:tr w:rsidR="00AD43C0" w:rsidRPr="00AD43C0" w14:paraId="3B5C85E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DAB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06C2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RAHN-1_2_AF338038</w:t>
            </w:r>
          </w:p>
        </w:tc>
      </w:tr>
      <w:tr w:rsidR="00AD43C0" w:rsidRPr="00AD43C0" w14:paraId="71CA05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956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CAD1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RAHN-2_2_HM114350</w:t>
            </w:r>
          </w:p>
        </w:tc>
      </w:tr>
      <w:tr w:rsidR="00AD43C0" w:rsidRPr="00AD43C0" w14:paraId="1C6EFB4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425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5524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ROB-1_1_DQ840517</w:t>
            </w:r>
          </w:p>
        </w:tc>
      </w:tr>
      <w:tr w:rsidR="00AD43C0" w:rsidRPr="00AD43C0" w14:paraId="10CC02B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A37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267E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ROB-1_2_AF022114</w:t>
            </w:r>
          </w:p>
        </w:tc>
      </w:tr>
      <w:tr w:rsidR="00AD43C0" w:rsidRPr="00AD43C0" w14:paraId="1AB2C6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21E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9F2D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ED1_1_AF321608</w:t>
            </w:r>
          </w:p>
        </w:tc>
      </w:tr>
      <w:tr w:rsidR="00AD43C0" w:rsidRPr="00AD43C0" w14:paraId="5D7F6C4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92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2DBB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FC-1_1_AY354402</w:t>
            </w:r>
          </w:p>
        </w:tc>
      </w:tr>
      <w:tr w:rsidR="00AD43C0" w:rsidRPr="00AD43C0" w14:paraId="67EE14F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AC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64AA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FO-1_1_AB003148</w:t>
            </w:r>
          </w:p>
        </w:tc>
      </w:tr>
      <w:tr w:rsidR="00AD43C0" w:rsidRPr="00AD43C0" w14:paraId="5283314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73C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C7A1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_DQ166783</w:t>
            </w:r>
          </w:p>
        </w:tc>
      </w:tr>
      <w:tr w:rsidR="00AD43C0" w:rsidRPr="00AD43C0" w14:paraId="5661149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6C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167A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0_EF035567</w:t>
            </w:r>
          </w:p>
        </w:tc>
      </w:tr>
      <w:tr w:rsidR="00AD43C0" w:rsidRPr="00AD43C0" w14:paraId="743A1E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F66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FD87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1_EF035565</w:t>
            </w:r>
          </w:p>
        </w:tc>
      </w:tr>
      <w:tr w:rsidR="00AD43C0" w:rsidRPr="00AD43C0" w14:paraId="2068A3A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F70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5B66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2_AY787643</w:t>
            </w:r>
          </w:p>
        </w:tc>
      </w:tr>
      <w:tr w:rsidR="00AD43C0" w:rsidRPr="00AD43C0" w14:paraId="3C4D7F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A03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3884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3_AF462396</w:t>
            </w:r>
          </w:p>
        </w:tc>
      </w:tr>
      <w:tr w:rsidR="00AD43C0" w:rsidRPr="00AD43C0" w14:paraId="471C51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4D5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4924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4_HM751099</w:t>
            </w:r>
          </w:p>
        </w:tc>
      </w:tr>
      <w:tr w:rsidR="00AD43C0" w:rsidRPr="00AD43C0" w14:paraId="7C0DB6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BBA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D70C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5_FJ668804</w:t>
            </w:r>
          </w:p>
        </w:tc>
      </w:tr>
      <w:tr w:rsidR="00AD43C0" w:rsidRPr="00AD43C0" w14:paraId="176004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A45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C616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6_FJ668800</w:t>
            </w:r>
          </w:p>
        </w:tc>
      </w:tr>
      <w:tr w:rsidR="00AD43C0" w:rsidRPr="00AD43C0" w14:paraId="435C3B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4D0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EB99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7_FJ668799</w:t>
            </w:r>
          </w:p>
        </w:tc>
      </w:tr>
      <w:tr w:rsidR="00AD43C0" w:rsidRPr="00AD43C0" w14:paraId="38EEF1D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D2A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FFF8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18_FJ668818</w:t>
            </w:r>
          </w:p>
        </w:tc>
      </w:tr>
      <w:tr w:rsidR="00AD43C0" w:rsidRPr="00AD43C0" w14:paraId="7ADE511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1B7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B416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2_X98100</w:t>
            </w:r>
          </w:p>
        </w:tc>
      </w:tr>
      <w:tr w:rsidR="00AD43C0" w:rsidRPr="00AD43C0" w14:paraId="2510606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99E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9A93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3_X98098</w:t>
            </w:r>
          </w:p>
        </w:tc>
      </w:tr>
      <w:tr w:rsidR="00AD43C0" w:rsidRPr="00AD43C0" w14:paraId="0E814C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E70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4999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4_GQ407127</w:t>
            </w:r>
          </w:p>
        </w:tc>
      </w:tr>
      <w:tr w:rsidR="00AD43C0" w:rsidRPr="00AD43C0" w14:paraId="032596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F55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1F34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5_GQ407119</w:t>
            </w:r>
          </w:p>
        </w:tc>
      </w:tr>
      <w:tr w:rsidR="00AD43C0" w:rsidRPr="00AD43C0" w14:paraId="3FDDA9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9DA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0A6B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6_GU083599</w:t>
            </w:r>
          </w:p>
        </w:tc>
      </w:tr>
      <w:tr w:rsidR="00AD43C0" w:rsidRPr="00AD43C0" w14:paraId="13A08C3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C5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D58D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7_GU083598</w:t>
            </w:r>
          </w:p>
        </w:tc>
      </w:tr>
      <w:tr w:rsidR="00AD43C0" w:rsidRPr="00AD43C0" w14:paraId="40FDBB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FAA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B6EF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8_GQ407137</w:t>
            </w:r>
          </w:p>
        </w:tc>
      </w:tr>
      <w:tr w:rsidR="00AD43C0" w:rsidRPr="00AD43C0" w14:paraId="279EE86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999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455A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_9_HM751102</w:t>
            </w:r>
          </w:p>
        </w:tc>
      </w:tr>
      <w:tr w:rsidR="00AD43C0" w:rsidRPr="00AD43C0" w14:paraId="2BEB9C6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741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AB12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0_1_AM941846</w:t>
            </w:r>
          </w:p>
        </w:tc>
      </w:tr>
      <w:tr w:rsidR="00AD43C0" w:rsidRPr="00AD43C0" w14:paraId="4025DD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CCF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FDFE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1_1_EU155018</w:t>
            </w:r>
          </w:p>
        </w:tc>
      </w:tr>
      <w:tr w:rsidR="00AD43C0" w:rsidRPr="00AD43C0" w14:paraId="66C9F9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03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A1DD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2_2_EU024485</w:t>
            </w:r>
          </w:p>
        </w:tc>
      </w:tr>
      <w:tr w:rsidR="00AD43C0" w:rsidRPr="00AD43C0" w14:paraId="67CA43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ADC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9B9C5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3_1_EU032604</w:t>
            </w:r>
          </w:p>
        </w:tc>
      </w:tr>
      <w:tr w:rsidR="00AD43C0" w:rsidRPr="00AD43C0" w14:paraId="60C540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F23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45B8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4_1_EU274581</w:t>
            </w:r>
          </w:p>
        </w:tc>
      </w:tr>
      <w:tr w:rsidR="00AD43C0" w:rsidRPr="00AD43C0" w14:paraId="40251D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BB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15C4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5_1_FJ194944</w:t>
            </w:r>
          </w:p>
        </w:tc>
      </w:tr>
      <w:tr w:rsidR="00AD43C0" w:rsidRPr="00AD43C0" w14:paraId="6627364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0FA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D61D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6_1_AM922307</w:t>
            </w:r>
          </w:p>
        </w:tc>
      </w:tr>
      <w:tr w:rsidR="00AD43C0" w:rsidRPr="00AD43C0" w14:paraId="6E0A7C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B09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7DED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7_1_AM922308</w:t>
            </w:r>
          </w:p>
        </w:tc>
      </w:tr>
      <w:tr w:rsidR="00AD43C0" w:rsidRPr="00AD43C0" w14:paraId="66E0222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C8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8EC3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8_1_AM922309</w:t>
            </w:r>
          </w:p>
        </w:tc>
      </w:tr>
      <w:tr w:rsidR="00AD43C0" w:rsidRPr="00AD43C0" w14:paraId="5DAC1D9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BEE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52B3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09_1_EU418913</w:t>
            </w:r>
          </w:p>
        </w:tc>
      </w:tr>
      <w:tr w:rsidR="00AD43C0" w:rsidRPr="00AD43C0" w14:paraId="304CCF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80D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2284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1_AY528717</w:t>
            </w:r>
          </w:p>
        </w:tc>
      </w:tr>
      <w:tr w:rsidR="00AD43C0" w:rsidRPr="00AD43C0" w14:paraId="5211F6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678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FA80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10_EF035557</w:t>
            </w:r>
          </w:p>
        </w:tc>
      </w:tr>
      <w:tr w:rsidR="00AD43C0" w:rsidRPr="00AD43C0" w14:paraId="08DE70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68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E3B6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11_GU064392</w:t>
            </w:r>
          </w:p>
        </w:tc>
      </w:tr>
      <w:tr w:rsidR="00AD43C0" w:rsidRPr="00AD43C0" w14:paraId="3648007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ACF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4AF2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12_GU211012</w:t>
            </w:r>
          </w:p>
        </w:tc>
      </w:tr>
      <w:tr w:rsidR="00AD43C0" w:rsidRPr="00AD43C0" w14:paraId="53D3DF2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79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FF9A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13_DQ219476</w:t>
            </w:r>
          </w:p>
        </w:tc>
      </w:tr>
      <w:tr w:rsidR="00AD43C0" w:rsidRPr="00AD43C0" w14:paraId="5A611B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3C0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A8E4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14_DQ219474</w:t>
            </w:r>
          </w:p>
        </w:tc>
      </w:tr>
      <w:tr w:rsidR="00AD43C0" w:rsidRPr="00AD43C0" w14:paraId="683C3C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66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3C9C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15_DQ219473</w:t>
            </w:r>
          </w:p>
        </w:tc>
      </w:tr>
      <w:tr w:rsidR="00AD43C0" w:rsidRPr="00AD43C0" w14:paraId="178D17D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E4C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2286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2_HM751098</w:t>
            </w:r>
          </w:p>
        </w:tc>
      </w:tr>
      <w:tr w:rsidR="00AD43C0" w:rsidRPr="00AD43C0" w14:paraId="630AA19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844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D0B7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3_EF035563</w:t>
            </w:r>
          </w:p>
        </w:tc>
      </w:tr>
      <w:tr w:rsidR="00AD43C0" w:rsidRPr="00AD43C0" w14:paraId="47B430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2F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B6D9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4_EF035558</w:t>
            </w:r>
          </w:p>
        </w:tc>
      </w:tr>
      <w:tr w:rsidR="00AD43C0" w:rsidRPr="00AD43C0" w14:paraId="6D9DD91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D39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70EF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5_GQ407117</w:t>
            </w:r>
          </w:p>
        </w:tc>
      </w:tr>
      <w:tr w:rsidR="00AD43C0" w:rsidRPr="00AD43C0" w14:paraId="11F397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D9B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6CD3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6_GQ407130</w:t>
            </w:r>
          </w:p>
        </w:tc>
      </w:tr>
      <w:tr w:rsidR="00AD43C0" w:rsidRPr="00AD43C0" w14:paraId="6EEF9EA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BCC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A6D2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7_GQ407109</w:t>
            </w:r>
          </w:p>
        </w:tc>
      </w:tr>
      <w:tr w:rsidR="00AD43C0" w:rsidRPr="00AD43C0" w14:paraId="28BC38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98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42CCE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8_GQ387358</w:t>
            </w:r>
          </w:p>
        </w:tc>
      </w:tr>
      <w:tr w:rsidR="00AD43C0" w:rsidRPr="00AD43C0" w14:paraId="65FDEC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42E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0DC9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_9_FJ483937</w:t>
            </w:r>
          </w:p>
        </w:tc>
      </w:tr>
      <w:tr w:rsidR="00AD43C0" w:rsidRPr="00AD43C0" w14:paraId="27C1E2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D1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3148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10_1_HQ877615</w:t>
            </w:r>
          </w:p>
        </w:tc>
      </w:tr>
      <w:tr w:rsidR="00AD43C0" w:rsidRPr="00AD43C0" w14:paraId="6A0E26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335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FB62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_1_AF462395</w:t>
            </w:r>
          </w:p>
        </w:tc>
      </w:tr>
      <w:tr w:rsidR="00AD43C0" w:rsidRPr="00AD43C0" w14:paraId="245EA6A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B2D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3495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_2_AY273807</w:t>
            </w:r>
          </w:p>
        </w:tc>
      </w:tr>
      <w:tr w:rsidR="00AD43C0" w:rsidRPr="00AD43C0" w14:paraId="3859520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0C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F65C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_3_FJ668805</w:t>
            </w:r>
          </w:p>
        </w:tc>
      </w:tr>
      <w:tr w:rsidR="00AD43C0" w:rsidRPr="00AD43C0" w14:paraId="216B225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09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42D8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0_1_JF812965</w:t>
            </w:r>
          </w:p>
        </w:tc>
      </w:tr>
      <w:tr w:rsidR="00AD43C0" w:rsidRPr="00AD43C0" w14:paraId="1D54A8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22D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6BD1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1_1_GQ428198</w:t>
            </w:r>
          </w:p>
        </w:tc>
      </w:tr>
      <w:tr w:rsidR="00AD43C0" w:rsidRPr="00AD43C0" w14:paraId="623132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98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08A8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2_1_HM751103</w:t>
            </w:r>
          </w:p>
        </w:tc>
      </w:tr>
      <w:tr w:rsidR="00AD43C0" w:rsidRPr="00AD43C0" w14:paraId="18658F2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57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9050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8_1_GU932590</w:t>
            </w:r>
          </w:p>
        </w:tc>
      </w:tr>
      <w:tr w:rsidR="00AD43C0" w:rsidRPr="00AD43C0" w14:paraId="7C9A94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F5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9210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9_1_GU827715</w:t>
            </w:r>
          </w:p>
        </w:tc>
      </w:tr>
      <w:tr w:rsidR="00AD43C0" w:rsidRPr="00AD43C0" w14:paraId="5CECE3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1B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C468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29_2_HM125687</w:t>
            </w:r>
          </w:p>
        </w:tc>
      </w:tr>
      <w:tr w:rsidR="00AD43C0" w:rsidRPr="00AD43C0" w14:paraId="3C8159E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BD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F0DE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3_1_AF164577</w:t>
            </w:r>
          </w:p>
        </w:tc>
      </w:tr>
      <w:tr w:rsidR="00AD43C0" w:rsidRPr="00AD43C0" w14:paraId="1DF32C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3AE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1F5B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32_1_GU981741</w:t>
            </w:r>
          </w:p>
        </w:tc>
      </w:tr>
      <w:tr w:rsidR="00AD43C0" w:rsidRPr="00AD43C0" w14:paraId="440666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37D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22F4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33_1_AB551737</w:t>
            </w:r>
          </w:p>
        </w:tc>
      </w:tr>
      <w:tr w:rsidR="00AD43C0" w:rsidRPr="00AD43C0" w14:paraId="7B4C401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37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7A5C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34_1_HM559945</w:t>
            </w:r>
          </w:p>
        </w:tc>
      </w:tr>
      <w:tr w:rsidR="00AD43C0" w:rsidRPr="00AD43C0" w14:paraId="76589CE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3E1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3E97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35_1_HQ637576</w:t>
            </w:r>
          </w:p>
        </w:tc>
      </w:tr>
      <w:tr w:rsidR="00AD43C0" w:rsidRPr="00AD43C0" w14:paraId="2D742B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8DA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309F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37_1_HQ661363</w:t>
            </w:r>
          </w:p>
        </w:tc>
      </w:tr>
      <w:tr w:rsidR="00AD43C0" w:rsidRPr="00AD43C0" w14:paraId="2A058CE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5B6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2BEB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_1_AF226622</w:t>
            </w:r>
          </w:p>
        </w:tc>
      </w:tr>
      <w:tr w:rsidR="00AD43C0" w:rsidRPr="00AD43C0" w14:paraId="1E0B157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A61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818C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0_1_JN051143</w:t>
            </w:r>
          </w:p>
        </w:tc>
      </w:tr>
      <w:tr w:rsidR="00AD43C0" w:rsidRPr="00AD43C0" w14:paraId="7E4D5C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32F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7E4C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1_1_JQ388884</w:t>
            </w:r>
          </w:p>
        </w:tc>
      </w:tr>
      <w:tr w:rsidR="00AD43C0" w:rsidRPr="00AD43C0" w14:paraId="0AD5A44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943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D3FE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2_1_JQ029959</w:t>
            </w:r>
          </w:p>
        </w:tc>
      </w:tr>
      <w:tr w:rsidR="00AD43C0" w:rsidRPr="00AD43C0" w14:paraId="264D5A5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CD0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AC5B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3_1_JQ341060</w:t>
            </w:r>
          </w:p>
        </w:tc>
      </w:tr>
      <w:tr w:rsidR="00AD43C0" w:rsidRPr="00AD43C0" w14:paraId="72CF70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0B8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0751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4_1_JQ926986</w:t>
            </w:r>
          </w:p>
        </w:tc>
      </w:tr>
      <w:tr w:rsidR="00AD43C0" w:rsidRPr="00AD43C0" w14:paraId="41E8CF1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BB6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2B36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5_1_JX013655</w:t>
            </w:r>
          </w:p>
        </w:tc>
      </w:tr>
      <w:tr w:rsidR="00AD43C0" w:rsidRPr="00AD43C0" w14:paraId="4EF9078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E71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3590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7_1_JX121114</w:t>
            </w:r>
          </w:p>
        </w:tc>
      </w:tr>
      <w:tr w:rsidR="00AD43C0" w:rsidRPr="00AD43C0" w14:paraId="1E28A5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2F7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F6FB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8_1_JX121115</w:t>
            </w:r>
          </w:p>
        </w:tc>
      </w:tr>
      <w:tr w:rsidR="00AD43C0" w:rsidRPr="00AD43C0" w14:paraId="14D42D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87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E297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49_1_JX121116</w:t>
            </w:r>
          </w:p>
        </w:tc>
      </w:tr>
      <w:tr w:rsidR="00AD43C0" w:rsidRPr="00AD43C0" w14:paraId="40D9E7B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6B7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56D9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_1_AJ011428</w:t>
            </w:r>
          </w:p>
        </w:tc>
      </w:tr>
      <w:tr w:rsidR="00AD43C0" w:rsidRPr="00AD43C0" w14:paraId="7C22576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AFB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9EC6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0_1_JX121117</w:t>
            </w:r>
          </w:p>
        </w:tc>
      </w:tr>
      <w:tr w:rsidR="00AD43C0" w:rsidRPr="00AD43C0" w14:paraId="143B79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86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B0F1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1_1_JX121118</w:t>
            </w:r>
          </w:p>
        </w:tc>
      </w:tr>
      <w:tr w:rsidR="00AD43C0" w:rsidRPr="00AD43C0" w14:paraId="65D9FAC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A1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C2D1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2_1_JX121119</w:t>
            </w:r>
          </w:p>
        </w:tc>
      </w:tr>
      <w:tr w:rsidR="00AD43C0" w:rsidRPr="00AD43C0" w14:paraId="076C21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24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B951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3_1_JX121120</w:t>
            </w:r>
          </w:p>
        </w:tc>
      </w:tr>
      <w:tr w:rsidR="00AD43C0" w:rsidRPr="00AD43C0" w14:paraId="30CB60F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D24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9AEE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4_1_JX121121</w:t>
            </w:r>
          </w:p>
        </w:tc>
      </w:tr>
      <w:tr w:rsidR="00AD43C0" w:rsidRPr="00AD43C0" w14:paraId="75ADC36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D0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653B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5_1_JX121122</w:t>
            </w:r>
          </w:p>
        </w:tc>
      </w:tr>
      <w:tr w:rsidR="00AD43C0" w:rsidRPr="00AD43C0" w14:paraId="47AFC7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DB1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0B54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6_1_JX121123</w:t>
            </w:r>
          </w:p>
        </w:tc>
      </w:tr>
      <w:tr w:rsidR="00AD43C0" w:rsidRPr="00AD43C0" w14:paraId="6E6FE5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E0B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6B74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7_1_JX121124</w:t>
            </w:r>
          </w:p>
        </w:tc>
      </w:tr>
      <w:tr w:rsidR="00AD43C0" w:rsidRPr="00AD43C0" w14:paraId="156348D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AD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8048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8_1_JX121125</w:t>
            </w:r>
          </w:p>
        </w:tc>
      </w:tr>
      <w:tr w:rsidR="00AD43C0" w:rsidRPr="00AD43C0" w14:paraId="3BDEE6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D5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927D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59_1_JX121126</w:t>
            </w:r>
          </w:p>
        </w:tc>
      </w:tr>
      <w:tr w:rsidR="00AD43C0" w:rsidRPr="00AD43C0" w14:paraId="3C9D75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3B3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7989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_1_AF072684</w:t>
            </w:r>
          </w:p>
        </w:tc>
      </w:tr>
      <w:tr w:rsidR="00AD43C0" w:rsidRPr="00AD43C0" w14:paraId="3AB49CF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AF2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1F60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0_1_JX121127</w:t>
            </w:r>
          </w:p>
        </w:tc>
      </w:tr>
      <w:tr w:rsidR="00AD43C0" w:rsidRPr="00AD43C0" w14:paraId="6F33F03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FC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5050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1_1_JX121128</w:t>
            </w:r>
          </w:p>
        </w:tc>
      </w:tr>
      <w:tr w:rsidR="00AD43C0" w:rsidRPr="00AD43C0" w14:paraId="19A3A2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423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2319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2_1_JX121129</w:t>
            </w:r>
          </w:p>
        </w:tc>
      </w:tr>
      <w:tr w:rsidR="00AD43C0" w:rsidRPr="00AD43C0" w14:paraId="45939F4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CAF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2C24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3_1_JX121130</w:t>
            </w:r>
          </w:p>
        </w:tc>
      </w:tr>
      <w:tr w:rsidR="00AD43C0" w:rsidRPr="00AD43C0" w14:paraId="3D60A35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154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10B0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4_1_HE981194</w:t>
            </w:r>
          </w:p>
        </w:tc>
      </w:tr>
      <w:tr w:rsidR="00AD43C0" w:rsidRPr="00AD43C0" w14:paraId="7297687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AE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9B79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5_1_JX121131</w:t>
            </w:r>
          </w:p>
        </w:tc>
      </w:tr>
      <w:tr w:rsidR="00AD43C0" w:rsidRPr="00AD43C0" w14:paraId="3FA834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E90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424D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68_1_JX870080</w:t>
            </w:r>
          </w:p>
        </w:tc>
      </w:tr>
      <w:tr w:rsidR="00AD43C0" w:rsidRPr="00AD43C0" w14:paraId="472648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818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C9EA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72_1_KF513177</w:t>
            </w:r>
          </w:p>
        </w:tc>
      </w:tr>
      <w:tr w:rsidR="00AD43C0" w:rsidRPr="00AD43C0" w14:paraId="58A72C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B0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F2A4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73_1_KF513178</w:t>
            </w:r>
          </w:p>
        </w:tc>
      </w:tr>
      <w:tr w:rsidR="00AD43C0" w:rsidRPr="00AD43C0" w14:paraId="07FD81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46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E700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78_1_KF705209</w:t>
            </w:r>
          </w:p>
        </w:tc>
      </w:tr>
      <w:tr w:rsidR="00AD43C0" w:rsidRPr="00AD43C0" w14:paraId="319332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4BB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85FE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79_1_KF705208</w:t>
            </w:r>
          </w:p>
        </w:tc>
      </w:tr>
      <w:tr w:rsidR="00AD43C0" w:rsidRPr="00AD43C0" w14:paraId="0BFCE6E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2CF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A8A6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18_1_AF132290</w:t>
            </w:r>
          </w:p>
        </w:tc>
      </w:tr>
      <w:tr w:rsidR="00AD43C0" w:rsidRPr="00AD43C0" w14:paraId="7AC7913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96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B2D5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_1_GQ407116</w:t>
            </w:r>
          </w:p>
        </w:tc>
      </w:tr>
      <w:tr w:rsidR="00AD43C0" w:rsidRPr="00AD43C0" w14:paraId="39E95EF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D8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EE9C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_2_AF282921</w:t>
            </w:r>
          </w:p>
        </w:tc>
      </w:tr>
      <w:tr w:rsidR="00AD43C0" w:rsidRPr="00AD43C0" w14:paraId="0B262C9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DA2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884E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_4_GU064394</w:t>
            </w:r>
          </w:p>
        </w:tc>
      </w:tr>
      <w:tr w:rsidR="00AD43C0" w:rsidRPr="00AD43C0" w14:paraId="11F8DEB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8C8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8308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4_1_AB023477</w:t>
            </w:r>
          </w:p>
        </w:tc>
      </w:tr>
      <w:tr w:rsidR="00AD43C0" w:rsidRPr="00AD43C0" w14:paraId="586E2D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85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6CAE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5_1_GU064391</w:t>
            </w:r>
          </w:p>
        </w:tc>
      </w:tr>
      <w:tr w:rsidR="00AD43C0" w:rsidRPr="00AD43C0" w14:paraId="7930783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D8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8A06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6_1_AF227204</w:t>
            </w:r>
          </w:p>
        </w:tc>
      </w:tr>
      <w:tr w:rsidR="00AD43C0" w:rsidRPr="00AD43C0" w14:paraId="605F25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B8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3ECD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7_1_AF293345</w:t>
            </w:r>
          </w:p>
        </w:tc>
      </w:tr>
      <w:tr w:rsidR="00AD43C0" w:rsidRPr="00AD43C0" w14:paraId="75E9268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EBC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129B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8_1_HM751101</w:t>
            </w:r>
          </w:p>
        </w:tc>
      </w:tr>
      <w:tr w:rsidR="00AD43C0" w:rsidRPr="00AD43C0" w14:paraId="4AF5AB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929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2E36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8_2_EU441172</w:t>
            </w:r>
          </w:p>
        </w:tc>
      </w:tr>
      <w:tr w:rsidR="00AD43C0" w:rsidRPr="00AD43C0" w14:paraId="3B78D8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070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85E3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8_3_AF299299</w:t>
            </w:r>
          </w:p>
        </w:tc>
      </w:tr>
      <w:tr w:rsidR="00AD43C0" w:rsidRPr="00AD43C0" w14:paraId="35E9BF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736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9DC0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9_1_AF301532</w:t>
            </w:r>
          </w:p>
        </w:tc>
      </w:tr>
      <w:tr w:rsidR="00AD43C0" w:rsidRPr="00AD43C0" w14:paraId="1D410EB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93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969E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2a_13_X98102</w:t>
            </w:r>
          </w:p>
        </w:tc>
      </w:tr>
      <w:tr w:rsidR="00AD43C0" w:rsidRPr="00AD43C0" w14:paraId="4157A8D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EF8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FD59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0_1_AY661885</w:t>
            </w:r>
          </w:p>
        </w:tc>
      </w:tr>
      <w:tr w:rsidR="00AD43C0" w:rsidRPr="00AD43C0" w14:paraId="56C4704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590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C5DD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1_1_GU064396</w:t>
            </w:r>
          </w:p>
        </w:tc>
      </w:tr>
      <w:tr w:rsidR="00AD43C0" w:rsidRPr="00AD43C0" w14:paraId="4025B9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34F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D6D1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1_2_AY277255</w:t>
            </w:r>
          </w:p>
        </w:tc>
      </w:tr>
      <w:tr w:rsidR="00AD43C0" w:rsidRPr="00AD43C0" w14:paraId="6377BC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926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49A6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3_1_AY037779</w:t>
            </w:r>
          </w:p>
        </w:tc>
      </w:tr>
      <w:tr w:rsidR="00AD43C0" w:rsidRPr="00AD43C0" w14:paraId="4753D1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A29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723B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4_1_AY036620</w:t>
            </w:r>
          </w:p>
        </w:tc>
      </w:tr>
      <w:tr w:rsidR="00AD43C0" w:rsidRPr="00AD43C0" w14:paraId="194559C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4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307D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5_1_AY070258</w:t>
            </w:r>
          </w:p>
        </w:tc>
      </w:tr>
      <w:tr w:rsidR="00AD43C0" w:rsidRPr="00AD43C0" w14:paraId="20B9063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2C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B173E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6_1_AY677211</w:t>
            </w:r>
          </w:p>
        </w:tc>
      </w:tr>
      <w:tr w:rsidR="00AD43C0" w:rsidRPr="00AD43C0" w14:paraId="083E013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51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C226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6_2_AF467947</w:t>
            </w:r>
          </w:p>
        </w:tc>
      </w:tr>
      <w:tr w:rsidR="00AD43C0" w:rsidRPr="00AD43C0" w14:paraId="20AB349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1F9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82A9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7_1_AF467948</w:t>
            </w:r>
          </w:p>
        </w:tc>
      </w:tr>
      <w:tr w:rsidR="00AD43C0" w:rsidRPr="00AD43C0" w14:paraId="5DD3231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29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B3B9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38_1_EU979559</w:t>
            </w:r>
          </w:p>
        </w:tc>
      </w:tr>
      <w:tr w:rsidR="00AD43C0" w:rsidRPr="00AD43C0" w14:paraId="437E914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661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0E23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0_1_AF535128</w:t>
            </w:r>
          </w:p>
        </w:tc>
      </w:tr>
      <w:tr w:rsidR="00AD43C0" w:rsidRPr="00AD43C0" w14:paraId="6429335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76B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FAE4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1_1_AF535129</w:t>
            </w:r>
          </w:p>
        </w:tc>
      </w:tr>
      <w:tr w:rsidR="00AD43C0" w:rsidRPr="00AD43C0" w14:paraId="1CB54F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27A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5486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2_1_EF035559</w:t>
            </w:r>
          </w:p>
        </w:tc>
      </w:tr>
      <w:tr w:rsidR="00AD43C0" w:rsidRPr="00AD43C0" w14:paraId="64A1EF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417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D1547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3_1_AY065991</w:t>
            </w:r>
          </w:p>
        </w:tc>
      </w:tr>
      <w:tr w:rsidR="00AD43C0" w:rsidRPr="00AD43C0" w14:paraId="5CCA54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2FF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C4AA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4_1_AY259119</w:t>
            </w:r>
          </w:p>
        </w:tc>
      </w:tr>
      <w:tr w:rsidR="00AD43C0" w:rsidRPr="00AD43C0" w14:paraId="748F19F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716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BF3C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5_1_AF547625</w:t>
            </w:r>
          </w:p>
        </w:tc>
      </w:tr>
      <w:tr w:rsidR="00AD43C0" w:rsidRPr="00AD43C0" w14:paraId="102F189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4FD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CE30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6_1_AY210887</w:t>
            </w:r>
          </w:p>
        </w:tc>
      </w:tr>
      <w:tr w:rsidR="00AD43C0" w:rsidRPr="00AD43C0" w14:paraId="6CA260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F69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1689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8_1_AY263404</w:t>
            </w:r>
          </w:p>
        </w:tc>
      </w:tr>
      <w:tr w:rsidR="00AD43C0" w:rsidRPr="00AD43C0" w14:paraId="079E30D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83D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4BD1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49_1_AY528718</w:t>
            </w:r>
          </w:p>
        </w:tc>
      </w:tr>
      <w:tr w:rsidR="00AD43C0" w:rsidRPr="00AD43C0" w14:paraId="719E64B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560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1EB1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1_AF096930</w:t>
            </w:r>
          </w:p>
        </w:tc>
      </w:tr>
      <w:tr w:rsidR="00AD43C0" w:rsidRPr="00AD43C0" w14:paraId="0D34FD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90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D0BE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2_AF462394</w:t>
            </w:r>
          </w:p>
        </w:tc>
      </w:tr>
      <w:tr w:rsidR="00AD43C0" w:rsidRPr="00AD43C0" w14:paraId="60DDF71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F78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DC05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3_GQ407139</w:t>
            </w:r>
          </w:p>
        </w:tc>
      </w:tr>
      <w:tr w:rsidR="00AD43C0" w:rsidRPr="00AD43C0" w14:paraId="1DC8F8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6B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F2CD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4_AY386369</w:t>
            </w:r>
          </w:p>
        </w:tc>
      </w:tr>
      <w:tr w:rsidR="00AD43C0" w:rsidRPr="00AD43C0" w14:paraId="2FA04A0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AEF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B2C7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5_S82452</w:t>
            </w:r>
          </w:p>
        </w:tc>
      </w:tr>
      <w:tr w:rsidR="00AD43C0" w:rsidRPr="00AD43C0" w14:paraId="20E66E2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6A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C7AA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6_EF653399</w:t>
            </w:r>
          </w:p>
        </w:tc>
      </w:tr>
      <w:tr w:rsidR="00AD43C0" w:rsidRPr="00AD43C0" w14:paraId="41AD87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D08A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E23F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7_AY570962</w:t>
            </w:r>
          </w:p>
        </w:tc>
      </w:tr>
      <w:tr w:rsidR="00AD43C0" w:rsidRPr="00AD43C0" w14:paraId="10EE1C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039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0F88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8_AY502004</w:t>
            </w:r>
          </w:p>
        </w:tc>
      </w:tr>
      <w:tr w:rsidR="00AD43C0" w:rsidRPr="00AD43C0" w14:paraId="3BA214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B57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1FF2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_9_AY502000</w:t>
            </w:r>
          </w:p>
        </w:tc>
      </w:tr>
      <w:tr w:rsidR="00AD43C0" w:rsidRPr="00AD43C0" w14:paraId="1A7964E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7EA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CC9B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0_1_AY288915</w:t>
            </w:r>
          </w:p>
        </w:tc>
      </w:tr>
      <w:tr w:rsidR="00AD43C0" w:rsidRPr="00AD43C0" w14:paraId="41E5DB5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151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37FC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1_1_AY289548</w:t>
            </w:r>
          </w:p>
        </w:tc>
      </w:tr>
      <w:tr w:rsidR="00AD43C0" w:rsidRPr="00AD43C0" w14:paraId="2F0CCA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D0F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F0E1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2_1_HQ845196</w:t>
            </w:r>
          </w:p>
        </w:tc>
      </w:tr>
      <w:tr w:rsidR="00AD43C0" w:rsidRPr="00AD43C0" w14:paraId="17B0352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021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9F77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5_1_DQ054528</w:t>
            </w:r>
          </w:p>
        </w:tc>
      </w:tr>
      <w:tr w:rsidR="00AD43C0" w:rsidRPr="00AD43C0" w14:paraId="43D117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459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1D94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6_1_EU586041</w:t>
            </w:r>
          </w:p>
        </w:tc>
      </w:tr>
      <w:tr w:rsidR="00AD43C0" w:rsidRPr="00AD43C0" w14:paraId="5A53A9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70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A350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6_2_AY352599</w:t>
            </w:r>
          </w:p>
        </w:tc>
      </w:tr>
      <w:tr w:rsidR="00AD43C0" w:rsidRPr="00AD43C0" w14:paraId="2B6A43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9F3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4E64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7_1_AY223863</w:t>
            </w:r>
          </w:p>
        </w:tc>
      </w:tr>
      <w:tr w:rsidR="00AD43C0" w:rsidRPr="00AD43C0" w14:paraId="6470F9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80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47F4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59_1_AY790341</w:t>
            </w:r>
          </w:p>
        </w:tc>
      </w:tr>
      <w:tr w:rsidR="00AD43C0" w:rsidRPr="00AD43C0" w14:paraId="6EE460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46F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FA92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0_1_AB302939</w:t>
            </w:r>
          </w:p>
        </w:tc>
      </w:tr>
      <w:tr w:rsidR="00AD43C0" w:rsidRPr="00AD43C0" w14:paraId="42028DD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8C6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D0A9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1_1_AJ866284</w:t>
            </w:r>
          </w:p>
        </w:tc>
      </w:tr>
      <w:tr w:rsidR="00AD43C0" w:rsidRPr="00AD43C0" w14:paraId="1224C9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7D6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ABC1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2_1_AJ866285</w:t>
            </w:r>
          </w:p>
        </w:tc>
      </w:tr>
      <w:tr w:rsidR="00AD43C0" w:rsidRPr="00AD43C0" w14:paraId="647271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6C5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ED5F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2_2_GU064395</w:t>
            </w:r>
          </w:p>
        </w:tc>
      </w:tr>
      <w:tr w:rsidR="00AD43C0" w:rsidRPr="00AD43C0" w14:paraId="189388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B4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89F5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3_1_EU342351</w:t>
            </w:r>
          </w:p>
        </w:tc>
      </w:tr>
      <w:tr w:rsidR="00AD43C0" w:rsidRPr="00AD43C0" w14:paraId="3A28EF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C2D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9397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4_1_DQ174304</w:t>
            </w:r>
          </w:p>
        </w:tc>
      </w:tr>
      <w:tr w:rsidR="00AD43C0" w:rsidRPr="00AD43C0" w14:paraId="31EEE4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782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B39F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5_1_DQ174305</w:t>
            </w:r>
          </w:p>
        </w:tc>
      </w:tr>
      <w:tr w:rsidR="00AD43C0" w:rsidRPr="00AD43C0" w14:paraId="1D8A583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64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A8D8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6_1_DQ174306</w:t>
            </w:r>
          </w:p>
        </w:tc>
      </w:tr>
      <w:tr w:rsidR="00AD43C0" w:rsidRPr="00AD43C0" w14:paraId="051C8BD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759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D1FE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7_1_DQ174307</w:t>
            </w:r>
          </w:p>
        </w:tc>
      </w:tr>
      <w:tr w:rsidR="00AD43C0" w:rsidRPr="00AD43C0" w14:paraId="08CB6CE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D01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8C7E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69_1_DQ174308</w:t>
            </w:r>
          </w:p>
        </w:tc>
      </w:tr>
      <w:tr w:rsidR="00AD43C0" w:rsidRPr="00AD43C0" w14:paraId="641CCDE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E4A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28E6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_1_U20270</w:t>
            </w:r>
          </w:p>
        </w:tc>
      </w:tr>
      <w:tr w:rsidR="00AD43C0" w:rsidRPr="00AD43C0" w14:paraId="77A15B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4A6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53F9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0_1_DQ013287</w:t>
            </w:r>
          </w:p>
        </w:tc>
      </w:tr>
      <w:tr w:rsidR="00AD43C0" w:rsidRPr="00AD43C0" w14:paraId="3D948A0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C1C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1715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1_1_EF373974</w:t>
            </w:r>
          </w:p>
        </w:tc>
      </w:tr>
      <w:tr w:rsidR="00AD43C0" w:rsidRPr="00AD43C0" w14:paraId="1FF5E4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04C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0633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1_2_DQ296194</w:t>
            </w:r>
          </w:p>
        </w:tc>
      </w:tr>
      <w:tr w:rsidR="00AD43C0" w:rsidRPr="00AD43C0" w14:paraId="5B9BFC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0E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383D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2_1_AM176547</w:t>
            </w:r>
          </w:p>
        </w:tc>
      </w:tr>
      <w:tr w:rsidR="00AD43C0" w:rsidRPr="00AD43C0" w14:paraId="4F16464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182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46D9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3_1_AM176548</w:t>
            </w:r>
          </w:p>
        </w:tc>
      </w:tr>
      <w:tr w:rsidR="00AD43C0" w:rsidRPr="00AD43C0" w14:paraId="3806608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201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556B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4_1_AM176549</w:t>
            </w:r>
          </w:p>
        </w:tc>
      </w:tr>
      <w:tr w:rsidR="00AD43C0" w:rsidRPr="00AD43C0" w14:paraId="3104DD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1FC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31869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5_1_AM176550</w:t>
            </w:r>
          </w:p>
        </w:tc>
      </w:tr>
      <w:tr w:rsidR="00AD43C0" w:rsidRPr="00AD43C0" w14:paraId="394C4AB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88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79F8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6_1_AM176551</w:t>
            </w:r>
          </w:p>
        </w:tc>
      </w:tr>
      <w:tr w:rsidR="00AD43C0" w:rsidRPr="00AD43C0" w14:paraId="012A05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A22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59E8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7_1_EF373975</w:t>
            </w:r>
          </w:p>
        </w:tc>
      </w:tr>
      <w:tr w:rsidR="00AD43C0" w:rsidRPr="00AD43C0" w14:paraId="637DCFD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28F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B8B8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8_1_AM176553</w:t>
            </w:r>
          </w:p>
        </w:tc>
      </w:tr>
      <w:tr w:rsidR="00AD43C0" w:rsidRPr="00AD43C0" w14:paraId="34EC7A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B47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20E4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79_1_AM176554</w:t>
            </w:r>
          </w:p>
        </w:tc>
      </w:tr>
      <w:tr w:rsidR="00AD43C0" w:rsidRPr="00AD43C0" w14:paraId="491902A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BC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DC2F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_1_ECU92041</w:t>
            </w:r>
          </w:p>
        </w:tc>
      </w:tr>
      <w:tr w:rsidR="00AD43C0" w:rsidRPr="00AD43C0" w14:paraId="26CDCC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61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0667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0_1_AM176555</w:t>
            </w:r>
          </w:p>
        </w:tc>
      </w:tr>
      <w:tr w:rsidR="00AD43C0" w:rsidRPr="00AD43C0" w14:paraId="6D16933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DA9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AAD7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1_1_AM176556</w:t>
            </w:r>
          </w:p>
        </w:tc>
      </w:tr>
      <w:tr w:rsidR="00AD43C0" w:rsidRPr="00AD43C0" w14:paraId="44420FE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58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2158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2_1_AM176557</w:t>
            </w:r>
          </w:p>
        </w:tc>
      </w:tr>
      <w:tr w:rsidR="00AD43C0" w:rsidRPr="00AD43C0" w14:paraId="2D35EA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9C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556C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3_1_AM176558</w:t>
            </w:r>
          </w:p>
        </w:tc>
      </w:tr>
      <w:tr w:rsidR="00AD43C0" w:rsidRPr="00AD43C0" w14:paraId="0E4FF3E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18E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4515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5_1_DQ322460</w:t>
            </w:r>
          </w:p>
        </w:tc>
      </w:tr>
      <w:tr w:rsidR="00AD43C0" w:rsidRPr="00AD43C0" w14:paraId="09B35E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CF4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548D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6_1_DQ328802</w:t>
            </w:r>
          </w:p>
        </w:tc>
      </w:tr>
      <w:tr w:rsidR="00AD43C0" w:rsidRPr="00AD43C0" w14:paraId="45F733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17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59D2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89_1_DQ193536</w:t>
            </w:r>
          </w:p>
        </w:tc>
      </w:tr>
      <w:tr w:rsidR="00AD43C0" w:rsidRPr="00AD43C0" w14:paraId="5FFABAD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5B8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3009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2_1_DQ836922</w:t>
            </w:r>
          </w:p>
        </w:tc>
      </w:tr>
      <w:tr w:rsidR="00AD43C0" w:rsidRPr="00AD43C0" w14:paraId="6ADB5F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FBF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CA02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3_1_EF373969</w:t>
            </w:r>
          </w:p>
        </w:tc>
      </w:tr>
      <w:tr w:rsidR="00AD43C0" w:rsidRPr="00AD43C0" w14:paraId="7D1E12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7EF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A077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4_1_EF373970</w:t>
            </w:r>
          </w:p>
        </w:tc>
      </w:tr>
      <w:tr w:rsidR="00AD43C0" w:rsidRPr="00AD43C0" w14:paraId="41B45B4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7D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4114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5_1_EF373972</w:t>
            </w:r>
          </w:p>
        </w:tc>
      </w:tr>
      <w:tr w:rsidR="00AD43C0" w:rsidRPr="00AD43C0" w14:paraId="2AE323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FCC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EC8C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6_1_EF373971</w:t>
            </w:r>
          </w:p>
        </w:tc>
      </w:tr>
      <w:tr w:rsidR="00AD43C0" w:rsidRPr="00AD43C0" w14:paraId="6C1E0D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B0B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5F39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7_1_EF373973</w:t>
            </w:r>
          </w:p>
        </w:tc>
      </w:tr>
      <w:tr w:rsidR="00AD43C0" w:rsidRPr="00AD43C0" w14:paraId="654C23B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76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0F4E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8_1_AM941844</w:t>
            </w:r>
          </w:p>
        </w:tc>
      </w:tr>
      <w:tr w:rsidR="00AD43C0" w:rsidRPr="00AD43C0" w14:paraId="5A07779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2FD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CE43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HV-99_1_AM941845</w:t>
            </w:r>
          </w:p>
        </w:tc>
      </w:tr>
      <w:tr w:rsidR="00AD43C0" w:rsidRPr="00AD43C0" w14:paraId="554A43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41F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B628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IM-1_1_JF731030</w:t>
            </w:r>
          </w:p>
        </w:tc>
      </w:tr>
      <w:tr w:rsidR="00AD43C0" w:rsidRPr="00AD43C0" w14:paraId="5FA4F7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C6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FFBA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MB-1_1_AB636283</w:t>
            </w:r>
          </w:p>
        </w:tc>
      </w:tr>
      <w:tr w:rsidR="00AD43C0" w:rsidRPr="00AD43C0" w14:paraId="292B8E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57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9C60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ME-1_1_Z28968</w:t>
            </w:r>
          </w:p>
        </w:tc>
      </w:tr>
      <w:tr w:rsidR="00AD43C0" w:rsidRPr="00AD43C0" w14:paraId="537CEB3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D6C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3140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ME-2_1_AF275256</w:t>
            </w:r>
          </w:p>
        </w:tc>
      </w:tr>
      <w:tr w:rsidR="00AD43C0" w:rsidRPr="00AD43C0" w14:paraId="631D80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98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F1EC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ME-3_1_AY584237</w:t>
            </w:r>
          </w:p>
        </w:tc>
      </w:tr>
      <w:tr w:rsidR="00AD43C0" w:rsidRPr="00AD43C0" w14:paraId="29FFFB3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39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A842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SPM-1_1_AY341249</w:t>
            </w:r>
          </w:p>
        </w:tc>
      </w:tr>
      <w:tr w:rsidR="00AD43C0" w:rsidRPr="00AD43C0" w14:paraId="1FDFD2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617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DBAF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_1_AF093512</w:t>
            </w:r>
          </w:p>
        </w:tc>
      </w:tr>
      <w:tr w:rsidR="00AD43C0" w:rsidRPr="00AD43C0" w14:paraId="0BB07B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773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01B60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1_1_AF495873</w:t>
            </w:r>
          </w:p>
        </w:tc>
      </w:tr>
      <w:tr w:rsidR="00AD43C0" w:rsidRPr="00AD43C0" w14:paraId="6B95F85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A2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D543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2_1_AY040093</w:t>
            </w:r>
          </w:p>
        </w:tc>
      </w:tr>
      <w:tr w:rsidR="00AD43C0" w:rsidRPr="00AD43C0" w14:paraId="74AC7DE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513A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AF8C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4_1_AF516719</w:t>
            </w:r>
          </w:p>
        </w:tc>
      </w:tr>
      <w:tr w:rsidR="00AD43C0" w:rsidRPr="00AD43C0" w14:paraId="1D969F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619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FF3B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5_1_AF516720</w:t>
            </w:r>
          </w:p>
        </w:tc>
      </w:tr>
      <w:tr w:rsidR="00AD43C0" w:rsidRPr="00AD43C0" w14:paraId="4902D08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ED9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C08D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6_1_AY101578</w:t>
            </w:r>
          </w:p>
        </w:tc>
      </w:tr>
      <w:tr w:rsidR="00AD43C0" w:rsidRPr="00AD43C0" w14:paraId="3F801C8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7C7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75CE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7_1_AY101764</w:t>
            </w:r>
          </w:p>
        </w:tc>
      </w:tr>
      <w:tr w:rsidR="00AD43C0" w:rsidRPr="00AD43C0" w14:paraId="0081939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55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94AB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8_1_AF506748</w:t>
            </w:r>
          </w:p>
        </w:tc>
      </w:tr>
      <w:tr w:rsidR="00AD43C0" w:rsidRPr="00AD43C0" w14:paraId="28707A7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818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B39BE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09_1_AY628175</w:t>
            </w:r>
          </w:p>
        </w:tc>
      </w:tr>
      <w:tr w:rsidR="00AD43C0" w:rsidRPr="00AD43C0" w14:paraId="6EF93CD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5F7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D6EA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_1_AY874537</w:t>
            </w:r>
          </w:p>
        </w:tc>
      </w:tr>
      <w:tr w:rsidR="00AD43C0" w:rsidRPr="00AD43C0" w14:paraId="346A3F6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E3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E9F5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0_1_AY072920</w:t>
            </w:r>
          </w:p>
        </w:tc>
      </w:tr>
      <w:tr w:rsidR="00AD43C0" w:rsidRPr="00AD43C0" w14:paraId="0A0D6E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F4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1C98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1_1_AF468003</w:t>
            </w:r>
          </w:p>
        </w:tc>
      </w:tr>
      <w:tr w:rsidR="00AD43C0" w:rsidRPr="00AD43C0" w14:paraId="1052364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F26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4C39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2_1_AY589493</w:t>
            </w:r>
          </w:p>
        </w:tc>
      </w:tr>
      <w:tr w:rsidR="00AD43C0" w:rsidRPr="00AD43C0" w14:paraId="09C402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A17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54B5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3_1_AY589494</w:t>
            </w:r>
          </w:p>
        </w:tc>
      </w:tr>
      <w:tr w:rsidR="00AD43C0" w:rsidRPr="00AD43C0" w14:paraId="46F69BF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BE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9966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4_1_AY589495</w:t>
            </w:r>
          </w:p>
        </w:tc>
      </w:tr>
      <w:tr w:rsidR="00AD43C0" w:rsidRPr="00AD43C0" w14:paraId="6DB92AC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61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6B19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5_1_AF535127</w:t>
            </w:r>
          </w:p>
        </w:tc>
      </w:tr>
      <w:tr w:rsidR="00AD43C0" w:rsidRPr="00AD43C0" w14:paraId="6BBE2C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9EE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2E99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6_4_GU188444</w:t>
            </w:r>
          </w:p>
        </w:tc>
      </w:tr>
      <w:tr w:rsidR="00AD43C0" w:rsidRPr="00AD43C0" w14:paraId="0D968D1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0C8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CCA9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16_7_AY425988</w:t>
            </w:r>
          </w:p>
        </w:tc>
      </w:tr>
      <w:tr w:rsidR="00AD43C0" w:rsidRPr="00AD43C0" w14:paraId="5C1B478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FA8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E263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_1_M88143</w:t>
            </w:r>
          </w:p>
        </w:tc>
      </w:tr>
      <w:tr w:rsidR="00AD43C0" w:rsidRPr="00AD43C0" w14:paraId="4332582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3C5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0440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0_1_AY243512</w:t>
            </w:r>
          </w:p>
        </w:tc>
      </w:tr>
      <w:tr w:rsidR="00AD43C0" w:rsidRPr="00AD43C0" w14:paraId="7F79697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BF3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575C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1_1_AY307374</w:t>
            </w:r>
          </w:p>
        </w:tc>
      </w:tr>
      <w:tr w:rsidR="00AD43C0" w:rsidRPr="00AD43C0" w14:paraId="37B657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F0E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6B7D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2_1_AY307100</w:t>
            </w:r>
          </w:p>
        </w:tc>
      </w:tr>
      <w:tr w:rsidR="00AD43C0" w:rsidRPr="00AD43C0" w14:paraId="7031BA3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9FC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AB21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3_1_AY327539</w:t>
            </w:r>
          </w:p>
        </w:tc>
      </w:tr>
      <w:tr w:rsidR="00AD43C0" w:rsidRPr="00AD43C0" w14:paraId="55E8E18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B4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295D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4_1_AY327540</w:t>
            </w:r>
          </w:p>
        </w:tc>
      </w:tr>
      <w:tr w:rsidR="00AD43C0" w:rsidRPr="00AD43C0" w14:paraId="7BD94C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2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03DA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5_1_AY628176</w:t>
            </w:r>
          </w:p>
        </w:tc>
      </w:tr>
      <w:tr w:rsidR="00AD43C0" w:rsidRPr="00AD43C0" w14:paraId="32454E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15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C2E1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6_1_AY628199</w:t>
            </w:r>
          </w:p>
        </w:tc>
      </w:tr>
      <w:tr w:rsidR="00AD43C0" w:rsidRPr="00AD43C0" w14:paraId="4D1D83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20F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7E0F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7_1_AY368236</w:t>
            </w:r>
          </w:p>
        </w:tc>
      </w:tr>
      <w:tr w:rsidR="00AD43C0" w:rsidRPr="00AD43C0" w14:paraId="21888C3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A4B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2DCF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8_1_AY359287</w:t>
            </w:r>
          </w:p>
        </w:tc>
      </w:tr>
      <w:tr w:rsidR="00AD43C0" w:rsidRPr="00AD43C0" w14:paraId="5F02C1C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EA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11DA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29_1_AY452662</w:t>
            </w:r>
          </w:p>
        </w:tc>
      </w:tr>
      <w:tr w:rsidR="00AD43C0" w:rsidRPr="00AD43C0" w14:paraId="41902D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00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79CB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0_1_AJ866988</w:t>
            </w:r>
          </w:p>
        </w:tc>
      </w:tr>
      <w:tr w:rsidR="00AD43C0" w:rsidRPr="00AD43C0" w14:paraId="7D7EE5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E51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C5F6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1_1_AY436361</w:t>
            </w:r>
          </w:p>
        </w:tc>
      </w:tr>
      <w:tr w:rsidR="00AD43C0" w:rsidRPr="00AD43C0" w14:paraId="0EA24ED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5CB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CE47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2_1_AY491682</w:t>
            </w:r>
          </w:p>
        </w:tc>
      </w:tr>
      <w:tr w:rsidR="00AD43C0" w:rsidRPr="00AD43C0" w14:paraId="6F32D8A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73E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DD48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3_1_AY528425</w:t>
            </w:r>
          </w:p>
        </w:tc>
      </w:tr>
      <w:tr w:rsidR="00AD43C0" w:rsidRPr="00AD43C0" w14:paraId="58DF98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22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CEC8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4_1_AY574271</w:t>
            </w:r>
          </w:p>
        </w:tc>
      </w:tr>
      <w:tr w:rsidR="00AD43C0" w:rsidRPr="00AD43C0" w14:paraId="0B763C0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79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03D1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5_1_GQ896333</w:t>
            </w:r>
          </w:p>
        </w:tc>
      </w:tr>
      <w:tr w:rsidR="00AD43C0" w:rsidRPr="00AD43C0" w14:paraId="1E877C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9AD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B533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6_1_AY826417</w:t>
            </w:r>
          </w:p>
        </w:tc>
      </w:tr>
      <w:tr w:rsidR="00AD43C0" w:rsidRPr="00AD43C0" w14:paraId="58C157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3A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EE87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7_1_AM286274</w:t>
            </w:r>
          </w:p>
        </w:tc>
      </w:tr>
      <w:tr w:rsidR="00AD43C0" w:rsidRPr="00AD43C0" w14:paraId="6B5F30F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F09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3CD2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8_1_AY853593</w:t>
            </w:r>
          </w:p>
        </w:tc>
      </w:tr>
      <w:tr w:rsidR="00AD43C0" w:rsidRPr="00AD43C0" w14:paraId="701E2C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80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2A3A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39_1_DQ072853</w:t>
            </w:r>
          </w:p>
        </w:tc>
      </w:tr>
      <w:tr w:rsidR="00AD43C0" w:rsidRPr="00AD43C0" w14:paraId="7BC591C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F50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BF73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1_1_AY956335</w:t>
            </w:r>
          </w:p>
        </w:tc>
      </w:tr>
      <w:tr w:rsidR="00AD43C0" w:rsidRPr="00AD43C0" w14:paraId="31BF6E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83A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023B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2_1_DQ388882</w:t>
            </w:r>
          </w:p>
        </w:tc>
      </w:tr>
      <w:tr w:rsidR="00AD43C0" w:rsidRPr="00AD43C0" w14:paraId="2A8F841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1A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73BF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3_1_DQ075245</w:t>
            </w:r>
          </w:p>
        </w:tc>
      </w:tr>
      <w:tr w:rsidR="00AD43C0" w:rsidRPr="00AD43C0" w14:paraId="24476A4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C06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2ED8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4_1_DQ256080</w:t>
            </w:r>
          </w:p>
        </w:tc>
      </w:tr>
      <w:tr w:rsidR="00AD43C0" w:rsidRPr="00AD43C0" w14:paraId="719DF4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516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EE14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5_1_DQ105528</w:t>
            </w:r>
          </w:p>
        </w:tc>
      </w:tr>
      <w:tr w:rsidR="00AD43C0" w:rsidRPr="00AD43C0" w14:paraId="3369FD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0C6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BF92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6_1_DQ105529</w:t>
            </w:r>
          </w:p>
        </w:tc>
      </w:tr>
      <w:tr w:rsidR="00AD43C0" w:rsidRPr="00AD43C0" w14:paraId="4DCF84A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ECD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5AC8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7_1_DQ279850</w:t>
            </w:r>
          </w:p>
        </w:tc>
      </w:tr>
      <w:tr w:rsidR="00AD43C0" w:rsidRPr="00AD43C0" w14:paraId="218360D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0F5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7617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8_1_AM087454</w:t>
            </w:r>
          </w:p>
        </w:tc>
      </w:tr>
      <w:tr w:rsidR="00AD43C0" w:rsidRPr="00AD43C0" w14:paraId="22EF283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CB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5445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49_1_DQ369751</w:t>
            </w:r>
          </w:p>
        </w:tc>
      </w:tr>
      <w:tr w:rsidR="00AD43C0" w:rsidRPr="00AD43C0" w14:paraId="01DB113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AC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26F0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_1_AM849805</w:t>
            </w:r>
          </w:p>
        </w:tc>
      </w:tr>
      <w:tr w:rsidR="00AD43C0" w:rsidRPr="00AD43C0" w14:paraId="12ECEAB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0B9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42D4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0_1_AM183304</w:t>
            </w:r>
          </w:p>
        </w:tc>
      </w:tr>
      <w:tr w:rsidR="00AD43C0" w:rsidRPr="00AD43C0" w14:paraId="2AFE79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647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1A2B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1_1_DQ834729</w:t>
            </w:r>
          </w:p>
        </w:tc>
      </w:tr>
      <w:tr w:rsidR="00AD43C0" w:rsidRPr="00AD43C0" w14:paraId="03A383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BD7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FC3C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2_1_DQ834728</w:t>
            </w:r>
          </w:p>
        </w:tc>
      </w:tr>
      <w:tr w:rsidR="00AD43C0" w:rsidRPr="00AD43C0" w14:paraId="364FC26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FC5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4CE7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3_1_KC149518</w:t>
            </w:r>
          </w:p>
        </w:tc>
      </w:tr>
      <w:tr w:rsidR="00AD43C0" w:rsidRPr="00AD43C0" w14:paraId="3C3F702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219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F078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4_1_FJ807656</w:t>
            </w:r>
          </w:p>
        </w:tc>
      </w:tr>
      <w:tr w:rsidR="00AD43C0" w:rsidRPr="00AD43C0" w14:paraId="4778A39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44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BCF1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5_1_DQ679961</w:t>
            </w:r>
          </w:p>
        </w:tc>
      </w:tr>
      <w:tr w:rsidR="00AD43C0" w:rsidRPr="00AD43C0" w14:paraId="0DB503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8BB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A2DA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6_1_AM941159</w:t>
            </w:r>
          </w:p>
        </w:tc>
      </w:tr>
      <w:tr w:rsidR="00AD43C0" w:rsidRPr="00AD43C0" w14:paraId="3E8AB03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6D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5D40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7_1_DQ909059</w:t>
            </w:r>
          </w:p>
        </w:tc>
      </w:tr>
      <w:tr w:rsidR="00AD43C0" w:rsidRPr="00AD43C0" w14:paraId="00E9C6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60D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9025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8_1_EF534736</w:t>
            </w:r>
          </w:p>
        </w:tc>
      </w:tr>
      <w:tr w:rsidR="00AD43C0" w:rsidRPr="00AD43C0" w14:paraId="4C11478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FBD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EC735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59_1_EF136376</w:t>
            </w:r>
          </w:p>
        </w:tc>
      </w:tr>
      <w:tr w:rsidR="00AD43C0" w:rsidRPr="00AD43C0" w14:paraId="307F7C2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0E3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6255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_1_X65254</w:t>
            </w:r>
          </w:p>
        </w:tc>
      </w:tr>
      <w:tr w:rsidR="00AD43C0" w:rsidRPr="00AD43C0" w14:paraId="7569B5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A34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3C32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0_1_EF136377</w:t>
            </w:r>
          </w:p>
        </w:tc>
      </w:tr>
      <w:tr w:rsidR="00AD43C0" w:rsidRPr="00AD43C0" w14:paraId="3D8F0E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BC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DF6E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2_1_EF468463</w:t>
            </w:r>
          </w:p>
        </w:tc>
      </w:tr>
      <w:tr w:rsidR="00AD43C0" w:rsidRPr="00AD43C0" w14:paraId="656C89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AA3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0C8C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3_1_EU815939</w:t>
            </w:r>
          </w:p>
        </w:tc>
      </w:tr>
      <w:tr w:rsidR="00AD43C0" w:rsidRPr="00AD43C0" w14:paraId="3028B3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1EE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8F0E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4_1_EU274580</w:t>
            </w:r>
          </w:p>
        </w:tc>
      </w:tr>
      <w:tr w:rsidR="00AD43C0" w:rsidRPr="00AD43C0" w14:paraId="6E716C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E7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CED2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6_1_FJ197316</w:t>
            </w:r>
          </w:p>
        </w:tc>
      </w:tr>
      <w:tr w:rsidR="00AD43C0" w:rsidRPr="00AD43C0" w14:paraId="1FBC037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EB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56E5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7_1_FJ360884</w:t>
            </w:r>
          </w:p>
        </w:tc>
      </w:tr>
      <w:tr w:rsidR="00AD43C0" w:rsidRPr="00AD43C0" w14:paraId="25203E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E5D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A76D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8_1_FJ919776</w:t>
            </w:r>
          </w:p>
        </w:tc>
      </w:tr>
      <w:tr w:rsidR="00AD43C0" w:rsidRPr="00AD43C0" w14:paraId="21AC6F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DC2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F449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69_1_FJ873740</w:t>
            </w:r>
          </w:p>
        </w:tc>
      </w:tr>
      <w:tr w:rsidR="00AD43C0" w:rsidRPr="00AD43C0" w14:paraId="48772E2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D37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B2BF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7_1_Y14574</w:t>
            </w:r>
          </w:p>
        </w:tc>
      </w:tr>
      <w:tr w:rsidR="00AD43C0" w:rsidRPr="00AD43C0" w14:paraId="6037099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F9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A98A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71_1_GQ149347</w:t>
            </w:r>
          </w:p>
        </w:tc>
      </w:tr>
      <w:tr w:rsidR="00AD43C0" w:rsidRPr="00AD43C0" w14:paraId="1A3A5DE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6CE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DA0D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76_1_GU550123</w:t>
            </w:r>
          </w:p>
        </w:tc>
      </w:tr>
      <w:tr w:rsidR="00AD43C0" w:rsidRPr="00AD43C0" w14:paraId="186721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186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052B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77_1_FN652295</w:t>
            </w:r>
          </w:p>
        </w:tc>
      </w:tr>
      <w:tr w:rsidR="00AD43C0" w:rsidRPr="00AD43C0" w14:paraId="6CAAF56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50C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684E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78_1_X97254</w:t>
            </w:r>
          </w:p>
        </w:tc>
      </w:tr>
      <w:tr w:rsidR="00AD43C0" w:rsidRPr="00AD43C0" w14:paraId="77DE7D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58B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0DA7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2_1_HQ317449</w:t>
            </w:r>
          </w:p>
        </w:tc>
      </w:tr>
      <w:tr w:rsidR="00AD43C0" w:rsidRPr="00AD43C0" w14:paraId="1AA3EE3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A78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4373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3_1_HQ529916</w:t>
            </w:r>
          </w:p>
        </w:tc>
      </w:tr>
      <w:tr w:rsidR="00AD43C0" w:rsidRPr="00AD43C0" w14:paraId="14E96C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65C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5397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4_1_FR848831</w:t>
            </w:r>
          </w:p>
        </w:tc>
      </w:tr>
      <w:tr w:rsidR="00AD43C0" w:rsidRPr="00AD43C0" w14:paraId="6C408B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2C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0761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5_1_JF795538</w:t>
            </w:r>
          </w:p>
        </w:tc>
      </w:tr>
      <w:tr w:rsidR="00AD43C0" w:rsidRPr="00AD43C0" w14:paraId="4C74F5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89CB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E1DA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6_1_JN227084</w:t>
            </w:r>
          </w:p>
        </w:tc>
      </w:tr>
      <w:tr w:rsidR="00AD43C0" w:rsidRPr="00AD43C0" w14:paraId="06D35F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E66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A332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7_1_HM246246</w:t>
            </w:r>
          </w:p>
        </w:tc>
      </w:tr>
      <w:tr w:rsidR="00AD43C0" w:rsidRPr="00AD43C0" w14:paraId="3F222EA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0CB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CA76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8_1_JN211012</w:t>
            </w:r>
          </w:p>
        </w:tc>
      </w:tr>
      <w:tr w:rsidR="00AD43C0" w:rsidRPr="00AD43C0" w14:paraId="62311F6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450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6964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89_1_JN254627</w:t>
            </w:r>
          </w:p>
        </w:tc>
      </w:tr>
      <w:tr w:rsidR="00AD43C0" w:rsidRPr="00AD43C0" w14:paraId="4213E00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2E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8D34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90_1_JN416112</w:t>
            </w:r>
          </w:p>
        </w:tc>
      </w:tr>
      <w:tr w:rsidR="00AD43C0" w:rsidRPr="00AD43C0" w14:paraId="2E78039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60A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42B7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93_1_JN935135</w:t>
            </w:r>
          </w:p>
        </w:tc>
      </w:tr>
      <w:tr w:rsidR="00AD43C0" w:rsidRPr="00AD43C0" w14:paraId="783337D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F98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01A5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94_1_JN935136</w:t>
            </w:r>
          </w:p>
        </w:tc>
      </w:tr>
      <w:tr w:rsidR="00AD43C0" w:rsidRPr="00AD43C0" w14:paraId="6792A82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2CB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80C8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95_1_JN935137</w:t>
            </w:r>
          </w:p>
        </w:tc>
      </w:tr>
      <w:tr w:rsidR="00AD43C0" w:rsidRPr="00AD43C0" w14:paraId="10D4CE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54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3DAA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97_1_HQ877606</w:t>
            </w:r>
          </w:p>
        </w:tc>
      </w:tr>
      <w:tr w:rsidR="00AD43C0" w:rsidRPr="00AD43C0" w14:paraId="581349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A92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ABFCE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98_1_AB700703</w:t>
            </w:r>
          </w:p>
        </w:tc>
      </w:tr>
      <w:tr w:rsidR="00AD43C0" w:rsidRPr="00AD43C0" w14:paraId="567F101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948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6C36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99_1_JX050178</w:t>
            </w:r>
          </w:p>
        </w:tc>
      </w:tr>
      <w:tr w:rsidR="00AD43C0" w:rsidRPr="00AD43C0" w14:paraId="6C28F5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36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C6AE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A_4_HM749966</w:t>
            </w:r>
          </w:p>
        </w:tc>
      </w:tr>
      <w:tr w:rsidR="00AD43C0" w:rsidRPr="00AD43C0" w14:paraId="1237DD9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12F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320D5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B_1_JF910132</w:t>
            </w:r>
          </w:p>
        </w:tc>
      </w:tr>
      <w:tr w:rsidR="00AD43C0" w:rsidRPr="00AD43C0" w14:paraId="5D141E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CA8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2463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C_5_FJ560503</w:t>
            </w:r>
          </w:p>
        </w:tc>
      </w:tr>
      <w:tr w:rsidR="00AD43C0" w:rsidRPr="00AD43C0" w14:paraId="16E8056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1A5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5EAB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1D_83_AF188200</w:t>
            </w:r>
          </w:p>
        </w:tc>
      </w:tr>
      <w:tr w:rsidR="00AD43C0" w:rsidRPr="00AD43C0" w14:paraId="49FBC5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34D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54A9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_1_X54606</w:t>
            </w:r>
          </w:p>
        </w:tc>
      </w:tr>
      <w:tr w:rsidR="00AD43C0" w:rsidRPr="00AD43C0" w14:paraId="159B69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5D3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FFB3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_3_AJ251946</w:t>
            </w:r>
          </w:p>
        </w:tc>
      </w:tr>
      <w:tr w:rsidR="00AD43C0" w:rsidRPr="00AD43C0" w14:paraId="3EA41B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ED1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68E8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0_1_EU527189</w:t>
            </w:r>
          </w:p>
        </w:tc>
      </w:tr>
      <w:tr w:rsidR="00AD43C0" w:rsidRPr="00AD43C0" w14:paraId="3806BF8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735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941C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01_1_JX310327</w:t>
            </w:r>
          </w:p>
        </w:tc>
      </w:tr>
      <w:tr w:rsidR="00AD43C0" w:rsidRPr="00AD43C0" w14:paraId="2934E5B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E6C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CD9E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05_1_KC900516</w:t>
            </w:r>
          </w:p>
        </w:tc>
      </w:tr>
      <w:tr w:rsidR="00AD43C0" w:rsidRPr="00AD43C0" w14:paraId="688E487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54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292C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06_1_KC783461</w:t>
            </w:r>
          </w:p>
        </w:tc>
      </w:tr>
      <w:tr w:rsidR="00AD43C0" w:rsidRPr="00AD43C0" w14:paraId="2A0C2A0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E3D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0BC8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07_1_KC818234</w:t>
            </w:r>
          </w:p>
        </w:tc>
      </w:tr>
      <w:tr w:rsidR="00AD43C0" w:rsidRPr="00AD43C0" w14:paraId="4F78C55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58F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4E57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08_1_KC865667</w:t>
            </w:r>
          </w:p>
        </w:tc>
      </w:tr>
      <w:tr w:rsidR="00AD43C0" w:rsidRPr="00AD43C0" w14:paraId="0BFDEEF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AC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3F50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09_1_KF240808</w:t>
            </w:r>
          </w:p>
        </w:tc>
      </w:tr>
      <w:tr w:rsidR="00AD43C0" w:rsidRPr="00AD43C0" w14:paraId="247103D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66E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8431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1_1_Y17582</w:t>
            </w:r>
          </w:p>
        </w:tc>
      </w:tr>
      <w:tr w:rsidR="00AD43C0" w:rsidRPr="00AD43C0" w14:paraId="4EA65C5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4A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74607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11_1_KF513179</w:t>
            </w:r>
          </w:p>
        </w:tc>
      </w:tr>
      <w:tr w:rsidR="00AD43C0" w:rsidRPr="00AD43C0" w14:paraId="47CF828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294D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8588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13_1_KF663615</w:t>
            </w:r>
          </w:p>
        </w:tc>
      </w:tr>
      <w:tr w:rsidR="00AD43C0" w:rsidRPr="00AD43C0" w14:paraId="64AF48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F79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72BC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2_1_Y17583</w:t>
            </w:r>
          </w:p>
        </w:tc>
      </w:tr>
      <w:tr w:rsidR="00AD43C0" w:rsidRPr="00AD43C0" w14:paraId="1895716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09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FE30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4_1_GQ293500</w:t>
            </w:r>
          </w:p>
        </w:tc>
      </w:tr>
      <w:tr w:rsidR="00AD43C0" w:rsidRPr="00AD43C0" w14:paraId="3039B0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BB2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7E6D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8_1_ECU37195</w:t>
            </w:r>
          </w:p>
        </w:tc>
      </w:tr>
      <w:tr w:rsidR="00AD43C0" w:rsidRPr="00AD43C0" w14:paraId="6EBD9EC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5D1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77DF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29_1_DQ269440</w:t>
            </w:r>
          </w:p>
        </w:tc>
      </w:tr>
      <w:tr w:rsidR="00AD43C0" w:rsidRPr="00AD43C0" w14:paraId="5975EC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024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0679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3_1_X64523</w:t>
            </w:r>
          </w:p>
        </w:tc>
      </w:tr>
      <w:tr w:rsidR="00AD43C0" w:rsidRPr="00AD43C0" w14:paraId="15EC3F1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C46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259C5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30_1_AJ437107</w:t>
            </w:r>
          </w:p>
        </w:tc>
      </w:tr>
      <w:tr w:rsidR="00AD43C0" w:rsidRPr="00AD43C0" w14:paraId="118C741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AA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76E7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33_1_GU371926</w:t>
            </w:r>
          </w:p>
        </w:tc>
      </w:tr>
      <w:tr w:rsidR="00AD43C0" w:rsidRPr="00AD43C0" w14:paraId="089A14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F41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9816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34_1_KC292503</w:t>
            </w:r>
          </w:p>
        </w:tc>
      </w:tr>
      <w:tr w:rsidR="00AD43C0" w:rsidRPr="00AD43C0" w14:paraId="2383B39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E73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7521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43_1_KPU95363</w:t>
            </w:r>
          </w:p>
        </w:tc>
      </w:tr>
      <w:tr w:rsidR="00AD43C0" w:rsidRPr="00AD43C0" w14:paraId="106F998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9D3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D44B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45_1_X95401</w:t>
            </w:r>
          </w:p>
        </w:tc>
      </w:tr>
      <w:tr w:rsidR="00AD43C0" w:rsidRPr="00AD43C0" w14:paraId="6531A97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0CE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DE8F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47_1_Y10279</w:t>
            </w:r>
          </w:p>
        </w:tc>
      </w:tr>
      <w:tr w:rsidR="00AD43C0" w:rsidRPr="00AD43C0" w14:paraId="0C86F52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CB5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0AA5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48_1_Y10280</w:t>
            </w:r>
          </w:p>
        </w:tc>
      </w:tr>
      <w:tr w:rsidR="00AD43C0" w:rsidRPr="00AD43C0" w14:paraId="7DDAFB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87B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160C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49_1_Y10281</w:t>
            </w:r>
          </w:p>
        </w:tc>
      </w:tr>
      <w:tr w:rsidR="00AD43C0" w:rsidRPr="00AD43C0" w14:paraId="6B91B5C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FC8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D97C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52B_1_AF027199</w:t>
            </w:r>
          </w:p>
        </w:tc>
      </w:tr>
      <w:tr w:rsidR="00AD43C0" w:rsidRPr="00AD43C0" w14:paraId="08374F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813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15A3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52C_2_EF141186</w:t>
            </w:r>
          </w:p>
        </w:tc>
      </w:tr>
      <w:tr w:rsidR="00AD43C0" w:rsidRPr="00AD43C0" w14:paraId="56E686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179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D6BB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53_1_AF104441</w:t>
            </w:r>
          </w:p>
        </w:tc>
      </w:tr>
      <w:tr w:rsidR="00AD43C0" w:rsidRPr="00AD43C0" w14:paraId="4CEF56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6A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0D4A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54_1_AF104442</w:t>
            </w:r>
          </w:p>
        </w:tc>
      </w:tr>
      <w:tr w:rsidR="00AD43C0" w:rsidRPr="00AD43C0" w14:paraId="147FA7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67C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70AB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55_1_DQ286729</w:t>
            </w:r>
          </w:p>
        </w:tc>
      </w:tr>
      <w:tr w:rsidR="00AD43C0" w:rsidRPr="00AD43C0" w14:paraId="19EDAA0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C5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9025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57_1_FJ405211</w:t>
            </w:r>
          </w:p>
        </w:tc>
      </w:tr>
      <w:tr w:rsidR="00AD43C0" w:rsidRPr="00AD43C0" w14:paraId="3C34EE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94A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1665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6_1_X57972</w:t>
            </w:r>
          </w:p>
        </w:tc>
      </w:tr>
      <w:tr w:rsidR="00AD43C0" w:rsidRPr="00AD43C0" w14:paraId="3BA071E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22B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6826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60_1_AF047171</w:t>
            </w:r>
          </w:p>
        </w:tc>
      </w:tr>
      <w:tr w:rsidR="00AD43C0" w:rsidRPr="00AD43C0" w14:paraId="473844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F31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5F4D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63_1_AF332513</w:t>
            </w:r>
          </w:p>
        </w:tc>
      </w:tr>
      <w:tr w:rsidR="00AD43C0" w:rsidRPr="00AD43C0" w14:paraId="612445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A27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7D975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67_1_AF091113</w:t>
            </w:r>
          </w:p>
        </w:tc>
      </w:tr>
      <w:tr w:rsidR="00AD43C0" w:rsidRPr="00AD43C0" w14:paraId="3CFCD2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5438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4C44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68_1_AJ239002</w:t>
            </w:r>
          </w:p>
        </w:tc>
      </w:tr>
      <w:tr w:rsidR="00AD43C0" w:rsidRPr="00AD43C0" w14:paraId="48AAD8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042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36FD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70_1_AF188199</w:t>
            </w:r>
          </w:p>
        </w:tc>
      </w:tr>
      <w:tr w:rsidR="00AD43C0" w:rsidRPr="00AD43C0" w14:paraId="34A884E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E5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34E1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71_1_AF203816</w:t>
            </w:r>
          </w:p>
        </w:tc>
      </w:tr>
      <w:tr w:rsidR="00AD43C0" w:rsidRPr="00AD43C0" w14:paraId="664645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86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3BDA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72_1_AF157553</w:t>
            </w:r>
          </w:p>
        </w:tc>
      </w:tr>
      <w:tr w:rsidR="00AD43C0" w:rsidRPr="00AD43C0" w14:paraId="027278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EE4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E1E7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76_1_AF190694</w:t>
            </w:r>
          </w:p>
        </w:tc>
      </w:tr>
      <w:tr w:rsidR="00AD43C0" w:rsidRPr="00AD43C0" w14:paraId="35F581E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AC5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FF37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77_1_AF190695</w:t>
            </w:r>
          </w:p>
        </w:tc>
      </w:tr>
      <w:tr w:rsidR="00AD43C0" w:rsidRPr="00AD43C0" w14:paraId="133FC18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58E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A865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78_1_AF190693</w:t>
            </w:r>
          </w:p>
        </w:tc>
      </w:tr>
      <w:tr w:rsidR="00AD43C0" w:rsidRPr="00AD43C0" w14:paraId="0508A7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11E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31E4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79_1_AF190692</w:t>
            </w:r>
          </w:p>
        </w:tc>
      </w:tr>
      <w:tr w:rsidR="00AD43C0" w:rsidRPr="00AD43C0" w14:paraId="7B41FB9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C5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216C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_1_X65252</w:t>
            </w:r>
          </w:p>
        </w:tc>
      </w:tr>
      <w:tr w:rsidR="00AD43C0" w:rsidRPr="00AD43C0" w14:paraId="6B0718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D6F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8D47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0_1_AF347054</w:t>
            </w:r>
          </w:p>
        </w:tc>
      </w:tr>
      <w:tr w:rsidR="00AD43C0" w:rsidRPr="00AD43C0" w14:paraId="1BE2826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DE8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17B0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1_1_AF427127</w:t>
            </w:r>
          </w:p>
        </w:tc>
      </w:tr>
      <w:tr w:rsidR="00AD43C0" w:rsidRPr="00AD43C0" w14:paraId="12E724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0F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1B99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2_1_AF427128</w:t>
            </w:r>
          </w:p>
        </w:tc>
      </w:tr>
      <w:tr w:rsidR="00AD43C0" w:rsidRPr="00AD43C0" w14:paraId="3421C3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B8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3BF4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3_1_AF427129</w:t>
            </w:r>
          </w:p>
        </w:tc>
      </w:tr>
      <w:tr w:rsidR="00AD43C0" w:rsidRPr="00AD43C0" w14:paraId="38DDC94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21B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FFDD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4_1_AF427130</w:t>
            </w:r>
          </w:p>
        </w:tc>
      </w:tr>
      <w:tr w:rsidR="00AD43C0" w:rsidRPr="00AD43C0" w14:paraId="143F059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A0C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EB98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5_1_AJ277414</w:t>
            </w:r>
          </w:p>
        </w:tc>
      </w:tr>
      <w:tr w:rsidR="00AD43C0" w:rsidRPr="00AD43C0" w14:paraId="027B24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15A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9580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6_1_AJ277415</w:t>
            </w:r>
          </w:p>
        </w:tc>
      </w:tr>
      <w:tr w:rsidR="00AD43C0" w:rsidRPr="00AD43C0" w14:paraId="17C63ED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618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2807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7_1_AF250872</w:t>
            </w:r>
          </w:p>
        </w:tc>
      </w:tr>
      <w:tr w:rsidR="00AD43C0" w:rsidRPr="00AD43C0" w14:paraId="2A0AD5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562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8A0C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88_1_AY027590</w:t>
            </w:r>
          </w:p>
        </w:tc>
      </w:tr>
      <w:tr w:rsidR="00AD43C0" w:rsidRPr="00AD43C0" w14:paraId="0124328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D3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9549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0_1_AF351241</w:t>
            </w:r>
          </w:p>
        </w:tc>
      </w:tr>
      <w:tr w:rsidR="00AD43C0" w:rsidRPr="00AD43C0" w14:paraId="4F9F1DF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2A1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DD660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1_1_AB049569</w:t>
            </w:r>
          </w:p>
        </w:tc>
      </w:tr>
      <w:tr w:rsidR="00AD43C0" w:rsidRPr="00AD43C0" w14:paraId="00D6ED3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C57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C1F4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2_1_AF143804</w:t>
            </w:r>
          </w:p>
        </w:tc>
      </w:tr>
      <w:tr w:rsidR="00AD43C0" w:rsidRPr="00AD43C0" w14:paraId="75EF57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7E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452D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3_1_AJ318093</w:t>
            </w:r>
          </w:p>
        </w:tc>
      </w:tr>
      <w:tr w:rsidR="00AD43C0" w:rsidRPr="00AD43C0" w14:paraId="395FAED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09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6C5E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4_1_AJ318094</w:t>
            </w:r>
          </w:p>
        </w:tc>
      </w:tr>
      <w:tr w:rsidR="00AD43C0" w:rsidRPr="00AD43C0" w14:paraId="37790C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47E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3C68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5_1_AJ308558</w:t>
            </w:r>
          </w:p>
        </w:tc>
      </w:tr>
      <w:tr w:rsidR="00AD43C0" w:rsidRPr="00AD43C0" w14:paraId="52051D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FEC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7538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6_1_AY092401</w:t>
            </w:r>
          </w:p>
        </w:tc>
      </w:tr>
      <w:tr w:rsidR="00AD43C0" w:rsidRPr="00AD43C0" w14:paraId="0D8FBF3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6F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16FA5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7_1_AF397067</w:t>
            </w:r>
          </w:p>
        </w:tc>
      </w:tr>
      <w:tr w:rsidR="00AD43C0" w:rsidRPr="00AD43C0" w14:paraId="0B95E9D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77D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8717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8_1_AF397068</w:t>
            </w:r>
          </w:p>
        </w:tc>
      </w:tr>
      <w:tr w:rsidR="00AD43C0" w:rsidRPr="00AD43C0" w14:paraId="77B84A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F9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585B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EM-99_1_AF397066</w:t>
            </w:r>
          </w:p>
        </w:tc>
      </w:tr>
      <w:tr w:rsidR="00AD43C0" w:rsidRPr="00AD43C0" w14:paraId="5315632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AC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C85F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LA-1_1_AF148067</w:t>
            </w:r>
          </w:p>
        </w:tc>
      </w:tr>
      <w:tr w:rsidR="00AD43C0" w:rsidRPr="00AD43C0" w14:paraId="4F39A0C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A08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653F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MB-1_1_FR771847</w:t>
            </w:r>
          </w:p>
        </w:tc>
      </w:tr>
      <w:tr w:rsidR="00AD43C0" w:rsidRPr="00AD43C0" w14:paraId="7A7CDC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89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8918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MB-2_1_AB758277</w:t>
            </w:r>
          </w:p>
        </w:tc>
      </w:tr>
      <w:tr w:rsidR="00AD43C0" w:rsidRPr="00AD43C0" w14:paraId="63C9EC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064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C384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RU_1_EU046614</w:t>
            </w:r>
          </w:p>
        </w:tc>
      </w:tr>
      <w:tr w:rsidR="00AD43C0" w:rsidRPr="00AD43C0" w14:paraId="03012A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26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01E0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TUS-1_1_AF441287</w:t>
            </w:r>
          </w:p>
        </w:tc>
      </w:tr>
      <w:tr w:rsidR="00AD43C0" w:rsidRPr="00AD43C0" w14:paraId="71E23FF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6FD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C67E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1_1_HM370393</w:t>
            </w:r>
          </w:p>
        </w:tc>
      </w:tr>
      <w:tr w:rsidR="00AD43C0" w:rsidRPr="00AD43C0" w14:paraId="4A5015B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97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01BA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1_3_DQ393569</w:t>
            </w:r>
          </w:p>
        </w:tc>
      </w:tr>
      <w:tr w:rsidR="00AD43C0" w:rsidRPr="00AD43C0" w14:paraId="6BE207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88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A430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1_4_AF324834</w:t>
            </w:r>
          </w:p>
        </w:tc>
      </w:tr>
      <w:tr w:rsidR="00AD43C0" w:rsidRPr="00AD43C0" w14:paraId="79C2FC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A64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20EA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2_1_AY027870</w:t>
            </w:r>
          </w:p>
        </w:tc>
      </w:tr>
      <w:tr w:rsidR="00AD43C0" w:rsidRPr="00AD43C0" w14:paraId="043EEEF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DF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455E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3_1_AY536519</w:t>
            </w:r>
          </w:p>
        </w:tc>
      </w:tr>
      <w:tr w:rsidR="00AD43C0" w:rsidRPr="00AD43C0" w14:paraId="4459D9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2D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1D55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4_1_EF136375</w:t>
            </w:r>
          </w:p>
        </w:tc>
      </w:tr>
      <w:tr w:rsidR="00AD43C0" w:rsidRPr="00AD43C0" w14:paraId="4D1D9E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151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A1E6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5_1_EF420108</w:t>
            </w:r>
          </w:p>
        </w:tc>
      </w:tr>
      <w:tr w:rsidR="00AD43C0" w:rsidRPr="00AD43C0" w14:paraId="015DA4E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E22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5105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6_1_EU259884</w:t>
            </w:r>
          </w:p>
        </w:tc>
      </w:tr>
      <w:tr w:rsidR="00AD43C0" w:rsidRPr="00AD43C0" w14:paraId="60AFD0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AF3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A4A7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7_1_FJ825622</w:t>
            </w:r>
          </w:p>
        </w:tc>
      </w:tr>
      <w:tr w:rsidR="00AD43C0" w:rsidRPr="00AD43C0" w14:paraId="098FCA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84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C25D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EB-8_1_JX679208</w:t>
            </w:r>
          </w:p>
        </w:tc>
      </w:tr>
      <w:tr w:rsidR="00AD43C0" w:rsidRPr="00AD43C0" w14:paraId="3520540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B94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3CCA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_1_Y18050</w:t>
            </w:r>
          </w:p>
        </w:tc>
      </w:tr>
      <w:tr w:rsidR="00AD43C0" w:rsidRPr="00AD43C0" w14:paraId="15EB49C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45B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703D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0_1_AY524989</w:t>
            </w:r>
          </w:p>
        </w:tc>
      </w:tr>
      <w:tr w:rsidR="00AD43C0" w:rsidRPr="00AD43C0" w14:paraId="5723E1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AE6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F37D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1_1_AY605049</w:t>
            </w:r>
          </w:p>
        </w:tc>
      </w:tr>
      <w:tr w:rsidR="00AD43C0" w:rsidRPr="00AD43C0" w14:paraId="468E8F1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5EC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9F33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2_1_DQ143913</w:t>
            </w:r>
          </w:p>
        </w:tc>
      </w:tr>
      <w:tr w:rsidR="00AD43C0" w:rsidRPr="00AD43C0" w14:paraId="6AF3C10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499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5996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3_1_DQ365886</w:t>
            </w:r>
          </w:p>
        </w:tc>
      </w:tr>
      <w:tr w:rsidR="00AD43C0" w:rsidRPr="00AD43C0" w14:paraId="050AE5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1FC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814A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4_1_FJ445404</w:t>
            </w:r>
          </w:p>
        </w:tc>
      </w:tr>
      <w:tr w:rsidR="00AD43C0" w:rsidRPr="00AD43C0" w14:paraId="32D70EA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A8EB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11C5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5_1_EU419745</w:t>
            </w:r>
          </w:p>
        </w:tc>
      </w:tr>
      <w:tr w:rsidR="00AD43C0" w:rsidRPr="00AD43C0" w14:paraId="0F6F42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9BE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E9AB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6_1_EU419746</w:t>
            </w:r>
          </w:p>
        </w:tc>
      </w:tr>
      <w:tr w:rsidR="00AD43C0" w:rsidRPr="00AD43C0" w14:paraId="132332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D4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E527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7_1_EU118148</w:t>
            </w:r>
          </w:p>
        </w:tc>
      </w:tr>
      <w:tr w:rsidR="00AD43C0" w:rsidRPr="00AD43C0" w14:paraId="1216E5C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A5E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ECD7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8_1_AM778091</w:t>
            </w:r>
          </w:p>
        </w:tc>
      </w:tr>
      <w:tr w:rsidR="00AD43C0" w:rsidRPr="00AD43C0" w14:paraId="175C9B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4E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D848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19_1_FJ499397</w:t>
            </w:r>
          </w:p>
        </w:tc>
      </w:tr>
      <w:tr w:rsidR="00AD43C0" w:rsidRPr="00AD43C0" w14:paraId="54E8DB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8CC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2E9A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_1_AF302086</w:t>
            </w:r>
          </w:p>
        </w:tc>
      </w:tr>
      <w:tr w:rsidR="00AD43C0" w:rsidRPr="00AD43C0" w14:paraId="76B2B0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B5B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046C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0_1_GQ414736</w:t>
            </w:r>
          </w:p>
        </w:tc>
      </w:tr>
      <w:tr w:rsidR="00AD43C0" w:rsidRPr="00AD43C0" w14:paraId="657C3C4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34C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37B7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3_1_GQ242167</w:t>
            </w:r>
          </w:p>
        </w:tc>
      </w:tr>
      <w:tr w:rsidR="00AD43C0" w:rsidRPr="00AD43C0" w14:paraId="1E184F8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49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071E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4_1_HM855205</w:t>
            </w:r>
          </w:p>
        </w:tc>
      </w:tr>
      <w:tr w:rsidR="00AD43C0" w:rsidRPr="00AD43C0" w14:paraId="1CC30C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FA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DE3C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5_1_HM750249</w:t>
            </w:r>
          </w:p>
        </w:tc>
      </w:tr>
      <w:tr w:rsidR="00AD43C0" w:rsidRPr="00AD43C0" w14:paraId="18F92C1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DD87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2582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6_1_FR748153</w:t>
            </w:r>
          </w:p>
        </w:tc>
      </w:tr>
      <w:tr w:rsidR="00AD43C0" w:rsidRPr="00AD43C0" w14:paraId="43C614E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5D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0458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7_1_HQ858608</w:t>
            </w:r>
          </w:p>
        </w:tc>
      </w:tr>
      <w:tr w:rsidR="00AD43C0" w:rsidRPr="00AD43C0" w14:paraId="37DD169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DC4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F62B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8_1_JF900599</w:t>
            </w:r>
          </w:p>
        </w:tc>
      </w:tr>
      <w:tr w:rsidR="00AD43C0" w:rsidRPr="00AD43C0" w14:paraId="77980A9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71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8BDC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29_1_JX311308</w:t>
            </w:r>
          </w:p>
        </w:tc>
      </w:tr>
      <w:tr w:rsidR="00AD43C0" w:rsidRPr="00AD43C0" w14:paraId="6BDC8A5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C5E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33DE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_1_AF300454</w:t>
            </w:r>
          </w:p>
        </w:tc>
      </w:tr>
      <w:tr w:rsidR="00AD43C0" w:rsidRPr="00AD43C0" w14:paraId="6859324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553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44B82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0_1_JN129451</w:t>
            </w:r>
          </w:p>
        </w:tc>
      </w:tr>
      <w:tr w:rsidR="00AD43C0" w:rsidRPr="00AD43C0" w14:paraId="1551A0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37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6D04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1_1_JN982330</w:t>
            </w:r>
          </w:p>
        </w:tc>
      </w:tr>
      <w:tr w:rsidR="00AD43C0" w:rsidRPr="00AD43C0" w14:paraId="561897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A3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3505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2_1_JN676230</w:t>
            </w:r>
          </w:p>
        </w:tc>
      </w:tr>
      <w:tr w:rsidR="00AD43C0" w:rsidRPr="00AD43C0" w14:paraId="6F5BD9D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770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2FF1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3_1_JX258134</w:t>
            </w:r>
          </w:p>
        </w:tc>
      </w:tr>
      <w:tr w:rsidR="00AD43C0" w:rsidRPr="00AD43C0" w14:paraId="190CCC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69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FDC2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4_1_JX013656</w:t>
            </w:r>
          </w:p>
        </w:tc>
      </w:tr>
      <w:tr w:rsidR="00AD43C0" w:rsidRPr="00AD43C0" w14:paraId="40501F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D99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03BC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5_1_JX982634</w:t>
            </w:r>
          </w:p>
        </w:tc>
      </w:tr>
      <w:tr w:rsidR="00AD43C0" w:rsidRPr="00AD43C0" w14:paraId="57475E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B86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E697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6_1_JX982635</w:t>
            </w:r>
          </w:p>
        </w:tc>
      </w:tr>
      <w:tr w:rsidR="00AD43C0" w:rsidRPr="00AD43C0" w14:paraId="3FF65CA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AB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53E1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7_1_JX982636</w:t>
            </w:r>
          </w:p>
        </w:tc>
      </w:tr>
      <w:tr w:rsidR="00AD43C0" w:rsidRPr="00AD43C0" w14:paraId="38A72CD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D2F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2FFA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38_1_KC469971</w:t>
            </w:r>
          </w:p>
        </w:tc>
      </w:tr>
      <w:tr w:rsidR="00AD43C0" w:rsidRPr="00AD43C0" w14:paraId="4F79283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F4C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D5DC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4_1_EU581706</w:t>
            </w:r>
          </w:p>
        </w:tc>
      </w:tr>
      <w:tr w:rsidR="00AD43C0" w:rsidRPr="00AD43C0" w14:paraId="2C810F0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7B1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27A8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5_1_DQ023222</w:t>
            </w:r>
          </w:p>
        </w:tc>
      </w:tr>
      <w:tr w:rsidR="00AD43C0" w:rsidRPr="00AD43C0" w14:paraId="7A2A9CC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A4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0274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6_1_AY165025</w:t>
            </w:r>
          </w:p>
        </w:tc>
      </w:tr>
      <w:tr w:rsidR="00AD43C0" w:rsidRPr="00AD43C0" w14:paraId="52A775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DE6A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162C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7_1_AJ536835</w:t>
            </w:r>
          </w:p>
        </w:tc>
      </w:tr>
      <w:tr w:rsidR="00AD43C0" w:rsidRPr="00AD43C0" w14:paraId="02B174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2CF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FB60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8_1_AY524987</w:t>
            </w:r>
          </w:p>
        </w:tc>
      </w:tr>
      <w:tr w:rsidR="00AD43C0" w:rsidRPr="00AD43C0" w14:paraId="6480039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DEC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161D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VIM-9_1_AY524988</w:t>
            </w:r>
          </w:p>
        </w:tc>
      </w:tr>
      <w:tr w:rsidR="00AD43C0" w:rsidRPr="00AD43C0" w14:paraId="17963A6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5FA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3490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Z_32_AP004832</w:t>
            </w:r>
          </w:p>
        </w:tc>
      </w:tr>
      <w:tr w:rsidR="00AD43C0" w:rsidRPr="00AD43C0" w14:paraId="05B9E2B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A9A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1D51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Z_34_AP003139</w:t>
            </w:r>
          </w:p>
        </w:tc>
      </w:tr>
      <w:tr w:rsidR="00AD43C0" w:rsidRPr="00AD43C0" w14:paraId="75643B8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A6AC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1F43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Z_35_AJ302698</w:t>
            </w:r>
          </w:p>
        </w:tc>
      </w:tr>
      <w:tr w:rsidR="00AD43C0" w:rsidRPr="00AD43C0" w14:paraId="6EC8C4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84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EA0B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Z_36_AJ400722</w:t>
            </w:r>
          </w:p>
        </w:tc>
      </w:tr>
      <w:tr w:rsidR="00AD43C0" w:rsidRPr="00AD43C0" w14:paraId="67A3A7B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2BF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2C25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Z_40_DQ269019</w:t>
            </w:r>
          </w:p>
        </w:tc>
      </w:tr>
      <w:tr w:rsidR="00AD43C0" w:rsidRPr="00AD43C0" w14:paraId="33A80CC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747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3259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blaZEG-1_1_AY265891</w:t>
            </w:r>
          </w:p>
        </w:tc>
      </w:tr>
      <w:tr w:rsidR="00AD43C0" w:rsidRPr="00AD43C0" w14:paraId="5BB0DC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020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EC2E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epA_1_L13472</w:t>
            </w:r>
          </w:p>
        </w:tc>
      </w:tr>
      <w:tr w:rsidR="00AD43C0" w:rsidRPr="00AD43C0" w14:paraId="1351706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54B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1BB7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epA_1_U05887</w:t>
            </w:r>
          </w:p>
        </w:tc>
      </w:tr>
      <w:tr w:rsidR="00AD43C0" w:rsidRPr="00AD43C0" w14:paraId="1D0491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35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7FFC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epA_6_FR688022</w:t>
            </w:r>
          </w:p>
        </w:tc>
      </w:tr>
      <w:tr w:rsidR="00AD43C0" w:rsidRPr="00AD43C0" w14:paraId="53C5877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658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B4EB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epA-29_1_U05884</w:t>
            </w:r>
          </w:p>
        </w:tc>
      </w:tr>
      <w:tr w:rsidR="00AD43C0" w:rsidRPr="00AD43C0" w14:paraId="54018F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B6C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A4A2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epA-44_1_U05885</w:t>
            </w:r>
          </w:p>
        </w:tc>
      </w:tr>
      <w:tr w:rsidR="00AD43C0" w:rsidRPr="00AD43C0" w14:paraId="54BB591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7F0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26E8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epA-49_1_U05886</w:t>
            </w:r>
          </w:p>
        </w:tc>
      </w:tr>
      <w:tr w:rsidR="00AD43C0" w:rsidRPr="00AD43C0" w14:paraId="3F3FD7E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513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DA21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1_1_AB087225</w:t>
            </w:r>
          </w:p>
        </w:tc>
      </w:tr>
      <w:tr w:rsidR="00AD43C0" w:rsidRPr="00AD43C0" w14:paraId="4F9EB03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A02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4127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10_1_AB087227</w:t>
            </w:r>
          </w:p>
        </w:tc>
      </w:tr>
      <w:tr w:rsidR="00AD43C0" w:rsidRPr="00AD43C0" w14:paraId="7813E12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B02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EA7EE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13_1_FM200787</w:t>
            </w:r>
          </w:p>
        </w:tc>
      </w:tr>
      <w:tr w:rsidR="00AD43C0" w:rsidRPr="00AD43C0" w14:paraId="4EDD2A7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253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2A67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14_1_FM200789</w:t>
            </w:r>
          </w:p>
        </w:tc>
      </w:tr>
      <w:tr w:rsidR="00AD43C0" w:rsidRPr="00AD43C0" w14:paraId="5415986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09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E6EC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2_1_AB087226</w:t>
            </w:r>
          </w:p>
        </w:tc>
      </w:tr>
      <w:tr w:rsidR="00AD43C0" w:rsidRPr="00AD43C0" w14:paraId="31A9623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598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38D0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3_1_AB087228</w:t>
            </w:r>
          </w:p>
        </w:tc>
      </w:tr>
      <w:tr w:rsidR="00AD43C0" w:rsidRPr="00AD43C0" w14:paraId="0B98276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8F5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62DB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4_1_AB087229</w:t>
            </w:r>
          </w:p>
        </w:tc>
      </w:tr>
      <w:tr w:rsidR="00AD43C0" w:rsidRPr="00AD43C0" w14:paraId="67D7477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CC7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E8AA3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6_1_AB087231</w:t>
            </w:r>
          </w:p>
        </w:tc>
      </w:tr>
      <w:tr w:rsidR="00AD43C0" w:rsidRPr="00AD43C0" w14:paraId="70BFE5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C81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6AC2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8_1_AB087233</w:t>
            </w:r>
          </w:p>
        </w:tc>
      </w:tr>
      <w:tr w:rsidR="00AD43C0" w:rsidRPr="00AD43C0" w14:paraId="467ECF7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E6DF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5E30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iA9_1_AB087234</w:t>
            </w:r>
          </w:p>
        </w:tc>
      </w:tr>
      <w:tr w:rsidR="00AD43C0" w:rsidRPr="00AD43C0" w14:paraId="69409A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9E7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72D4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xA_1_U38243</w:t>
            </w:r>
          </w:p>
        </w:tc>
      </w:tr>
      <w:tr w:rsidR="00AD43C0" w:rsidRPr="00AD43C0" w14:paraId="0492446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325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7F9C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xA2_1_AF504914</w:t>
            </w:r>
          </w:p>
        </w:tc>
      </w:tr>
      <w:tr w:rsidR="00AD43C0" w:rsidRPr="00AD43C0" w14:paraId="0270095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757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D7A2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xA3_1_AF472622</w:t>
            </w:r>
          </w:p>
        </w:tc>
      </w:tr>
      <w:tr w:rsidR="00AD43C0" w:rsidRPr="00AD43C0" w14:paraId="65C7CA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403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9FD5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xA4_1_AY769933</w:t>
            </w:r>
          </w:p>
        </w:tc>
      </w:tr>
      <w:tr w:rsidR="00AD43C0" w:rsidRPr="00AD43C0" w14:paraId="7D6DB6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AE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3893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xA5_1_AY769934</w:t>
            </w:r>
          </w:p>
        </w:tc>
      </w:tr>
      <w:tr w:rsidR="00AD43C0" w:rsidRPr="00AD43C0" w14:paraId="20C8BA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64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CBFD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fxA6_1_GQ342996</w:t>
            </w:r>
          </w:p>
        </w:tc>
      </w:tr>
      <w:tr w:rsidR="00AD43C0" w:rsidRPr="00AD43C0" w14:paraId="1AEF771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886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FFF8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1_1_AY261379</w:t>
            </w:r>
          </w:p>
        </w:tc>
      </w:tr>
      <w:tr w:rsidR="00AD43C0" w:rsidRPr="00AD43C0" w14:paraId="29702D8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91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C548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1_2_AY261377</w:t>
            </w:r>
          </w:p>
        </w:tc>
      </w:tr>
      <w:tr w:rsidR="00AD43C0" w:rsidRPr="00AD43C0" w14:paraId="2494193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CC8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A5C5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1_3_AY261378</w:t>
            </w:r>
          </w:p>
        </w:tc>
      </w:tr>
      <w:tr w:rsidR="00AD43C0" w:rsidRPr="00AD43C0" w14:paraId="1BF6BE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8A1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697D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1_4_AY261376</w:t>
            </w:r>
          </w:p>
        </w:tc>
      </w:tr>
      <w:tr w:rsidR="00AD43C0" w:rsidRPr="00AD43C0" w14:paraId="3FD94A3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666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F310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1_7_X57102</w:t>
            </w:r>
          </w:p>
        </w:tc>
      </w:tr>
      <w:tr w:rsidR="00AD43C0" w:rsidRPr="00AD43C0" w14:paraId="49C34AB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F8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4901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2_6_AHU60294</w:t>
            </w:r>
          </w:p>
        </w:tc>
      </w:tr>
      <w:tr w:rsidR="00AD43C0" w:rsidRPr="00AD43C0" w14:paraId="1344C0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689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949C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4_1_AY227050</w:t>
            </w:r>
          </w:p>
        </w:tc>
      </w:tr>
      <w:tr w:rsidR="00AD43C0" w:rsidRPr="00AD43C0" w14:paraId="20EAE9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A8A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02510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5_1_AY227051</w:t>
            </w:r>
          </w:p>
        </w:tc>
      </w:tr>
      <w:tr w:rsidR="00AD43C0" w:rsidRPr="00AD43C0" w14:paraId="60FC2D1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9FA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3FD5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6_1_AY227052</w:t>
            </w:r>
          </w:p>
        </w:tc>
      </w:tr>
      <w:tr w:rsidR="00AD43C0" w:rsidRPr="00AD43C0" w14:paraId="42D3C20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BE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E7EF4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7_1_AY227053</w:t>
            </w:r>
          </w:p>
        </w:tc>
      </w:tr>
      <w:tr w:rsidR="00AD43C0" w:rsidRPr="00AD43C0" w14:paraId="46D8618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44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4C4A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phA8_1_AY261375</w:t>
            </w:r>
          </w:p>
        </w:tc>
      </w:tr>
      <w:tr w:rsidR="00AD43C0" w:rsidRPr="00AD43C0" w14:paraId="4DC731D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2E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B200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hugA_1_AF324468</w:t>
            </w:r>
          </w:p>
        </w:tc>
      </w:tr>
      <w:tr w:rsidR="00AD43C0" w:rsidRPr="00AD43C0" w14:paraId="3AFAAF5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FA9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9BB8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imiH_1_AJ548797</w:t>
            </w:r>
          </w:p>
        </w:tc>
      </w:tr>
      <w:tr w:rsidR="00AD43C0" w:rsidRPr="00AD43C0" w14:paraId="65E5FF5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5E4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C7E6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imiS_1_Y10415</w:t>
            </w:r>
          </w:p>
        </w:tc>
      </w:tr>
      <w:tr w:rsidR="00AD43C0" w:rsidRPr="00AD43C0" w14:paraId="70E94DB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116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4916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10_AB512767</w:t>
            </w:r>
          </w:p>
        </w:tc>
      </w:tr>
      <w:tr w:rsidR="00AD43C0" w:rsidRPr="00AD43C0" w14:paraId="49B86E1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7DC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C20EA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14_AB505630</w:t>
            </w:r>
          </w:p>
        </w:tc>
      </w:tr>
      <w:tr w:rsidR="00AD43C0" w:rsidRPr="00AD43C0" w14:paraId="16AF1A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3366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2AD8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15_AB505628</w:t>
            </w:r>
          </w:p>
        </w:tc>
      </w:tr>
      <w:tr w:rsidR="00AD43C0" w:rsidRPr="00AD43C0" w14:paraId="4E1BE1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E1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91B6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2_FR823292</w:t>
            </w:r>
          </w:p>
        </w:tc>
      </w:tr>
      <w:tr w:rsidR="00AD43C0" w:rsidRPr="00AD43C0" w14:paraId="5A1C30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D771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BEE9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4_AB033763</w:t>
            </w:r>
          </w:p>
        </w:tc>
      </w:tr>
      <w:tr w:rsidR="00AD43C0" w:rsidRPr="00AD43C0" w14:paraId="31E5C1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2F5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0CFA2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5_CP000046</w:t>
            </w:r>
          </w:p>
        </w:tc>
      </w:tr>
      <w:tr w:rsidR="00AD43C0" w:rsidRPr="00AD43C0" w14:paraId="28AB272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C67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2E56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6_FR821779</w:t>
            </w:r>
          </w:p>
        </w:tc>
      </w:tr>
      <w:tr w:rsidR="00AD43C0" w:rsidRPr="00AD43C0" w14:paraId="547C8C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8C9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1883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ecA_7_BA000018</w:t>
            </w:r>
          </w:p>
        </w:tc>
      </w:tr>
      <w:tr w:rsidR="00AD43C0" w:rsidRPr="00AD43C0" w14:paraId="129F243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492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36CE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penA_1_AF515059</w:t>
            </w:r>
          </w:p>
        </w:tc>
      </w:tr>
      <w:tr w:rsidR="00AD43C0" w:rsidRPr="00AD43C0" w14:paraId="23AF920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DD4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 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EA5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POM-1_1_GU002295</w:t>
            </w:r>
          </w:p>
        </w:tc>
      </w:tr>
      <w:tr w:rsidR="00AD43C0" w:rsidRPr="00AD43C0" w14:paraId="13C7EE76" w14:textId="77777777" w:rsidTr="00AD43C0">
        <w:trPr>
          <w:trHeight w:val="300"/>
        </w:trPr>
        <w:tc>
          <w:tcPr>
            <w:tcW w:w="23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320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Lincosamide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77C4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atA3_1_X07848</w:t>
            </w:r>
          </w:p>
        </w:tc>
      </w:tr>
      <w:tr w:rsidR="00AD43C0" w:rsidRPr="00AD43C0" w14:paraId="5F9941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3E3B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1465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W)_1_D14532</w:t>
            </w:r>
          </w:p>
        </w:tc>
      </w:tr>
      <w:tr w:rsidR="00AD43C0" w:rsidRPr="00AD43C0" w14:paraId="01BC38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293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A00A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sa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_AJ579365</w:t>
            </w:r>
          </w:p>
        </w:tc>
      </w:tr>
      <w:tr w:rsidR="00AD43C0" w:rsidRPr="00AD43C0" w14:paraId="7CFA1C5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66F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6F46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s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1_X52085</w:t>
            </w:r>
          </w:p>
        </w:tc>
      </w:tr>
      <w:tr w:rsidR="00AD43C0" w:rsidRPr="00AD43C0" w14:paraId="72DF0F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72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0A2F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s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2_AB013298</w:t>
            </w:r>
          </w:p>
        </w:tc>
      </w:tr>
      <w:tr w:rsidR="00AD43C0" w:rsidRPr="00AD43C0" w14:paraId="2C57A1B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4D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753A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s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3_M81802</w:t>
            </w:r>
          </w:p>
        </w:tc>
      </w:tr>
      <w:tr w:rsidR="00AD43C0" w:rsidRPr="00AD43C0" w14:paraId="00E009B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82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6814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s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_AY004350</w:t>
            </w:r>
          </w:p>
        </w:tc>
      </w:tr>
      <w:tr w:rsidR="00AD43C0" w:rsidRPr="00AD43C0" w14:paraId="7CB3872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29F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027E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s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2_AF313494</w:t>
            </w:r>
          </w:p>
        </w:tc>
      </w:tr>
      <w:tr w:rsidR="00AD43C0" w:rsidRPr="00AD43C0" w14:paraId="3D6F81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55CA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 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895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s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2_AF274302</w:t>
            </w:r>
          </w:p>
        </w:tc>
      </w:tr>
      <w:tr w:rsidR="00AD43C0" w:rsidRPr="00AD43C0" w14:paraId="5A79BE80" w14:textId="77777777" w:rsidTr="00AD43C0">
        <w:trPr>
          <w:trHeight w:val="300"/>
        </w:trPr>
        <w:tc>
          <w:tcPr>
            <w:tcW w:w="23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E1A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Macrolide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1E32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atB2_1_AF047479</w:t>
            </w:r>
          </w:p>
        </w:tc>
      </w:tr>
      <w:tr w:rsidR="00AD43C0" w:rsidRPr="00AD43C0" w14:paraId="5E16E61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E0F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FF8ED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atB3_1_AJ009818</w:t>
            </w:r>
          </w:p>
        </w:tc>
      </w:tr>
      <w:tr w:rsidR="00AD43C0" w:rsidRPr="00AD43C0" w14:paraId="182016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6F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6300B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atB7_1_AF036933</w:t>
            </w:r>
          </w:p>
        </w:tc>
      </w:tr>
      <w:tr w:rsidR="00AD43C0" w:rsidRPr="00AD43C0" w14:paraId="629F3F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661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AE09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catB8_1_AF227506</w:t>
            </w:r>
          </w:p>
        </w:tc>
      </w:tr>
      <w:tr w:rsidR="00AD43C0" w:rsidRPr="00AD43C0" w14:paraId="5C1DB3F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2A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FB5C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e(A)_4_AF512546</w:t>
            </w:r>
          </w:p>
        </w:tc>
      </w:tr>
      <w:tr w:rsidR="00AD43C0" w:rsidRPr="00AD43C0" w14:paraId="3AC26D6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D70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166F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e(B)_1_A15097</w:t>
            </w:r>
          </w:p>
        </w:tc>
      </w:tr>
      <w:tr w:rsidR="00AD43C0" w:rsidRPr="00AD43C0" w14:paraId="42C036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17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EE8D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0)_1_AF079138</w:t>
            </w:r>
          </w:p>
        </w:tc>
      </w:tr>
      <w:tr w:rsidR="00AD43C0" w:rsidRPr="00AD43C0" w14:paraId="0E6B68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22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6B38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1)_1_AF079138</w:t>
            </w:r>
          </w:p>
        </w:tc>
      </w:tr>
      <w:tr w:rsidR="00AD43C0" w:rsidRPr="00AD43C0" w14:paraId="40EBD13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FDE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5A93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2)_1_AJ009971</w:t>
            </w:r>
          </w:p>
        </w:tc>
      </w:tr>
      <w:tr w:rsidR="00AD43C0" w:rsidRPr="00AD43C0" w14:paraId="7335AF0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5D3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61924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3)_2_AJ579365</w:t>
            </w:r>
          </w:p>
        </w:tc>
      </w:tr>
      <w:tr w:rsidR="00AD43C0" w:rsidRPr="00AD43C0" w14:paraId="11823C7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91F7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8A378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4)_1_AY234334</w:t>
            </w:r>
          </w:p>
        </w:tc>
      </w:tr>
      <w:tr w:rsidR="00AD43C0" w:rsidRPr="00AD43C0" w14:paraId="615A08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79B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0560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5)_1_AF319779</w:t>
            </w:r>
          </w:p>
        </w:tc>
      </w:tr>
      <w:tr w:rsidR="00AD43C0" w:rsidRPr="00AD43C0" w14:paraId="7FF2A0F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570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BE2DE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6)_1_AF462611</w:t>
            </w:r>
          </w:p>
        </w:tc>
      </w:tr>
      <w:tr w:rsidR="00AD43C0" w:rsidRPr="00AD43C0" w14:paraId="3E6FC9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740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0FCE7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1_X03216</w:t>
            </w:r>
          </w:p>
        </w:tc>
      </w:tr>
      <w:tr w:rsidR="00AD43C0" w:rsidRPr="00AD43C0" w14:paraId="366F19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D39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D729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2_AF002716</w:t>
            </w:r>
          </w:p>
        </w:tc>
      </w:tr>
      <w:tr w:rsidR="00AD43C0" w:rsidRPr="00AD43C0" w14:paraId="50AEDC6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FC5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D7C5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3_EU348758</w:t>
            </w:r>
          </w:p>
        </w:tc>
      </w:tr>
      <w:tr w:rsidR="00AD43C0" w:rsidRPr="00AD43C0" w14:paraId="127671D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8D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D737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_JN899585</w:t>
            </w:r>
          </w:p>
        </w:tc>
      </w:tr>
      <w:tr w:rsidR="00AD43C0" w:rsidRPr="00AD43C0" w14:paraId="050A210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411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A0C0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0_U86375</w:t>
            </w:r>
          </w:p>
        </w:tc>
      </w:tr>
      <w:tr w:rsidR="00AD43C0" w:rsidRPr="00AD43C0" w14:paraId="668DEA4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C2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BD706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1_M19270</w:t>
            </w:r>
          </w:p>
        </w:tc>
      </w:tr>
      <w:tr w:rsidR="00AD43C0" w:rsidRPr="00AD43C0" w14:paraId="3776016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44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8E419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2_U18931</w:t>
            </w:r>
          </w:p>
        </w:tc>
      </w:tr>
      <w:tr w:rsidR="00AD43C0" w:rsidRPr="00AD43C0" w14:paraId="7C96310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0F9A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1653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5_U48430</w:t>
            </w:r>
          </w:p>
        </w:tc>
      </w:tr>
      <w:tr w:rsidR="00AD43C0" w:rsidRPr="00AD43C0" w14:paraId="5E261AD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2BC9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68F2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8_X66468</w:t>
            </w:r>
          </w:p>
        </w:tc>
      </w:tr>
      <w:tr w:rsidR="00AD43C0" w:rsidRPr="00AD43C0" w14:paraId="3150F06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0BA7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5F4E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2_K00551</w:t>
            </w:r>
          </w:p>
        </w:tc>
      </w:tr>
      <w:tr w:rsidR="00AD43C0" w:rsidRPr="00AD43C0" w14:paraId="55FEB85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B2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E7AD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20_AF109075</w:t>
            </w:r>
          </w:p>
        </w:tc>
      </w:tr>
      <w:tr w:rsidR="00AD43C0" w:rsidRPr="00AD43C0" w14:paraId="0C0AECC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2AA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72F4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21_U35228</w:t>
            </w:r>
          </w:p>
        </w:tc>
      </w:tr>
      <w:tr w:rsidR="00AD43C0" w:rsidRPr="00AD43C0" w14:paraId="578A934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45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6707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6_AF242872</w:t>
            </w:r>
          </w:p>
        </w:tc>
      </w:tr>
      <w:tr w:rsidR="00AD43C0" w:rsidRPr="00AD43C0" w14:paraId="404C960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FD2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7D05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7_AF368302</w:t>
            </w:r>
          </w:p>
        </w:tc>
      </w:tr>
      <w:tr w:rsidR="00AD43C0" w:rsidRPr="00AD43C0" w14:paraId="2480F91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43D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49990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9_AF299292</w:t>
            </w:r>
          </w:p>
        </w:tc>
      </w:tr>
      <w:tr w:rsidR="00AD43C0" w:rsidRPr="00AD43C0" w14:paraId="550FE8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197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74DB5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_V01278</w:t>
            </w:r>
          </w:p>
        </w:tc>
      </w:tr>
      <w:tr w:rsidR="00AD43C0" w:rsidRPr="00AD43C0" w14:paraId="52FD346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13B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432C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0_Y09002</w:t>
            </w:r>
          </w:p>
        </w:tc>
      </w:tr>
      <w:tr w:rsidR="00AD43C0" w:rsidRPr="00AD43C0" w14:paraId="502B458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12D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D194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2_Y09003</w:t>
            </w:r>
          </w:p>
        </w:tc>
      </w:tr>
      <w:tr w:rsidR="00AD43C0" w:rsidRPr="00AD43C0" w14:paraId="6920AC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C3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BDB0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3_M13761</w:t>
            </w:r>
          </w:p>
        </w:tc>
      </w:tr>
      <w:tr w:rsidR="00AD43C0" w:rsidRPr="00AD43C0" w14:paraId="10E0AB1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7A4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84C0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4_M12730</w:t>
            </w:r>
          </w:p>
        </w:tc>
      </w:tr>
      <w:tr w:rsidR="00AD43C0" w:rsidRPr="00AD43C0" w14:paraId="19B99F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0E0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8B43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5_U82607</w:t>
            </w:r>
          </w:p>
        </w:tc>
      </w:tr>
      <w:tr w:rsidR="00AD43C0" w:rsidRPr="00AD43C0" w14:paraId="2203FA8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F1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E4EA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6_AF019140</w:t>
            </w:r>
          </w:p>
        </w:tc>
      </w:tr>
      <w:tr w:rsidR="00AD43C0" w:rsidRPr="00AD43C0" w14:paraId="6BC745E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DDF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2977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2_M19652</w:t>
            </w:r>
          </w:p>
        </w:tc>
      </w:tr>
      <w:tr w:rsidR="00AD43C0" w:rsidRPr="00AD43C0" w14:paraId="320B334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A9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F3EE5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3_M17990</w:t>
            </w:r>
          </w:p>
        </w:tc>
      </w:tr>
      <w:tr w:rsidR="00AD43C0" w:rsidRPr="00AD43C0" w14:paraId="3081939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C1DE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D4670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6_X82668</w:t>
            </w:r>
          </w:p>
        </w:tc>
      </w:tr>
      <w:tr w:rsidR="00AD43C0" w:rsidRPr="00AD43C0" w14:paraId="5F9355D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8FB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B674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9_Y09001</w:t>
            </w:r>
          </w:p>
        </w:tc>
      </w:tr>
      <w:tr w:rsidR="00AD43C0" w:rsidRPr="00AD43C0" w14:paraId="6171738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0BF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D9B7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1_M29832</w:t>
            </w:r>
          </w:p>
        </w:tc>
      </w:tr>
      <w:tr w:rsidR="00AD43C0" w:rsidRPr="00AD43C0" w14:paraId="4E5E15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B0F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4B6B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2_L08389</w:t>
            </w:r>
          </w:p>
        </w:tc>
      </w:tr>
      <w:tr w:rsidR="00AD43C0" w:rsidRPr="00AD43C0" w14:paraId="2438A6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CB8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BA6E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3_M77505</w:t>
            </w:r>
          </w:p>
        </w:tc>
      </w:tr>
      <w:tr w:rsidR="00AD43C0" w:rsidRPr="00AD43C0" w14:paraId="4D2812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01C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242E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E)_1_X51891</w:t>
            </w:r>
          </w:p>
        </w:tc>
      </w:tr>
      <w:tr w:rsidR="00AD43C0" w:rsidRPr="00AD43C0" w14:paraId="4EF8B0E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FAC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57D7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E)_2_M11200</w:t>
            </w:r>
          </w:p>
        </w:tc>
      </w:tr>
      <w:tr w:rsidR="00AD43C0" w:rsidRPr="00AD43C0" w14:paraId="74C5AB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67C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0B04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F)_2_M17124</w:t>
            </w:r>
          </w:p>
        </w:tc>
      </w:tr>
      <w:tr w:rsidR="00AD43C0" w:rsidRPr="00AD43C0" w14:paraId="144E7DF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06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0FF5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F)_3_M17808</w:t>
            </w:r>
          </w:p>
        </w:tc>
      </w:tr>
      <w:tr w:rsidR="00AD43C0" w:rsidRPr="00AD43C0" w14:paraId="7895A1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8F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E6E2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F)_4_M62487</w:t>
            </w:r>
          </w:p>
        </w:tc>
      </w:tr>
      <w:tr w:rsidR="00AD43C0" w:rsidRPr="00AD43C0" w14:paraId="7BCBD0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D1F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D9137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G)_1_M15332</w:t>
            </w:r>
          </w:p>
        </w:tc>
      </w:tr>
      <w:tr w:rsidR="00AD43C0" w:rsidRPr="00AD43C0" w14:paraId="335E33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576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7890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G)_2_L42817</w:t>
            </w:r>
          </w:p>
        </w:tc>
      </w:tr>
      <w:tr w:rsidR="00AD43C0" w:rsidRPr="00AD43C0" w14:paraId="6A4AD0A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B60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BA473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H)_1_M16503</w:t>
            </w:r>
          </w:p>
        </w:tc>
      </w:tr>
      <w:tr w:rsidR="00AD43C0" w:rsidRPr="00AD43C0" w14:paraId="17C9E8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4C3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33943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N)_1_X97721</w:t>
            </w:r>
          </w:p>
        </w:tc>
      </w:tr>
      <w:tr w:rsidR="00AD43C0" w:rsidRPr="00AD43C0" w14:paraId="3AEA29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E62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52EA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O)_1_M74717</w:t>
            </w:r>
          </w:p>
        </w:tc>
      </w:tr>
      <w:tr w:rsidR="00AD43C0" w:rsidRPr="00AD43C0" w14:paraId="441A7A2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21F3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B55F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O)_2_AJ223970</w:t>
            </w:r>
          </w:p>
        </w:tc>
      </w:tr>
      <w:tr w:rsidR="00AD43C0" w:rsidRPr="00AD43C0" w14:paraId="2B8AEF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85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86B2E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Q)_1_L22689</w:t>
            </w:r>
          </w:p>
        </w:tc>
      </w:tr>
      <w:tr w:rsidR="00AD43C0" w:rsidRPr="00AD43C0" w14:paraId="65B9C1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33E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3F1FF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R)_2_AY623658</w:t>
            </w:r>
          </w:p>
        </w:tc>
      </w:tr>
      <w:tr w:rsidR="00AD43C0" w:rsidRPr="00AD43C0" w14:paraId="061D1C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5175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CD5A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S)_1_M19269</w:t>
            </w:r>
          </w:p>
        </w:tc>
      </w:tr>
      <w:tr w:rsidR="00AD43C0" w:rsidRPr="00AD43C0" w14:paraId="0F2151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4AF2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50A0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T)_1_M64090</w:t>
            </w:r>
          </w:p>
        </w:tc>
      </w:tr>
      <w:tr w:rsidR="00AD43C0" w:rsidRPr="00AD43C0" w14:paraId="632122C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F044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63BB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T)_2_AY894138</w:t>
            </w:r>
          </w:p>
        </w:tc>
      </w:tr>
      <w:tr w:rsidR="00AD43C0" w:rsidRPr="00AD43C0" w14:paraId="606630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FA3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7FA1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T)_3_AF310974</w:t>
            </w:r>
          </w:p>
        </w:tc>
      </w:tr>
      <w:tr w:rsidR="00AD43C0" w:rsidRPr="00AD43C0" w14:paraId="7B8DF82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F30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A211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T)_4_AJ488494</w:t>
            </w:r>
          </w:p>
        </w:tc>
      </w:tr>
      <w:tr w:rsidR="00AD43C0" w:rsidRPr="00AD43C0" w14:paraId="40963E9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37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CE9E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V)_1_U59450</w:t>
            </w:r>
          </w:p>
        </w:tc>
      </w:tr>
      <w:tr w:rsidR="00AD43C0" w:rsidRPr="00AD43C0" w14:paraId="3C956FD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C33F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91A5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X)_1_M36726</w:t>
            </w:r>
          </w:p>
        </w:tc>
      </w:tr>
      <w:tr w:rsidR="00AD43C0" w:rsidRPr="00AD43C0" w14:paraId="2A9215C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99C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47EE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X)_2_X51472</w:t>
            </w:r>
          </w:p>
        </w:tc>
      </w:tr>
      <w:tr w:rsidR="00AD43C0" w:rsidRPr="00AD43C0" w14:paraId="252562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B23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6531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X)_3_U21300</w:t>
            </w:r>
          </w:p>
        </w:tc>
      </w:tr>
      <w:tr w:rsidR="00AD43C0" w:rsidRPr="00AD43C0" w14:paraId="035D481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B0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FA5A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X)_4_NC_005206</w:t>
            </w:r>
          </w:p>
        </w:tc>
      </w:tr>
      <w:tr w:rsidR="00AD43C0" w:rsidRPr="00AD43C0" w14:paraId="24D9710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6A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26856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Y)_1_AB014481</w:t>
            </w:r>
          </w:p>
        </w:tc>
      </w:tr>
      <w:tr w:rsidR="00AD43C0" w:rsidRPr="00AD43C0" w14:paraId="6FABB4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0F5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53DF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erm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Z)_1_AM709783</w:t>
            </w:r>
          </w:p>
        </w:tc>
      </w:tr>
      <w:tr w:rsidR="00AD43C0" w:rsidRPr="00AD43C0" w14:paraId="6CEBD33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5EC2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E0460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m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1_X59926</w:t>
            </w:r>
          </w:p>
        </w:tc>
      </w:tr>
      <w:tr w:rsidR="00AD43C0" w:rsidRPr="00AD43C0" w14:paraId="4529B8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38A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AE70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m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_X62867</w:t>
            </w:r>
          </w:p>
        </w:tc>
      </w:tr>
      <w:tr w:rsidR="00AD43C0" w:rsidRPr="00AD43C0" w14:paraId="712382A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56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61D4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nu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1_M14039</w:t>
            </w:r>
          </w:p>
        </w:tc>
      </w:tr>
      <w:tr w:rsidR="00AD43C0" w:rsidRPr="00AD43C0" w14:paraId="428366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931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BFFE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nu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1_AJ238249</w:t>
            </w:r>
          </w:p>
        </w:tc>
      </w:tr>
      <w:tr w:rsidR="00AD43C0" w:rsidRPr="00AD43C0" w14:paraId="30E3EF5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225E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A408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nu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_AY928180</w:t>
            </w:r>
          </w:p>
        </w:tc>
      </w:tr>
      <w:tr w:rsidR="00AD43C0" w:rsidRPr="00AD43C0" w14:paraId="29C5944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21A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A158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nu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1_EF452177</w:t>
            </w:r>
          </w:p>
        </w:tc>
      </w:tr>
      <w:tr w:rsidR="00AD43C0" w:rsidRPr="00AD43C0" w14:paraId="79F6BF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6A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2614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nu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F)_1_EU118119</w:t>
            </w:r>
          </w:p>
        </w:tc>
      </w:tr>
      <w:tr w:rsidR="00AD43C0" w:rsidRPr="00AD43C0" w14:paraId="10E2D3E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F47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0FC41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nu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F)_2_DQ836009</w:t>
            </w:r>
          </w:p>
        </w:tc>
      </w:tr>
      <w:tr w:rsidR="00AD43C0" w:rsidRPr="00AD43C0" w14:paraId="03F0BF1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9F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DA26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nu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F)_3_AJ561197</w:t>
            </w:r>
          </w:p>
        </w:tc>
      </w:tr>
      <w:tr w:rsidR="00AD43C0" w:rsidRPr="00AD43C0" w14:paraId="559E99A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ECCB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5F49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lsa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1_AY225127</w:t>
            </w:r>
          </w:p>
        </w:tc>
      </w:tr>
      <w:tr w:rsidR="00AD43C0" w:rsidRPr="00AD43C0" w14:paraId="2885CC2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A29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6040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ph(C)_1_AB013298</w:t>
            </w:r>
          </w:p>
        </w:tc>
      </w:tr>
      <w:tr w:rsidR="00AD43C0" w:rsidRPr="00AD43C0" w14:paraId="60EE8C0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4B1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3EFFF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ph(C)_2_AF167161</w:t>
            </w:r>
          </w:p>
        </w:tc>
      </w:tr>
      <w:tr w:rsidR="00AD43C0" w:rsidRPr="00AD43C0" w14:paraId="5839BD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EFE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0692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ph(D)_1_AB048591</w:t>
            </w:r>
          </w:p>
        </w:tc>
      </w:tr>
      <w:tr w:rsidR="00AD43C0" w:rsidRPr="00AD43C0" w14:paraId="1ED50E2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6BB5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EE30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ph(E)_3_EU294228</w:t>
            </w:r>
          </w:p>
        </w:tc>
      </w:tr>
      <w:tr w:rsidR="00AD43C0" w:rsidRPr="00AD43C0" w14:paraId="5F99D4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C20C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D1E7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mph(E)_5_DQ839391</w:t>
            </w:r>
          </w:p>
        </w:tc>
      </w:tr>
      <w:tr w:rsidR="00AD43C0" w:rsidRPr="00AD43C0" w14:paraId="56EFE0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F2E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337A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imH_1_FJ969397</w:t>
            </w:r>
          </w:p>
        </w:tc>
      </w:tr>
      <w:tr w:rsidR="00AD43C0" w:rsidRPr="00AD43C0" w14:paraId="103E31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486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560D0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imI_1_FJ940883</w:t>
            </w:r>
          </w:p>
        </w:tc>
      </w:tr>
      <w:tr w:rsidR="00AD43C0" w:rsidRPr="00AD43C0" w14:paraId="197C5E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3C2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74FF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imI_1_FJ940884</w:t>
            </w:r>
          </w:p>
        </w:tc>
      </w:tr>
      <w:tr w:rsidR="00AD43C0" w:rsidRPr="00AD43C0" w14:paraId="24BFA98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2B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CF0A0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imI_1_FJ940886</w:t>
            </w:r>
          </w:p>
        </w:tc>
      </w:tr>
      <w:tr w:rsidR="00AD43C0" w:rsidRPr="00AD43C0" w14:paraId="28B6BA7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829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CBD4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imI_1_FJ940887</w:t>
            </w:r>
          </w:p>
        </w:tc>
      </w:tr>
      <w:tr w:rsidR="00AD43C0" w:rsidRPr="00AD43C0" w14:paraId="25D682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19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66ABB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imI_1_FJ940889</w:t>
            </w:r>
          </w:p>
        </w:tc>
      </w:tr>
      <w:tr w:rsidR="00AD43C0" w:rsidRPr="00AD43C0" w14:paraId="662C347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F5A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514E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nimJ_1_NZ_JH815495</w:t>
            </w:r>
          </w:p>
        </w:tc>
      </w:tr>
      <w:tr w:rsidR="00AD43C0" w:rsidRPr="00AD43C0" w14:paraId="20F948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E5C1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 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CDBC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l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_M57437</w:t>
            </w:r>
          </w:p>
        </w:tc>
      </w:tr>
      <w:tr w:rsidR="00AD43C0" w:rsidRPr="00AD43C0" w14:paraId="1F66CD3A" w14:textId="77777777" w:rsidTr="00AD43C0">
        <w:trPr>
          <w:trHeight w:val="300"/>
        </w:trPr>
        <w:tc>
          <w:tcPr>
            <w:tcW w:w="23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D8774" w14:textId="1FF09660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Sulf</w:t>
            </w: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onamide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F22A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_AY224185</w:t>
            </w:r>
          </w:p>
        </w:tc>
      </w:tr>
      <w:tr w:rsidR="00AD43C0" w:rsidRPr="00AD43C0" w14:paraId="3C0712E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BE3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C0A1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0_DQ143913</w:t>
            </w:r>
          </w:p>
        </w:tc>
      </w:tr>
      <w:tr w:rsidR="00AD43C0" w:rsidRPr="00AD43C0" w14:paraId="56331A2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D3C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C25B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1_DQ914960</w:t>
            </w:r>
          </w:p>
        </w:tc>
      </w:tr>
      <w:tr w:rsidR="00AD43C0" w:rsidRPr="00AD43C0" w14:paraId="62CBA0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073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EB8E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4_AJ517791</w:t>
            </w:r>
          </w:p>
        </w:tc>
      </w:tr>
      <w:tr w:rsidR="00AD43C0" w:rsidRPr="00AD43C0" w14:paraId="58B8B1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108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30C9C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5_EF667294</w:t>
            </w:r>
          </w:p>
        </w:tc>
      </w:tr>
      <w:tr w:rsidR="00AD43C0" w:rsidRPr="00AD43C0" w14:paraId="4FFE3E0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60F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1CA5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6_EF667294</w:t>
            </w:r>
          </w:p>
        </w:tc>
      </w:tr>
      <w:tr w:rsidR="00AD43C0" w:rsidRPr="00AD43C0" w14:paraId="437E8FE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A89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B7D5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7_AM746675</w:t>
            </w:r>
          </w:p>
        </w:tc>
      </w:tr>
      <w:tr w:rsidR="00AD43C0" w:rsidRPr="00AD43C0" w14:paraId="106464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CC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AA9D6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8_AY260546</w:t>
            </w:r>
          </w:p>
        </w:tc>
      </w:tr>
      <w:tr w:rsidR="00AD43C0" w:rsidRPr="00AD43C0" w14:paraId="53F353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0B9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9C65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19_DQ125241</w:t>
            </w:r>
          </w:p>
        </w:tc>
      </w:tr>
      <w:tr w:rsidR="00AD43C0" w:rsidRPr="00AD43C0" w14:paraId="64A6069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79E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F24D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_CP002151</w:t>
            </w:r>
          </w:p>
        </w:tc>
      </w:tr>
      <w:tr w:rsidR="00AD43C0" w:rsidRPr="00AD43C0" w14:paraId="51774E6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7FD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B0F3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0_JF262165</w:t>
            </w:r>
          </w:p>
        </w:tc>
      </w:tr>
      <w:tr w:rsidR="00AD43C0" w:rsidRPr="00AD43C0" w14:paraId="3F2ABF8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7D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C059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1_AJ971344</w:t>
            </w:r>
          </w:p>
        </w:tc>
      </w:tr>
      <w:tr w:rsidR="00AD43C0" w:rsidRPr="00AD43C0" w14:paraId="3B9FC6B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1D1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BF4AA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2_AY115475</w:t>
            </w:r>
          </w:p>
        </w:tc>
      </w:tr>
      <w:tr w:rsidR="00AD43C0" w:rsidRPr="00AD43C0" w14:paraId="605F8D8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6BF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4648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3_AJ621187</w:t>
            </w:r>
          </w:p>
        </w:tc>
      </w:tr>
      <w:tr w:rsidR="00AD43C0" w:rsidRPr="00AD43C0" w14:paraId="2D8992E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595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02CD4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4_EU117158</w:t>
            </w:r>
          </w:p>
        </w:tc>
      </w:tr>
      <w:tr w:rsidR="00AD43C0" w:rsidRPr="00AD43C0" w14:paraId="3C4E9E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582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023F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5_AY878717</w:t>
            </w:r>
          </w:p>
        </w:tc>
      </w:tr>
      <w:tr w:rsidR="00AD43C0" w:rsidRPr="00AD43C0" w14:paraId="03F6B07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216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A264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6_AY524415</w:t>
            </w:r>
          </w:p>
        </w:tc>
      </w:tr>
      <w:tr w:rsidR="00AD43C0" w:rsidRPr="00AD43C0" w14:paraId="0999D50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D56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3ACB6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7_GU562437</w:t>
            </w:r>
          </w:p>
        </w:tc>
      </w:tr>
      <w:tr w:rsidR="00AD43C0" w:rsidRPr="00AD43C0" w14:paraId="7322AA4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D76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F8D5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8_JN790946</w:t>
            </w:r>
          </w:p>
        </w:tc>
      </w:tr>
      <w:tr w:rsidR="00AD43C0" w:rsidRPr="00AD43C0" w14:paraId="4CB85D3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B0A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EDB7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29_AJ746361</w:t>
            </w:r>
          </w:p>
        </w:tc>
      </w:tr>
      <w:tr w:rsidR="00AD43C0" w:rsidRPr="00AD43C0" w14:paraId="3D5FF7E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08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03EB1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3_EU855787</w:t>
            </w:r>
          </w:p>
        </w:tc>
      </w:tr>
      <w:tr w:rsidR="00AD43C0" w:rsidRPr="00AD43C0" w14:paraId="12D111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530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1A4B8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30_JF262178</w:t>
            </w:r>
          </w:p>
        </w:tc>
      </w:tr>
      <w:tr w:rsidR="00AD43C0" w:rsidRPr="00AD43C0" w14:paraId="566F50E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2CF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EE6A4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31_AM040449</w:t>
            </w:r>
          </w:p>
        </w:tc>
      </w:tr>
      <w:tr w:rsidR="00AD43C0" w:rsidRPr="00AD43C0" w14:paraId="33B59AC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69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F323E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32_EF592571</w:t>
            </w:r>
          </w:p>
        </w:tc>
      </w:tr>
      <w:tr w:rsidR="00AD43C0" w:rsidRPr="00AD43C0" w14:paraId="1B0079C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9F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F9F3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33_AJ564903</w:t>
            </w:r>
          </w:p>
        </w:tc>
      </w:tr>
      <w:tr w:rsidR="00AD43C0" w:rsidRPr="00AD43C0" w14:paraId="1C2E97E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CAB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4F95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5_EU780013</w:t>
            </w:r>
          </w:p>
        </w:tc>
      </w:tr>
      <w:tr w:rsidR="00AD43C0" w:rsidRPr="00AD43C0" w14:paraId="43451E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EC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2944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7_FJ715937</w:t>
            </w:r>
          </w:p>
        </w:tc>
      </w:tr>
      <w:tr w:rsidR="00AD43C0" w:rsidRPr="00AD43C0" w14:paraId="25A313B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F94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2766E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8_JN581942</w:t>
            </w:r>
          </w:p>
        </w:tc>
      </w:tr>
      <w:tr w:rsidR="00AD43C0" w:rsidRPr="00AD43C0" w14:paraId="7C55FD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3A0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181E7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1_9_AY963803</w:t>
            </w:r>
          </w:p>
        </w:tc>
      </w:tr>
      <w:tr w:rsidR="00AD43C0" w:rsidRPr="00AD43C0" w14:paraId="52504F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170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7C518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_AF542061</w:t>
            </w:r>
          </w:p>
        </w:tc>
      </w:tr>
      <w:tr w:rsidR="00AD43C0" w:rsidRPr="00AD43C0" w14:paraId="5E10BD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083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89A8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0_AM183225</w:t>
            </w:r>
          </w:p>
        </w:tc>
      </w:tr>
      <w:tr w:rsidR="00AD43C0" w:rsidRPr="00AD43C0" w14:paraId="0C672FF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D74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A552D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1_AY232670</w:t>
            </w:r>
          </w:p>
        </w:tc>
      </w:tr>
      <w:tr w:rsidR="00AD43C0" w:rsidRPr="00AD43C0" w14:paraId="475C962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8AD6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109CC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2_AF497970</w:t>
            </w:r>
          </w:p>
        </w:tc>
      </w:tr>
      <w:tr w:rsidR="00AD43C0" w:rsidRPr="00AD43C0" w14:paraId="6F3E8AB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83D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5231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3_AJ289135</w:t>
            </w:r>
          </w:p>
        </w:tc>
      </w:tr>
      <w:tr w:rsidR="00AD43C0" w:rsidRPr="00AD43C0" w14:paraId="796C15F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BAA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AF8A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4_AJ514834</w:t>
            </w:r>
          </w:p>
        </w:tc>
      </w:tr>
      <w:tr w:rsidR="00AD43C0" w:rsidRPr="00AD43C0" w14:paraId="473C24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464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CD2CC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5_FJ968160</w:t>
            </w:r>
          </w:p>
        </w:tc>
      </w:tr>
      <w:tr w:rsidR="00AD43C0" w:rsidRPr="00AD43C0" w14:paraId="67DC750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47B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07B5F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7_U57647</w:t>
            </w:r>
          </w:p>
        </w:tc>
      </w:tr>
      <w:tr w:rsidR="00AD43C0" w:rsidRPr="00AD43C0" w14:paraId="208ED41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A05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ABB0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8_AJ830714</w:t>
            </w:r>
          </w:p>
        </w:tc>
      </w:tr>
      <w:tr w:rsidR="00AD43C0" w:rsidRPr="00AD43C0" w14:paraId="70274EE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6F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FD30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19_AJ319822</w:t>
            </w:r>
          </w:p>
        </w:tc>
      </w:tr>
      <w:tr w:rsidR="00AD43C0" w:rsidRPr="00AD43C0" w14:paraId="0921B2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C05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4E62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2_GQ421466</w:t>
            </w:r>
          </w:p>
        </w:tc>
      </w:tr>
      <w:tr w:rsidR="00AD43C0" w:rsidRPr="00AD43C0" w14:paraId="57AC7B6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321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DF5AD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20_AJ830710</w:t>
            </w:r>
          </w:p>
        </w:tc>
      </w:tr>
      <w:tr w:rsidR="00AD43C0" w:rsidRPr="00AD43C0" w14:paraId="6588DB0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69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71A9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3_HQ840942</w:t>
            </w:r>
          </w:p>
        </w:tc>
      </w:tr>
      <w:tr w:rsidR="00AD43C0" w:rsidRPr="00AD43C0" w14:paraId="592A355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481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0216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5_AY524415</w:t>
            </w:r>
          </w:p>
        </w:tc>
      </w:tr>
      <w:tr w:rsidR="00AD43C0" w:rsidRPr="00AD43C0" w14:paraId="3D9A85A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10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E3435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6_FN995456</w:t>
            </w:r>
          </w:p>
        </w:tc>
      </w:tr>
      <w:tr w:rsidR="00AD43C0" w:rsidRPr="00AD43C0" w14:paraId="3D84768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D12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35803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7_HM486907</w:t>
            </w:r>
          </w:p>
        </w:tc>
      </w:tr>
      <w:tr w:rsidR="00AD43C0" w:rsidRPr="00AD43C0" w14:paraId="621B28A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4DE6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9423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8_AJ877041</w:t>
            </w:r>
          </w:p>
        </w:tc>
      </w:tr>
      <w:tr w:rsidR="00AD43C0" w:rsidRPr="00AD43C0" w14:paraId="293D372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374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FAAFF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2_9_FJ197818</w:t>
            </w:r>
          </w:p>
        </w:tc>
      </w:tr>
      <w:tr w:rsidR="00AD43C0" w:rsidRPr="00AD43C0" w14:paraId="6650832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85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6AE1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3_2_AJ459418</w:t>
            </w:r>
          </w:p>
        </w:tc>
      </w:tr>
      <w:tr w:rsidR="00AD43C0" w:rsidRPr="00AD43C0" w14:paraId="069983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3876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2DF19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3_3_AY047357</w:t>
            </w:r>
          </w:p>
        </w:tc>
      </w:tr>
      <w:tr w:rsidR="00AD43C0" w:rsidRPr="00AD43C0" w14:paraId="56D9AD9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8AC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 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D5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sul3_6_AB281183</w:t>
            </w:r>
          </w:p>
        </w:tc>
      </w:tr>
      <w:tr w:rsidR="00AD43C0" w:rsidRPr="00AD43C0" w14:paraId="1618D918" w14:textId="77777777" w:rsidTr="00AD43C0">
        <w:trPr>
          <w:trHeight w:val="300"/>
        </w:trPr>
        <w:tc>
          <w:tcPr>
            <w:tcW w:w="23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63A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Tetracycline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58574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ort(B)_1_AF079900</w:t>
            </w:r>
          </w:p>
        </w:tc>
      </w:tr>
      <w:tr w:rsidR="00AD43C0" w:rsidRPr="00AD43C0" w14:paraId="58A59AD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D3E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57BA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ort(B)_2_AF061335</w:t>
            </w:r>
          </w:p>
        </w:tc>
      </w:tr>
      <w:tr w:rsidR="00AD43C0" w:rsidRPr="00AD43C0" w14:paraId="67B78D1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130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0D1A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ot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1_X53401</w:t>
            </w:r>
          </w:p>
        </w:tc>
      </w:tr>
      <w:tr w:rsidR="00AD43C0" w:rsidRPr="00AD43C0" w14:paraId="316038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C61E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34BD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otr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_AY509111</w:t>
            </w:r>
          </w:p>
        </w:tc>
      </w:tr>
      <w:tr w:rsidR="00AD43C0" w:rsidRPr="00AD43C0" w14:paraId="0C47B72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9563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1DAB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cr_1_D38215</w:t>
            </w:r>
          </w:p>
        </w:tc>
      </w:tr>
      <w:tr w:rsidR="00AD43C0" w:rsidRPr="00AD43C0" w14:paraId="6C3073E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9C1C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9C10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0)_1_AF090987</w:t>
            </w:r>
          </w:p>
        </w:tc>
      </w:tr>
      <w:tr w:rsidR="00AD43C0" w:rsidRPr="00AD43C0" w14:paraId="7ED3F89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5A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2AFA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1)_1_GQ283908</w:t>
            </w:r>
          </w:p>
        </w:tc>
      </w:tr>
      <w:tr w:rsidR="00AD43C0" w:rsidRPr="00AD43C0" w14:paraId="63B7F13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5A4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962F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1)_2_AJ250203</w:t>
            </w:r>
          </w:p>
        </w:tc>
      </w:tr>
      <w:tr w:rsidR="00AD43C0" w:rsidRPr="00AD43C0" w14:paraId="61D465B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2F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58EE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2)_1_EU722333</w:t>
            </w:r>
          </w:p>
        </w:tc>
      </w:tr>
      <w:tr w:rsidR="00AD43C0" w:rsidRPr="00AD43C0" w14:paraId="7816BE8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7A6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BB0E0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2)_2_EF626943</w:t>
            </w:r>
          </w:p>
        </w:tc>
      </w:tr>
      <w:tr w:rsidR="00AD43C0" w:rsidRPr="00AD43C0" w14:paraId="59F056C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7DE3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33CA9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3)_1_DQ077487</w:t>
            </w:r>
          </w:p>
        </w:tc>
      </w:tr>
      <w:tr w:rsidR="00AD43C0" w:rsidRPr="00AD43C0" w14:paraId="3797F58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CF7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F60E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3)_2_AY255627</w:t>
            </w:r>
          </w:p>
        </w:tc>
      </w:tr>
      <w:tr w:rsidR="00AD43C0" w:rsidRPr="00AD43C0" w14:paraId="11AD91A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34D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BE902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3)_3_DQ390458</w:t>
            </w:r>
          </w:p>
        </w:tc>
      </w:tr>
      <w:tr w:rsidR="00AD43C0" w:rsidRPr="00AD43C0" w14:paraId="4A3A6A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940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EB8A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4)_1_AB061440</w:t>
            </w:r>
          </w:p>
        </w:tc>
      </w:tr>
      <w:tr w:rsidR="00AD43C0" w:rsidRPr="00AD43C0" w14:paraId="44C6C28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E7E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1F4C8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5)_1_AF353562</w:t>
            </w:r>
          </w:p>
        </w:tc>
      </w:tr>
      <w:tr w:rsidR="00AD43C0" w:rsidRPr="00AD43C0" w14:paraId="1749AB0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1DB2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E1821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6)_1_AJ514254</w:t>
            </w:r>
          </w:p>
        </w:tc>
      </w:tr>
      <w:tr w:rsidR="00AD43C0" w:rsidRPr="00AD43C0" w14:paraId="3F9D42F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84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0F50D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7)_1_AF540889</w:t>
            </w:r>
          </w:p>
        </w:tc>
      </w:tr>
      <w:tr w:rsidR="00AD43C0" w:rsidRPr="00AD43C0" w14:paraId="0C7F89C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C7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462E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9)_1_KT346360</w:t>
            </w:r>
          </w:p>
        </w:tc>
      </w:tr>
      <w:tr w:rsidR="00AD43C0" w:rsidRPr="00AD43C0" w14:paraId="5BEB2B0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48B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08E2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9)_2_EU495989</w:t>
            </w:r>
          </w:p>
        </w:tc>
      </w:tr>
      <w:tr w:rsidR="00AD43C0" w:rsidRPr="00AD43C0" w14:paraId="62352E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EA50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6CDBB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9)_2_EU495991</w:t>
            </w:r>
          </w:p>
        </w:tc>
      </w:tr>
      <w:tr w:rsidR="00AD43C0" w:rsidRPr="00AD43C0" w14:paraId="537FB34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9C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0CA76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39)_3_DQ195075</w:t>
            </w:r>
          </w:p>
        </w:tc>
      </w:tr>
      <w:tr w:rsidR="00AD43C0" w:rsidRPr="00AD43C0" w14:paraId="67BC25B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C6F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3169F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0)_1_FJ158002</w:t>
            </w:r>
          </w:p>
        </w:tc>
      </w:tr>
      <w:tr w:rsidR="00AD43C0" w:rsidRPr="00AD43C0" w14:paraId="7D95CC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0B62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58BE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0)_2_FJ158002</w:t>
            </w:r>
          </w:p>
        </w:tc>
      </w:tr>
      <w:tr w:rsidR="00AD43C0" w:rsidRPr="00AD43C0" w14:paraId="4206A0A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F61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E82C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0)_3_AM419751</w:t>
            </w:r>
          </w:p>
        </w:tc>
      </w:tr>
      <w:tr w:rsidR="00AD43C0" w:rsidRPr="00AD43C0" w14:paraId="46224CF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EA65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4F8EB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1)_1_AY264780</w:t>
            </w:r>
          </w:p>
        </w:tc>
      </w:tr>
      <w:tr w:rsidR="00AD43C0" w:rsidRPr="00AD43C0" w14:paraId="3B4E454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1E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DCCA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2)_1_EU523697</w:t>
            </w:r>
          </w:p>
        </w:tc>
      </w:tr>
      <w:tr w:rsidR="00AD43C0" w:rsidRPr="00AD43C0" w14:paraId="68C744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5CA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002C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3)_1_GQ244501</w:t>
            </w:r>
          </w:p>
        </w:tc>
      </w:tr>
      <w:tr w:rsidR="00AD43C0" w:rsidRPr="00AD43C0" w14:paraId="217F9F4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65C3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2D50B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4)_1_NZ_ABDU01000081</w:t>
            </w:r>
          </w:p>
        </w:tc>
      </w:tr>
      <w:tr w:rsidR="00AD43C0" w:rsidRPr="00AD43C0" w14:paraId="2B98BF3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61C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6D99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44)_2_FN594949</w:t>
            </w:r>
          </w:p>
        </w:tc>
      </w:tr>
      <w:tr w:rsidR="00AD43C0" w:rsidRPr="00AD43C0" w14:paraId="2469E91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D53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B5256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2_X00006</w:t>
            </w:r>
          </w:p>
        </w:tc>
      </w:tr>
      <w:tr w:rsidR="00AD43C0" w:rsidRPr="00AD43C0" w14:paraId="0D0CC27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FC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936EC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3_AY196695</w:t>
            </w:r>
          </w:p>
        </w:tc>
      </w:tr>
      <w:tr w:rsidR="00AD43C0" w:rsidRPr="00AD43C0" w14:paraId="034EC90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D66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913FF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4_AJ517790</w:t>
            </w:r>
          </w:p>
        </w:tc>
      </w:tr>
      <w:tr w:rsidR="00AD43C0" w:rsidRPr="00AD43C0" w14:paraId="22DF71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1E1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C8C2A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5_AJ419171</w:t>
            </w:r>
          </w:p>
        </w:tc>
      </w:tr>
      <w:tr w:rsidR="00AD43C0" w:rsidRPr="00AD43C0" w14:paraId="4BED725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E37B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7C98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A)_6_AJ313332</w:t>
            </w:r>
          </w:p>
        </w:tc>
      </w:tr>
      <w:tr w:rsidR="00AD43C0" w:rsidRPr="00AD43C0" w14:paraId="7801401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920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6014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3_AP000342</w:t>
            </w:r>
          </w:p>
        </w:tc>
      </w:tr>
      <w:tr w:rsidR="00AD43C0" w:rsidRPr="00AD43C0" w14:paraId="0FD459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558A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27AAE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4_AF326777</w:t>
            </w:r>
          </w:p>
        </w:tc>
      </w:tr>
      <w:tr w:rsidR="00AD43C0" w:rsidRPr="00AD43C0" w14:paraId="25A1B2F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01E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4ABF8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B)_5_AJ277653</w:t>
            </w:r>
          </w:p>
        </w:tc>
      </w:tr>
      <w:tr w:rsidR="00AD43C0" w:rsidRPr="00AD43C0" w14:paraId="0BE0CE2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BBEA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AD7E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10_AY043299</w:t>
            </w:r>
          </w:p>
        </w:tc>
      </w:tr>
      <w:tr w:rsidR="00AD43C0" w:rsidRPr="00AD43C0" w14:paraId="397DC76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36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A4131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2_NC_003123</w:t>
            </w:r>
          </w:p>
        </w:tc>
      </w:tr>
      <w:tr w:rsidR="00AD43C0" w:rsidRPr="00AD43C0" w14:paraId="4B77FCA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797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49D4D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5_NC_003213</w:t>
            </w:r>
          </w:p>
        </w:tc>
      </w:tr>
      <w:tr w:rsidR="00AD43C0" w:rsidRPr="00AD43C0" w14:paraId="71F459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448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FA07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6_Y19114</w:t>
            </w:r>
          </w:p>
        </w:tc>
      </w:tr>
      <w:tr w:rsidR="00AD43C0" w:rsidRPr="00AD43C0" w14:paraId="4FDF323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FE87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2692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C)_9_AY046276</w:t>
            </w:r>
          </w:p>
        </w:tc>
      </w:tr>
      <w:tr w:rsidR="00AD43C0" w:rsidRPr="00AD43C0" w14:paraId="1CD121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6309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D2C4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1_AF467077</w:t>
            </w:r>
          </w:p>
        </w:tc>
      </w:tr>
      <w:tr w:rsidR="00AD43C0" w:rsidRPr="00AD43C0" w14:paraId="03A8FFF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861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3A0A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3_D16172</w:t>
            </w:r>
          </w:p>
        </w:tc>
      </w:tr>
      <w:tr w:rsidR="00AD43C0" w:rsidRPr="00AD43C0" w14:paraId="409EE3F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723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7E055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D)_5_X65876</w:t>
            </w:r>
          </w:p>
        </w:tc>
      </w:tr>
      <w:tr w:rsidR="00AD43C0" w:rsidRPr="00AD43C0" w14:paraId="18EB3DB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72D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4CA8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E)_1_Y19116</w:t>
            </w:r>
          </w:p>
        </w:tc>
      </w:tr>
      <w:tr w:rsidR="00AD43C0" w:rsidRPr="00AD43C0" w14:paraId="264EED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096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F0649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E)_2_EF471995</w:t>
            </w:r>
          </w:p>
        </w:tc>
      </w:tr>
      <w:tr w:rsidR="00AD43C0" w:rsidRPr="00AD43C0" w14:paraId="69D7938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8991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15DD4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E)_3_L06940</w:t>
            </w:r>
          </w:p>
        </w:tc>
      </w:tr>
      <w:tr w:rsidR="00AD43C0" w:rsidRPr="00AD43C0" w14:paraId="3E60875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4C4D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3F670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E)_5_CP000645</w:t>
            </w:r>
          </w:p>
        </w:tc>
      </w:tr>
      <w:tr w:rsidR="00AD43C0" w:rsidRPr="00AD43C0" w14:paraId="2E515E6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491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B47DF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G)_1_AJ276217</w:t>
            </w:r>
          </w:p>
        </w:tc>
      </w:tr>
      <w:tr w:rsidR="00AD43C0" w:rsidRPr="00AD43C0" w14:paraId="58074CE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F379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2448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G)_2_AF133139</w:t>
            </w:r>
          </w:p>
        </w:tc>
      </w:tr>
      <w:tr w:rsidR="00AD43C0" w:rsidRPr="00AD43C0" w14:paraId="5F2B3A0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F48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2316B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G)_3_S52437</w:t>
            </w:r>
          </w:p>
        </w:tc>
      </w:tr>
      <w:tr w:rsidR="00AD43C0" w:rsidRPr="00AD43C0" w14:paraId="6324B56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F012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BD103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G)_4_AF133140</w:t>
            </w:r>
          </w:p>
        </w:tc>
      </w:tr>
      <w:tr w:rsidR="00AD43C0" w:rsidRPr="00AD43C0" w14:paraId="170E7F1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0D21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989EB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G)_5_AF071555</w:t>
            </w:r>
          </w:p>
        </w:tc>
      </w:tr>
      <w:tr w:rsidR="00AD43C0" w:rsidRPr="00AD43C0" w14:paraId="1534F39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E8B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B0F1B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H)_1_Y16103</w:t>
            </w:r>
          </w:p>
        </w:tc>
      </w:tr>
      <w:tr w:rsidR="00AD43C0" w:rsidRPr="00AD43C0" w14:paraId="480F58A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184B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FCC4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H)_2_AJ245947</w:t>
            </w:r>
          </w:p>
        </w:tc>
      </w:tr>
      <w:tr w:rsidR="00AD43C0" w:rsidRPr="00AD43C0" w14:paraId="43BE40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80F0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F540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H)_3_Y15510</w:t>
            </w:r>
          </w:p>
        </w:tc>
      </w:tr>
      <w:tr w:rsidR="00AD43C0" w:rsidRPr="00AD43C0" w14:paraId="2983161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94E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33279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H)_4_U00792</w:t>
            </w:r>
          </w:p>
        </w:tc>
      </w:tr>
      <w:tr w:rsidR="00AD43C0" w:rsidRPr="00AD43C0" w14:paraId="7409783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2D5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1F83A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J)_1_ACLE01000065</w:t>
            </w:r>
          </w:p>
        </w:tc>
      </w:tr>
      <w:tr w:rsidR="00AD43C0" w:rsidRPr="00AD43C0" w14:paraId="7B489E2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6208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2A1A8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J)_2_AF038993</w:t>
            </w:r>
          </w:p>
        </w:tc>
      </w:tr>
      <w:tr w:rsidR="00AD43C0" w:rsidRPr="00AD43C0" w14:paraId="2DF6BCF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55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83F26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K)_4_U38428</w:t>
            </w:r>
          </w:p>
        </w:tc>
      </w:tr>
      <w:tr w:rsidR="00AD43C0" w:rsidRPr="00AD43C0" w14:paraId="5BC01BD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B68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B264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K)_5_J01764</w:t>
            </w:r>
          </w:p>
        </w:tc>
      </w:tr>
      <w:tr w:rsidR="00AD43C0" w:rsidRPr="00AD43C0" w14:paraId="1982164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11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8507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1_HM235948</w:t>
            </w:r>
          </w:p>
        </w:tc>
      </w:tr>
      <w:tr w:rsidR="00AD43C0" w:rsidRPr="00AD43C0" w14:paraId="0A5729B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DB8D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C93DD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2_M29725</w:t>
            </w:r>
          </w:p>
        </w:tc>
      </w:tr>
      <w:tr w:rsidR="00AD43C0" w:rsidRPr="00AD43C0" w14:paraId="40F6BC5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92B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39802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4_M11036</w:t>
            </w:r>
          </w:p>
        </w:tc>
      </w:tr>
      <w:tr w:rsidR="00AD43C0" w:rsidRPr="00AD43C0" w14:paraId="09FE1BF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399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4ADC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5_D00006</w:t>
            </w:r>
          </w:p>
        </w:tc>
      </w:tr>
      <w:tr w:rsidR="00AD43C0" w:rsidRPr="00AD43C0" w14:paraId="272B279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2F3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C42E2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6_X08034</w:t>
            </w:r>
          </w:p>
        </w:tc>
      </w:tr>
      <w:tr w:rsidR="00AD43C0" w:rsidRPr="00AD43C0" w14:paraId="4090654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9D59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A4F67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7_D12567</w:t>
            </w:r>
          </w:p>
        </w:tc>
      </w:tr>
      <w:tr w:rsidR="00AD43C0" w:rsidRPr="00AD43C0" w14:paraId="6AE64BC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984F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BFF3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8_X60828</w:t>
            </w:r>
          </w:p>
        </w:tc>
      </w:tr>
      <w:tr w:rsidR="00AD43C0" w:rsidRPr="00AD43C0" w14:paraId="7E264E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529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4697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L)_9_AY081910</w:t>
            </w:r>
          </w:p>
        </w:tc>
      </w:tr>
      <w:tr w:rsidR="00AD43C0" w:rsidRPr="00AD43C0" w14:paraId="3E3FFC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0413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C262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1_X92947</w:t>
            </w:r>
          </w:p>
        </w:tc>
      </w:tr>
      <w:tr w:rsidR="00AD43C0" w:rsidRPr="00AD43C0" w14:paraId="4AEB538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5BC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D3944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10_EU182585</w:t>
            </w:r>
          </w:p>
        </w:tc>
      </w:tr>
      <w:tr w:rsidR="00AD43C0" w:rsidRPr="00AD43C0" w14:paraId="1F3B6F6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F908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88268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11_JN846696</w:t>
            </w:r>
          </w:p>
        </w:tc>
      </w:tr>
      <w:tr w:rsidR="00AD43C0" w:rsidRPr="00AD43C0" w14:paraId="33C9A63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774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E91B5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12_FR671418</w:t>
            </w:r>
          </w:p>
        </w:tc>
      </w:tr>
      <w:tr w:rsidR="00AD43C0" w:rsidRPr="00AD43C0" w14:paraId="015031E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E0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1601C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13_AM990992</w:t>
            </w:r>
          </w:p>
        </w:tc>
      </w:tr>
      <w:tr w:rsidR="00AD43C0" w:rsidRPr="00AD43C0" w14:paraId="42A5F7F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0EC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7B3B7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2_X90939</w:t>
            </w:r>
          </w:p>
        </w:tc>
      </w:tr>
      <w:tr w:rsidR="00AD43C0" w:rsidRPr="00AD43C0" w14:paraId="28E059A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6723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F82CE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3_U08812</w:t>
            </w:r>
          </w:p>
        </w:tc>
      </w:tr>
      <w:tr w:rsidR="00AD43C0" w:rsidRPr="00AD43C0" w14:paraId="3FE3B4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B9E6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57C9C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4_X75073</w:t>
            </w:r>
          </w:p>
        </w:tc>
      </w:tr>
      <w:tr w:rsidR="00AD43C0" w:rsidRPr="00AD43C0" w14:paraId="730E165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EA9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269AD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5_U58985</w:t>
            </w:r>
          </w:p>
        </w:tc>
      </w:tr>
      <w:tr w:rsidR="00AD43C0" w:rsidRPr="00AD43C0" w14:paraId="0EC0CC4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C26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E4AC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6_M21136</w:t>
            </w:r>
          </w:p>
        </w:tc>
      </w:tr>
      <w:tr w:rsidR="00AD43C0" w:rsidRPr="00AD43C0" w14:paraId="6664728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78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8B2DA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7_FN433596</w:t>
            </w:r>
          </w:p>
        </w:tc>
      </w:tr>
      <w:tr w:rsidR="00AD43C0" w:rsidRPr="00AD43C0" w14:paraId="2CA5DA4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BA59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5BD9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8_X04388</w:t>
            </w:r>
          </w:p>
        </w:tc>
      </w:tr>
      <w:tr w:rsidR="00AD43C0" w:rsidRPr="00AD43C0" w14:paraId="7B6F4B4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4737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BF997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M)_9_X56353</w:t>
            </w:r>
          </w:p>
        </w:tc>
      </w:tr>
      <w:tr w:rsidR="00AD43C0" w:rsidRPr="00AD43C0" w14:paraId="5C01733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2B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47FEA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O)_1_M18896</w:t>
            </w:r>
          </w:p>
        </w:tc>
      </w:tr>
      <w:tr w:rsidR="00AD43C0" w:rsidRPr="00AD43C0" w14:paraId="0EAF5BC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E96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CF52F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O)_2_M20925</w:t>
            </w:r>
          </w:p>
        </w:tc>
      </w:tr>
      <w:tr w:rsidR="00AD43C0" w:rsidRPr="00AD43C0" w14:paraId="03C4094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086A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1BB38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O)_3_Y07780</w:t>
            </w:r>
          </w:p>
        </w:tc>
      </w:tr>
      <w:tr w:rsidR="00AD43C0" w:rsidRPr="00AD43C0" w14:paraId="3A6BD96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E51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97B0F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Q)_1_L33696</w:t>
            </w:r>
          </w:p>
        </w:tc>
      </w:tr>
      <w:tr w:rsidR="00AD43C0" w:rsidRPr="00AD43C0" w14:paraId="45BC4AA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312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8EB4D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Q)_2_X58717</w:t>
            </w:r>
          </w:p>
        </w:tc>
      </w:tr>
      <w:tr w:rsidR="00AD43C0" w:rsidRPr="00AD43C0" w14:paraId="0B29842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8215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73BD1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Q)_3_U73497</w:t>
            </w:r>
          </w:p>
        </w:tc>
      </w:tr>
      <w:tr w:rsidR="00AD43C0" w:rsidRPr="00AD43C0" w14:paraId="317C276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EB42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118DD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Q)_4_Z21523</w:t>
            </w:r>
          </w:p>
        </w:tc>
      </w:tr>
      <w:tr w:rsidR="00AD43C0" w:rsidRPr="00AD43C0" w14:paraId="12E0E0C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BB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BCD91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S)_1_DQ377340</w:t>
            </w:r>
          </w:p>
        </w:tc>
      </w:tr>
      <w:tr w:rsidR="00AD43C0" w:rsidRPr="00AD43C0" w14:paraId="74CB7FA1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530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4E457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S)_2_L09756</w:t>
            </w:r>
          </w:p>
        </w:tc>
      </w:tr>
      <w:tr w:rsidR="00AD43C0" w:rsidRPr="00AD43C0" w14:paraId="5EB45D5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33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7DEB3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S)_3_X92946</w:t>
            </w:r>
          </w:p>
        </w:tc>
      </w:tr>
      <w:tr w:rsidR="00AD43C0" w:rsidRPr="00AD43C0" w14:paraId="54AD93E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CADD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55DA8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T)_1_L42544</w:t>
            </w:r>
          </w:p>
        </w:tc>
      </w:tr>
      <w:tr w:rsidR="00AD43C0" w:rsidRPr="00AD43C0" w14:paraId="1FA83E76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018D4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9545E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T)_2_AY660530</w:t>
            </w:r>
          </w:p>
        </w:tc>
      </w:tr>
      <w:tr w:rsidR="00AD43C0" w:rsidRPr="00AD43C0" w14:paraId="6514331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F28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15380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U)_1_U01917</w:t>
            </w:r>
          </w:p>
        </w:tc>
      </w:tr>
      <w:tr w:rsidR="00AD43C0" w:rsidRPr="00AD43C0" w14:paraId="6EA739BF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920E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6FD0BA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V)_1_AF030344</w:t>
            </w:r>
          </w:p>
        </w:tc>
      </w:tr>
      <w:tr w:rsidR="00AD43C0" w:rsidRPr="00AD43C0" w14:paraId="6D0C182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F4DD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3A423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W)_1_DQ060146</w:t>
            </w:r>
          </w:p>
        </w:tc>
      </w:tr>
      <w:tr w:rsidR="00AD43C0" w:rsidRPr="00AD43C0" w14:paraId="437DF2E2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71233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51CEF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W)_2_AY049983</w:t>
            </w:r>
          </w:p>
        </w:tc>
      </w:tr>
      <w:tr w:rsidR="00AD43C0" w:rsidRPr="00AD43C0" w14:paraId="182688CB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BAC6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72DA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W)_4_AJ427422</w:t>
            </w:r>
          </w:p>
        </w:tc>
      </w:tr>
      <w:tr w:rsidR="00AD43C0" w:rsidRPr="00AD43C0" w14:paraId="399EDDE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89C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6422F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W)_5_AJ427421</w:t>
            </w:r>
          </w:p>
        </w:tc>
      </w:tr>
      <w:tr w:rsidR="00AD43C0" w:rsidRPr="00AD43C0" w14:paraId="50CBE398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40E9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A13DC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W)_6_FN396364</w:t>
            </w:r>
          </w:p>
        </w:tc>
      </w:tr>
      <w:tr w:rsidR="00AD43C0" w:rsidRPr="00AD43C0" w14:paraId="68396C6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7121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ACD37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X)_1_GU014535</w:t>
            </w:r>
          </w:p>
        </w:tc>
      </w:tr>
      <w:tr w:rsidR="00AD43C0" w:rsidRPr="00AD43C0" w14:paraId="4A355673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5BA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C9AE6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X)_2_M37699</w:t>
            </w:r>
          </w:p>
        </w:tc>
      </w:tr>
      <w:tr w:rsidR="00AD43C0" w:rsidRPr="00AD43C0" w14:paraId="366F7847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2654C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3507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X)_3_AB097942</w:t>
            </w:r>
          </w:p>
        </w:tc>
      </w:tr>
      <w:tr w:rsidR="00AD43C0" w:rsidRPr="00AD43C0" w14:paraId="676DB4AD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5FD47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B2838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Y)_1_EF495198</w:t>
            </w:r>
          </w:p>
        </w:tc>
      </w:tr>
      <w:tr w:rsidR="00AD43C0" w:rsidRPr="00AD43C0" w14:paraId="7A9CBD7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945CF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B804CB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Y)_5_AB089606</w:t>
            </w:r>
          </w:p>
        </w:tc>
      </w:tr>
      <w:tr w:rsidR="00AD43C0" w:rsidRPr="00AD43C0" w14:paraId="566215D0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FA7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1D841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Z)_2_AF121000</w:t>
            </w:r>
          </w:p>
        </w:tc>
      </w:tr>
      <w:tr w:rsidR="00AD43C0" w:rsidRPr="00AD43C0" w14:paraId="7C51BEA9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BBF2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10246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Z)_3_AY222818</w:t>
            </w:r>
          </w:p>
        </w:tc>
      </w:tr>
      <w:tr w:rsidR="00AD43C0" w:rsidRPr="00AD43C0" w14:paraId="77D62F3E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5699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631980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A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P)_1_AB054980</w:t>
            </w:r>
          </w:p>
        </w:tc>
      </w:tr>
      <w:tr w:rsidR="00AD43C0" w:rsidRPr="00AD43C0" w14:paraId="4B3E86B5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655E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40AD2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A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P)_2_HQ399624</w:t>
            </w:r>
          </w:p>
        </w:tc>
      </w:tr>
      <w:tr w:rsidR="00AD43C0" w:rsidRPr="00AD43C0" w14:paraId="5C12223A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9EAD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4E3348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A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P)_3_L20800</w:t>
            </w:r>
          </w:p>
        </w:tc>
      </w:tr>
      <w:tr w:rsidR="00AD43C0" w:rsidRPr="00AD43C0" w14:paraId="366BA2DC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F971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</w:p>
        </w:tc>
        <w:tc>
          <w:tcPr>
            <w:tcW w:w="32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E92CE2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A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P)_4_AB001076</w:t>
            </w:r>
          </w:p>
        </w:tc>
      </w:tr>
      <w:tr w:rsidR="00AD43C0" w:rsidRPr="00AD43C0" w14:paraId="36879914" w14:textId="77777777" w:rsidTr="00AD43C0">
        <w:trPr>
          <w:trHeight w:val="300"/>
        </w:trPr>
        <w:tc>
          <w:tcPr>
            <w:tcW w:w="2340" w:type="dxa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5393B5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</w:pPr>
            <w:r w:rsidRPr="00AD43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lang w:val="en-GB" w:eastAsia="en-GB" w:bidi="ar-SA"/>
              </w:rPr>
              <w:t> 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3567306" w14:textId="77777777" w:rsidR="00AD43C0" w:rsidRPr="00AD43C0" w:rsidRDefault="00AD43C0" w:rsidP="00AD43C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</w:pPr>
            <w:proofErr w:type="spellStart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tetB</w:t>
            </w:r>
            <w:proofErr w:type="spellEnd"/>
            <w:r w:rsidRPr="00AD43C0">
              <w:rPr>
                <w:rFonts w:ascii="Calibri" w:eastAsia="Times New Roman" w:hAnsi="Calibri" w:cs="Times New Roman"/>
                <w:color w:val="000000"/>
                <w:sz w:val="22"/>
                <w:lang w:val="en-GB" w:eastAsia="en-GB" w:bidi="ar-SA"/>
              </w:rPr>
              <w:t>(P)_3_NC_010937</w:t>
            </w:r>
          </w:p>
        </w:tc>
      </w:tr>
    </w:tbl>
    <w:p w14:paraId="58BDED54" w14:textId="77777777" w:rsidR="00AD43C0" w:rsidRPr="00BF44B1" w:rsidRDefault="00AD43C0" w:rsidP="00B339CE">
      <w:pPr>
        <w:rPr>
          <w:rFonts w:ascii="Times New Roman" w:hAnsi="Times New Roman" w:cs="Times New Roman"/>
        </w:rPr>
      </w:pPr>
    </w:p>
    <w:sectPr w:rsidR="00AD43C0" w:rsidRPr="00BF44B1" w:rsidSect="00DA2B4C">
      <w:pgSz w:w="11906" w:h="16838"/>
      <w:pgMar w:top="1701" w:right="1418" w:bottom="993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NTAwszQxNzMxNjFU0lEKTi0uzszPAykwrAUAlKPwsywAAAA="/>
  </w:docVars>
  <w:rsids>
    <w:rsidRoot w:val="00B26342"/>
    <w:rsid w:val="00003C19"/>
    <w:rsid w:val="000069B5"/>
    <w:rsid w:val="001948FC"/>
    <w:rsid w:val="001C2519"/>
    <w:rsid w:val="00213AD7"/>
    <w:rsid w:val="0023568E"/>
    <w:rsid w:val="00263AD8"/>
    <w:rsid w:val="002B12A2"/>
    <w:rsid w:val="00420CD9"/>
    <w:rsid w:val="00430AA8"/>
    <w:rsid w:val="004A6F19"/>
    <w:rsid w:val="0053656D"/>
    <w:rsid w:val="005C5F23"/>
    <w:rsid w:val="005E2734"/>
    <w:rsid w:val="005E5C2A"/>
    <w:rsid w:val="006266F8"/>
    <w:rsid w:val="00643BBC"/>
    <w:rsid w:val="006510CE"/>
    <w:rsid w:val="00661C90"/>
    <w:rsid w:val="0067449C"/>
    <w:rsid w:val="006B672F"/>
    <w:rsid w:val="00796408"/>
    <w:rsid w:val="008278BD"/>
    <w:rsid w:val="008C2CCB"/>
    <w:rsid w:val="00913227"/>
    <w:rsid w:val="00922D80"/>
    <w:rsid w:val="00A015D2"/>
    <w:rsid w:val="00A37738"/>
    <w:rsid w:val="00A866CF"/>
    <w:rsid w:val="00AD43C0"/>
    <w:rsid w:val="00B26342"/>
    <w:rsid w:val="00B339CE"/>
    <w:rsid w:val="00B64053"/>
    <w:rsid w:val="00B64DC2"/>
    <w:rsid w:val="00BC1572"/>
    <w:rsid w:val="00BF44B1"/>
    <w:rsid w:val="00C133F8"/>
    <w:rsid w:val="00C159DF"/>
    <w:rsid w:val="00C360F1"/>
    <w:rsid w:val="00C77D9E"/>
    <w:rsid w:val="00D17EF5"/>
    <w:rsid w:val="00DA2B4C"/>
    <w:rsid w:val="00DA6DBE"/>
    <w:rsid w:val="00E22A67"/>
    <w:rsid w:val="00E53760"/>
    <w:rsid w:val="00E558A5"/>
    <w:rsid w:val="00E75DD2"/>
    <w:rsid w:val="00E77966"/>
    <w:rsid w:val="00E83FB0"/>
    <w:rsid w:val="00FA6B71"/>
    <w:rsid w:val="00FD0D56"/>
    <w:rsid w:val="00FE3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707CE"/>
  <w15:docId w15:val="{505F7148-B3EB-4E64-871F-9DC085A39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342"/>
    <w:pPr>
      <w:spacing w:after="120"/>
      <w:jc w:val="both"/>
    </w:pPr>
    <w:rPr>
      <w:rFonts w:eastAsiaTheme="minorEastAsia" w:cstheme="minorBidi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26342"/>
    <w:pPr>
      <w:spacing w:after="0" w:line="240" w:lineRule="auto"/>
    </w:pPr>
    <w:rPr>
      <w:rFonts w:asciiTheme="minorHAnsi" w:hAnsiTheme="minorHAnsi" w:cstheme="minorBid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1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0CE"/>
    <w:rPr>
      <w:rFonts w:ascii="Tahoma" w:eastAsiaTheme="minorEastAsia" w:hAnsi="Tahoma" w:cs="Tahoma"/>
      <w:sz w:val="16"/>
      <w:szCs w:val="16"/>
      <w:lang w:val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640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405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4053"/>
    <w:rPr>
      <w:rFonts w:eastAsiaTheme="minorEastAsia" w:cstheme="minorBidi"/>
      <w:szCs w:val="20"/>
      <w:lang w:val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0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053"/>
    <w:rPr>
      <w:rFonts w:eastAsiaTheme="minorEastAsia" w:cstheme="minorBidi"/>
      <w:b/>
      <w:bCs/>
      <w:szCs w:val="20"/>
      <w:lang w:val="en-US" w:bidi="en-US"/>
    </w:rPr>
  </w:style>
  <w:style w:type="character" w:styleId="Hyperlink">
    <w:name w:val="Hyperlink"/>
    <w:basedOn w:val="DefaultParagraphFont"/>
    <w:uiPriority w:val="99"/>
    <w:semiHidden/>
    <w:unhideWhenUsed/>
    <w:rsid w:val="00AD43C0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43C0"/>
    <w:rPr>
      <w:color w:val="954F72"/>
      <w:u w:val="single"/>
    </w:rPr>
  </w:style>
  <w:style w:type="paragraph" w:customStyle="1" w:styleId="msonormal0">
    <w:name w:val="msonormal"/>
    <w:basedOn w:val="Normal"/>
    <w:rsid w:val="00AD43C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xl63">
    <w:name w:val="xl63"/>
    <w:basedOn w:val="Normal"/>
    <w:rsid w:val="00AD43C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sz w:val="24"/>
      <w:szCs w:val="24"/>
      <w:lang w:val="en-GB" w:eastAsia="en-GB" w:bidi="ar-SA"/>
    </w:rPr>
  </w:style>
  <w:style w:type="paragraph" w:customStyle="1" w:styleId="xl64">
    <w:name w:val="xl64"/>
    <w:basedOn w:val="Normal"/>
    <w:rsid w:val="00AD43C0"/>
    <w:pPr>
      <w:pBdr>
        <w:bottom w:val="single" w:sz="4" w:space="0" w:color="9BC2E6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sz w:val="24"/>
      <w:szCs w:val="24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7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B395E-972A-4CD1-B496-F39C3FB2C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8</Pages>
  <Words>5948</Words>
  <Characters>33904</Characters>
  <Application>Microsoft Office Word</Application>
  <DocSecurity>0</DocSecurity>
  <Lines>282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OD</Company>
  <LinksUpToDate>false</LinksUpToDate>
  <CharactersWithSpaces>39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be Dalhoff Andersen</dc:creator>
  <cp:lastModifiedBy>Vibe Dalhoff Andersen</cp:lastModifiedBy>
  <cp:revision>2</cp:revision>
  <dcterms:created xsi:type="dcterms:W3CDTF">2017-05-05T09:36:00Z</dcterms:created>
  <dcterms:modified xsi:type="dcterms:W3CDTF">2017-05-05T09:36:00Z</dcterms:modified>
</cp:coreProperties>
</file>